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7FC949" w14:textId="77777777" w:rsidR="007A534A" w:rsidRPr="00143D44" w:rsidRDefault="007A534A" w:rsidP="008C74C2">
      <w:pPr>
        <w:pStyle w:val="Heading1"/>
        <w:numPr>
          <w:ilvl w:val="0"/>
          <w:numId w:val="0"/>
        </w:numPr>
        <w:ind w:left="432" w:hanging="432"/>
      </w:pPr>
      <w:bookmarkStart w:id="0" w:name="_GoBack"/>
      <w:bookmarkEnd w:id="0"/>
      <w:r w:rsidRPr="00143D44">
        <w:t>SUPPLEMENTARY MATERIAL</w:t>
      </w:r>
    </w:p>
    <w:p w14:paraId="0559A04F" w14:textId="77777777" w:rsidR="007A534A" w:rsidRPr="00143D44" w:rsidRDefault="007A534A" w:rsidP="00BC03DF">
      <w:pPr>
        <w:spacing w:before="360" w:line="360" w:lineRule="auto"/>
        <w:rPr>
          <w:i/>
          <w:iCs/>
          <w:szCs w:val="22"/>
          <w:lang w:eastAsia="ja-JP"/>
        </w:rPr>
      </w:pPr>
      <w:r w:rsidRPr="00EF5D89">
        <w:rPr>
          <w:b/>
          <w:bCs/>
          <w:i/>
          <w:iCs/>
          <w:szCs w:val="22"/>
          <w:lang w:eastAsia="ja-JP"/>
        </w:rPr>
        <w:t>Table S1</w:t>
      </w:r>
      <w:r w:rsidRPr="00143D44">
        <w:rPr>
          <w:i/>
          <w:iCs/>
          <w:szCs w:val="22"/>
          <w:lang w:eastAsia="ja-JP"/>
        </w:rPr>
        <w:t>: Average concentrations and RM ANOVA p-values the metabolites selected to be significant pertaining to the aim of this investig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4"/>
        <w:gridCol w:w="1294"/>
        <w:gridCol w:w="1312"/>
        <w:gridCol w:w="1300"/>
        <w:gridCol w:w="1982"/>
        <w:gridCol w:w="1982"/>
        <w:gridCol w:w="1982"/>
        <w:gridCol w:w="1979"/>
      </w:tblGrid>
      <w:tr w:rsidR="007A534A" w:rsidRPr="00143D44" w14:paraId="0996F41F" w14:textId="77777777" w:rsidTr="006E4912"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14:paraId="5A679F4F" w14:textId="77777777" w:rsidR="007A534A" w:rsidRPr="00143D44" w:rsidRDefault="007A534A" w:rsidP="00BC03DF">
            <w:pPr>
              <w:spacing w:before="240" w:after="240" w:line="360" w:lineRule="auto"/>
              <w:rPr>
                <w:i/>
                <w:iCs/>
                <w:szCs w:val="22"/>
                <w:lang w:eastAsia="ja-JP"/>
              </w:rPr>
            </w:pPr>
            <w:bookmarkStart w:id="1" w:name="_Hlk53592506"/>
            <w:r w:rsidRPr="00143D44">
              <w:rPr>
                <w:b/>
                <w:bCs/>
                <w:lang w:eastAsia="ja-JP"/>
              </w:rPr>
              <w:t xml:space="preserve">Metabolite </w:t>
            </w:r>
            <w:r w:rsidRPr="00143D44">
              <w:rPr>
                <w:b/>
                <w:bCs/>
                <w:i/>
                <w:iCs/>
                <w:lang w:eastAsia="ja-JP"/>
              </w:rPr>
              <w:t>(PubChem ID)</w:t>
            </w:r>
          </w:p>
        </w:tc>
        <w:tc>
          <w:tcPr>
            <w:tcW w:w="4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45784C5" w14:textId="77777777" w:rsidR="007A534A" w:rsidRPr="00143D44" w:rsidRDefault="007A534A" w:rsidP="00BC03DF">
            <w:pPr>
              <w:spacing w:before="120" w:after="120" w:line="360" w:lineRule="auto"/>
              <w:rPr>
                <w:b/>
                <w:bCs/>
                <w:lang w:eastAsia="ja-JP"/>
              </w:rPr>
            </w:pPr>
            <w:r w:rsidRPr="00143D44">
              <w:rPr>
                <w:b/>
                <w:bCs/>
                <w:lang w:eastAsia="ja-JP"/>
              </w:rPr>
              <w:t>Group</w:t>
            </w:r>
          </w:p>
        </w:tc>
        <w:tc>
          <w:tcPr>
            <w:tcW w:w="876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8D690F" w14:textId="77777777" w:rsidR="007A534A" w:rsidRPr="00143D44" w:rsidRDefault="007A534A" w:rsidP="00BC03DF">
            <w:pPr>
              <w:spacing w:before="120" w:after="120" w:line="360" w:lineRule="auto"/>
              <w:rPr>
                <w:b/>
                <w:bCs/>
                <w:lang w:eastAsia="ja-JP"/>
              </w:rPr>
            </w:pPr>
            <w:r w:rsidRPr="00143D44">
              <w:rPr>
                <w:b/>
                <w:bCs/>
                <w:lang w:eastAsia="ja-JP"/>
              </w:rPr>
              <w:t>RM ANOVA</w:t>
            </w:r>
          </w:p>
        </w:tc>
        <w:tc>
          <w:tcPr>
            <w:tcW w:w="66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44915" w14:textId="77777777" w:rsidR="007A534A" w:rsidRPr="00143D44" w:rsidRDefault="007A534A" w:rsidP="00BC03DF">
            <w:pPr>
              <w:spacing w:before="120" w:after="120" w:line="360" w:lineRule="auto"/>
              <w:rPr>
                <w:b/>
                <w:bCs/>
                <w:lang w:eastAsia="ja-JP"/>
              </w:rPr>
            </w:pPr>
            <w:r w:rsidRPr="00143D44">
              <w:rPr>
                <w:b/>
                <w:bCs/>
                <w:lang w:eastAsia="ja-JP"/>
              </w:rPr>
              <w:t>P0</w:t>
            </w:r>
          </w:p>
        </w:tc>
        <w:tc>
          <w:tcPr>
            <w:tcW w:w="66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745BEE" w14:textId="77777777" w:rsidR="007A534A" w:rsidRPr="00143D44" w:rsidRDefault="007A534A" w:rsidP="00BC03DF">
            <w:pPr>
              <w:spacing w:before="120" w:after="120" w:line="360" w:lineRule="auto"/>
              <w:rPr>
                <w:b/>
                <w:bCs/>
                <w:lang w:eastAsia="ja-JP"/>
              </w:rPr>
            </w:pPr>
            <w:r w:rsidRPr="00143D44">
              <w:rPr>
                <w:b/>
                <w:bCs/>
                <w:lang w:eastAsia="ja-JP"/>
              </w:rPr>
              <w:t>P1</w:t>
            </w:r>
          </w:p>
        </w:tc>
        <w:tc>
          <w:tcPr>
            <w:tcW w:w="66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F7A73B" w14:textId="77777777" w:rsidR="007A534A" w:rsidRPr="00143D44" w:rsidRDefault="007A534A" w:rsidP="00BC03DF">
            <w:pPr>
              <w:spacing w:before="120" w:after="120" w:line="360" w:lineRule="auto"/>
              <w:rPr>
                <w:b/>
                <w:bCs/>
                <w:lang w:eastAsia="ja-JP"/>
              </w:rPr>
            </w:pPr>
            <w:r w:rsidRPr="00143D44">
              <w:rPr>
                <w:b/>
                <w:bCs/>
                <w:lang w:eastAsia="ja-JP"/>
              </w:rPr>
              <w:t>P2</w:t>
            </w:r>
          </w:p>
        </w:tc>
        <w:tc>
          <w:tcPr>
            <w:tcW w:w="66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D76052" w14:textId="77777777" w:rsidR="007A534A" w:rsidRPr="00143D44" w:rsidRDefault="007A534A" w:rsidP="00BC03DF">
            <w:pPr>
              <w:spacing w:before="120" w:after="120" w:line="360" w:lineRule="auto"/>
              <w:rPr>
                <w:b/>
                <w:bCs/>
                <w:lang w:eastAsia="ja-JP"/>
              </w:rPr>
            </w:pPr>
            <w:r w:rsidRPr="00143D44">
              <w:rPr>
                <w:b/>
                <w:bCs/>
                <w:lang w:eastAsia="ja-JP"/>
              </w:rPr>
              <w:t>P3</w:t>
            </w:r>
          </w:p>
        </w:tc>
      </w:tr>
      <w:tr w:rsidR="007A534A" w:rsidRPr="00143D44" w14:paraId="7DFB7366" w14:textId="77777777" w:rsidTr="006E4912"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2003ED" w14:textId="77777777" w:rsidR="007A534A" w:rsidRPr="00143D44" w:rsidRDefault="007A534A" w:rsidP="00BC03DF">
            <w:pPr>
              <w:spacing w:before="240" w:after="240" w:line="360" w:lineRule="auto"/>
              <w:contextualSpacing/>
              <w:rPr>
                <w:b/>
                <w:bCs/>
                <w:lang w:eastAsia="ja-JP"/>
              </w:rPr>
            </w:pPr>
          </w:p>
        </w:tc>
        <w:tc>
          <w:tcPr>
            <w:tcW w:w="4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43A3EC" w14:textId="77777777" w:rsidR="007A534A" w:rsidRPr="00143D44" w:rsidRDefault="007A534A" w:rsidP="00BC03DF">
            <w:pPr>
              <w:spacing w:before="360" w:line="360" w:lineRule="auto"/>
              <w:contextualSpacing/>
              <w:rPr>
                <w:b/>
                <w:bCs/>
                <w:lang w:eastAsia="ja-JP"/>
              </w:rPr>
            </w:pPr>
          </w:p>
        </w:tc>
        <w:tc>
          <w:tcPr>
            <w:tcW w:w="4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FF43BEC" w14:textId="77777777" w:rsidR="007A534A" w:rsidRPr="00143D44" w:rsidRDefault="007A534A" w:rsidP="00BC03DF">
            <w:pPr>
              <w:spacing w:before="120" w:after="120" w:line="360" w:lineRule="auto"/>
              <w:rPr>
                <w:b/>
                <w:bCs/>
                <w:i/>
                <w:iCs/>
                <w:sz w:val="20"/>
                <w:szCs w:val="22"/>
                <w:lang w:eastAsia="ja-JP"/>
              </w:rPr>
            </w:pPr>
            <w:r w:rsidRPr="00143D44">
              <w:rPr>
                <w:b/>
                <w:bCs/>
                <w:i/>
                <w:iCs/>
                <w:sz w:val="20"/>
                <w:szCs w:val="22"/>
                <w:lang w:eastAsia="ja-JP"/>
              </w:rPr>
              <w:t>Intervention p-value</w:t>
            </w:r>
          </w:p>
        </w:tc>
        <w:tc>
          <w:tcPr>
            <w:tcW w:w="43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ABA680" w14:textId="77777777" w:rsidR="007A534A" w:rsidRPr="00143D44" w:rsidRDefault="007A534A" w:rsidP="00BC03DF">
            <w:pPr>
              <w:spacing w:before="120" w:after="120" w:line="360" w:lineRule="auto"/>
              <w:rPr>
                <w:b/>
                <w:bCs/>
                <w:i/>
                <w:iCs/>
                <w:sz w:val="20"/>
                <w:szCs w:val="22"/>
                <w:lang w:eastAsia="ja-JP"/>
              </w:rPr>
            </w:pPr>
            <w:r w:rsidRPr="00143D44">
              <w:rPr>
                <w:b/>
                <w:bCs/>
                <w:i/>
                <w:iCs/>
                <w:sz w:val="20"/>
                <w:szCs w:val="22"/>
                <w:lang w:eastAsia="ja-JP"/>
              </w:rPr>
              <w:t>Interaction p-value</w:t>
            </w:r>
          </w:p>
        </w:tc>
        <w:tc>
          <w:tcPr>
            <w:tcW w:w="2659" w:type="pct"/>
            <w:gridSpan w:val="4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1F4734" w14:textId="77777777" w:rsidR="007A534A" w:rsidRPr="00143D44" w:rsidRDefault="007A534A" w:rsidP="00BC03DF">
            <w:pPr>
              <w:spacing w:before="120" w:after="120" w:line="360" w:lineRule="auto"/>
              <w:rPr>
                <w:b/>
                <w:bCs/>
                <w:i/>
                <w:iCs/>
                <w:sz w:val="20"/>
                <w:szCs w:val="22"/>
                <w:lang w:eastAsia="ja-JP"/>
              </w:rPr>
            </w:pPr>
            <w:r w:rsidRPr="00143D44">
              <w:rPr>
                <w:b/>
                <w:bCs/>
                <w:i/>
                <w:iCs/>
                <w:sz w:val="20"/>
                <w:szCs w:val="22"/>
                <w:lang w:eastAsia="ja-JP"/>
              </w:rPr>
              <w:t xml:space="preserve">Average concentration </w:t>
            </w:r>
            <w:r w:rsidRPr="00143D44">
              <w:rPr>
                <w:color w:val="000000"/>
                <w:sz w:val="17"/>
                <w:szCs w:val="17"/>
              </w:rPr>
              <w:t>±</w:t>
            </w:r>
            <w:r w:rsidRPr="00143D44">
              <w:rPr>
                <w:b/>
                <w:bCs/>
                <w:i/>
                <w:iCs/>
                <w:sz w:val="20"/>
                <w:szCs w:val="22"/>
                <w:lang w:eastAsia="ja-JP"/>
              </w:rPr>
              <w:t>standard deviation</w:t>
            </w:r>
          </w:p>
        </w:tc>
      </w:tr>
      <w:tr w:rsidR="007A534A" w:rsidRPr="00143D44" w14:paraId="56C95287" w14:textId="77777777" w:rsidTr="00783CFD">
        <w:tc>
          <w:tcPr>
            <w:tcW w:w="1031" w:type="pct"/>
            <w:vMerge w:val="restart"/>
            <w:tcBorders>
              <w:top w:val="single" w:sz="12" w:space="0" w:color="auto"/>
            </w:tcBorders>
            <w:vAlign w:val="center"/>
          </w:tcPr>
          <w:p w14:paraId="3287044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α-Oleoylglycerol </w:t>
            </w:r>
            <w:r w:rsidRPr="00143D44">
              <w:rPr>
                <w:i/>
                <w:iCs/>
                <w:sz w:val="18"/>
                <w:szCs w:val="18"/>
              </w:rPr>
              <w:t>(5319879)</w:t>
            </w:r>
          </w:p>
        </w:tc>
        <w:tc>
          <w:tcPr>
            <w:tcW w:w="434" w:type="pct"/>
            <w:tcBorders>
              <w:top w:val="single" w:sz="12" w:space="0" w:color="auto"/>
            </w:tcBorders>
          </w:tcPr>
          <w:p w14:paraId="00BB9A6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81FBC0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42</w:t>
            </w:r>
          </w:p>
        </w:tc>
        <w:tc>
          <w:tcPr>
            <w:tcW w:w="436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47E6657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665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028E33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3.8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5" w:type="pct"/>
            <w:tcBorders>
              <w:top w:val="single" w:sz="12" w:space="0" w:color="auto"/>
            </w:tcBorders>
            <w:vAlign w:val="center"/>
          </w:tcPr>
          <w:p w14:paraId="6BA14CA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3.6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5" w:type="pct"/>
            <w:tcBorders>
              <w:top w:val="single" w:sz="12" w:space="0" w:color="auto"/>
            </w:tcBorders>
            <w:vAlign w:val="center"/>
          </w:tcPr>
          <w:p w14:paraId="2606B22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4.3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3.1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4" w:type="pct"/>
            <w:tcBorders>
              <w:top w:val="single" w:sz="12" w:space="0" w:color="auto"/>
            </w:tcBorders>
            <w:vAlign w:val="center"/>
          </w:tcPr>
          <w:p w14:paraId="69ED7C6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3.9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</w:tr>
      <w:tr w:rsidR="007A534A" w:rsidRPr="00143D44" w14:paraId="51FE8924" w14:textId="77777777" w:rsidTr="00783CFD">
        <w:tc>
          <w:tcPr>
            <w:tcW w:w="1031" w:type="pct"/>
            <w:vMerge/>
            <w:vAlign w:val="center"/>
          </w:tcPr>
          <w:p w14:paraId="046FF537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561EEF3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7BCCA9B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75988270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14:paraId="76D0E75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5" w:type="pct"/>
            <w:vAlign w:val="center"/>
          </w:tcPr>
          <w:p w14:paraId="4746E62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4.1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2.6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5" w:type="pct"/>
            <w:vAlign w:val="center"/>
          </w:tcPr>
          <w:p w14:paraId="05F8CE1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4.8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3.2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4" w:type="pct"/>
            <w:vAlign w:val="center"/>
          </w:tcPr>
          <w:p w14:paraId="3506693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3.9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</w:tr>
      <w:tr w:rsidR="007A534A" w:rsidRPr="00143D44" w14:paraId="621D328C" w14:textId="77777777" w:rsidTr="00783CFD">
        <w:tc>
          <w:tcPr>
            <w:tcW w:w="1031" w:type="pct"/>
            <w:vMerge w:val="restart"/>
            <w:vAlign w:val="center"/>
          </w:tcPr>
          <w:p w14:paraId="2CE00C16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β-Hydroxydecenedioate </w:t>
            </w:r>
            <w:r w:rsidRPr="00143D44">
              <w:rPr>
                <w:i/>
                <w:iCs/>
                <w:sz w:val="18"/>
                <w:szCs w:val="18"/>
              </w:rPr>
              <w:t>(121232666)</w:t>
            </w:r>
          </w:p>
        </w:tc>
        <w:tc>
          <w:tcPr>
            <w:tcW w:w="434" w:type="pct"/>
          </w:tcPr>
          <w:p w14:paraId="2A3C71F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6BEC3577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58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5FCC0D4A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665" w:type="pct"/>
            <w:shd w:val="clear" w:color="auto" w:fill="auto"/>
            <w:vAlign w:val="center"/>
          </w:tcPr>
          <w:p w14:paraId="3226C1DA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1</w:t>
            </w:r>
          </w:p>
        </w:tc>
        <w:tc>
          <w:tcPr>
            <w:tcW w:w="665" w:type="pct"/>
            <w:vAlign w:val="center"/>
          </w:tcPr>
          <w:p w14:paraId="13E7863D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6 ± 0.002</w:t>
            </w:r>
          </w:p>
        </w:tc>
        <w:tc>
          <w:tcPr>
            <w:tcW w:w="665" w:type="pct"/>
            <w:vAlign w:val="center"/>
          </w:tcPr>
          <w:p w14:paraId="341594E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7 ± 0.002</w:t>
            </w:r>
          </w:p>
        </w:tc>
        <w:tc>
          <w:tcPr>
            <w:tcW w:w="664" w:type="pct"/>
            <w:vAlign w:val="center"/>
          </w:tcPr>
          <w:p w14:paraId="3AFEF58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1</w:t>
            </w:r>
          </w:p>
        </w:tc>
      </w:tr>
      <w:tr w:rsidR="007A534A" w:rsidRPr="00143D44" w14:paraId="26C885B8" w14:textId="77777777" w:rsidTr="00783CFD">
        <w:tc>
          <w:tcPr>
            <w:tcW w:w="1031" w:type="pct"/>
            <w:vMerge/>
            <w:vAlign w:val="center"/>
          </w:tcPr>
          <w:p w14:paraId="15291927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64B69D0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4CB3B1D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24B9A4AD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14:paraId="00EF3D1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6 ± 0.002</w:t>
            </w:r>
          </w:p>
        </w:tc>
        <w:tc>
          <w:tcPr>
            <w:tcW w:w="665" w:type="pct"/>
            <w:vAlign w:val="center"/>
          </w:tcPr>
          <w:p w14:paraId="750776B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6 ± 0.002</w:t>
            </w:r>
          </w:p>
        </w:tc>
        <w:tc>
          <w:tcPr>
            <w:tcW w:w="665" w:type="pct"/>
            <w:vAlign w:val="center"/>
          </w:tcPr>
          <w:p w14:paraId="3A614E4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6 ± 0.001</w:t>
            </w:r>
          </w:p>
        </w:tc>
        <w:tc>
          <w:tcPr>
            <w:tcW w:w="664" w:type="pct"/>
            <w:vAlign w:val="center"/>
          </w:tcPr>
          <w:p w14:paraId="4203CC7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6 ± 0.003</w:t>
            </w:r>
          </w:p>
        </w:tc>
      </w:tr>
      <w:tr w:rsidR="007A534A" w:rsidRPr="00143D44" w14:paraId="40857F73" w14:textId="77777777" w:rsidTr="00783CFD">
        <w:tc>
          <w:tcPr>
            <w:tcW w:w="1031" w:type="pct"/>
            <w:vMerge w:val="restart"/>
            <w:vAlign w:val="center"/>
          </w:tcPr>
          <w:p w14:paraId="75BEA10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β-Hydroxyphenylacetate </w:t>
            </w:r>
            <w:r w:rsidRPr="00143D44">
              <w:rPr>
                <w:i/>
                <w:iCs/>
                <w:sz w:val="18"/>
                <w:szCs w:val="18"/>
              </w:rPr>
              <w:t xml:space="preserve">(12122) </w:t>
            </w:r>
            <w:r w:rsidRPr="00143D44">
              <w:rPr>
                <w:i/>
                <w:iCs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434" w:type="pct"/>
          </w:tcPr>
          <w:p w14:paraId="2D35A5A6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7E20AC0A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4674FA9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7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10BD34C4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3.1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  <w:r w:rsidRPr="00143D44">
              <w:rPr>
                <w:color w:val="000000"/>
                <w:sz w:val="18"/>
                <w:szCs w:val="18"/>
              </w:rPr>
              <w:t xml:space="preserve"> ± 4.6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459DFD7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2.8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  <w:r w:rsidRPr="00143D44">
              <w:rPr>
                <w:color w:val="000000"/>
                <w:sz w:val="18"/>
                <w:szCs w:val="18"/>
              </w:rPr>
              <w:t xml:space="preserve"> ± 4.1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5912D71D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1.6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  <w:r w:rsidRPr="00143D44">
              <w:rPr>
                <w:color w:val="000000"/>
                <w:sz w:val="18"/>
                <w:szCs w:val="18"/>
              </w:rPr>
              <w:t xml:space="preserve"> ± 3.1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42D3558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2.0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  <w:r w:rsidRPr="00143D44">
              <w:rPr>
                <w:color w:val="000000"/>
                <w:sz w:val="18"/>
                <w:szCs w:val="18"/>
              </w:rPr>
              <w:t xml:space="preserve"> ± 3.6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</w:tr>
      <w:tr w:rsidR="007A534A" w:rsidRPr="00143D44" w14:paraId="07E376C6" w14:textId="77777777" w:rsidTr="00783CFD">
        <w:tc>
          <w:tcPr>
            <w:tcW w:w="1031" w:type="pct"/>
            <w:vMerge/>
            <w:vAlign w:val="center"/>
          </w:tcPr>
          <w:p w14:paraId="5C774354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665EE49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6173CD4B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329793A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bottom"/>
          </w:tcPr>
          <w:p w14:paraId="7C096774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4.3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  <w:r w:rsidRPr="00143D44">
              <w:rPr>
                <w:color w:val="000000"/>
                <w:sz w:val="18"/>
                <w:szCs w:val="18"/>
              </w:rPr>
              <w:t xml:space="preserve"> ± 6.4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0FD2C6E7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1.1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1.3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242545D7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3.2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  <w:r w:rsidRPr="00143D44">
              <w:rPr>
                <w:color w:val="000000"/>
                <w:sz w:val="18"/>
                <w:szCs w:val="18"/>
              </w:rPr>
              <w:t xml:space="preserve"> ± 4.3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44F50C3E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5.9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  <w:r w:rsidRPr="00143D44">
              <w:rPr>
                <w:color w:val="000000"/>
                <w:sz w:val="18"/>
                <w:szCs w:val="18"/>
              </w:rPr>
              <w:t xml:space="preserve"> ± 4.3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</w:tr>
      <w:tr w:rsidR="007A534A" w:rsidRPr="00143D44" w14:paraId="2D43FD3C" w14:textId="77777777" w:rsidTr="00783CFD">
        <w:tc>
          <w:tcPr>
            <w:tcW w:w="1031" w:type="pct"/>
            <w:vMerge w:val="restart"/>
            <w:vAlign w:val="center"/>
          </w:tcPr>
          <w:p w14:paraId="3C50520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β-Hydroxyvalerate </w:t>
            </w:r>
            <w:r w:rsidRPr="00143D44">
              <w:rPr>
                <w:i/>
                <w:iCs/>
                <w:sz w:val="18"/>
                <w:szCs w:val="18"/>
              </w:rPr>
              <w:t>(107802)</w:t>
            </w:r>
          </w:p>
        </w:tc>
        <w:tc>
          <w:tcPr>
            <w:tcW w:w="434" w:type="pct"/>
          </w:tcPr>
          <w:p w14:paraId="70670CE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3C664B77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3B69D66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72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6652A31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5.3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4.2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0B470D9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6.0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3.9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3FDFF1E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6.8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4.5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0D4F10C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5.2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1.7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</w:tr>
      <w:tr w:rsidR="007A534A" w:rsidRPr="00143D44" w14:paraId="33155869" w14:textId="77777777" w:rsidTr="00783CFD">
        <w:tc>
          <w:tcPr>
            <w:tcW w:w="1031" w:type="pct"/>
            <w:vMerge/>
            <w:vAlign w:val="center"/>
          </w:tcPr>
          <w:p w14:paraId="2456B73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2DBECF2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0C1F05A2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1D27DD3D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bottom"/>
          </w:tcPr>
          <w:p w14:paraId="1D5F284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669911B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2 ± 0.002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1948B4B4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15492B7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</w:tr>
      <w:tr w:rsidR="007A534A" w:rsidRPr="00143D44" w14:paraId="7CD5EE88" w14:textId="77777777" w:rsidTr="00783CFD">
        <w:tc>
          <w:tcPr>
            <w:tcW w:w="1031" w:type="pct"/>
            <w:vMerge w:val="restart"/>
            <w:vAlign w:val="center"/>
          </w:tcPr>
          <w:p w14:paraId="54ED885D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</w:rPr>
              <w:t>p</w:t>
            </w:r>
            <w:r w:rsidRPr="00143D44">
              <w:rPr>
                <w:sz w:val="18"/>
                <w:szCs w:val="18"/>
              </w:rPr>
              <w:t xml:space="preserve">-Hydroxyphenylacetate </w:t>
            </w:r>
            <w:r w:rsidRPr="00143D44">
              <w:rPr>
                <w:i/>
                <w:iCs/>
                <w:sz w:val="18"/>
                <w:szCs w:val="18"/>
              </w:rPr>
              <w:t>(127)</w:t>
            </w:r>
          </w:p>
        </w:tc>
        <w:tc>
          <w:tcPr>
            <w:tcW w:w="434" w:type="pct"/>
          </w:tcPr>
          <w:p w14:paraId="379537E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728F0DEE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7516625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92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76C684D4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38E2BD44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2 ± 0.002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6D83A41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6E3B87CE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</w:tr>
      <w:tr w:rsidR="007A534A" w:rsidRPr="00143D44" w14:paraId="57D367FC" w14:textId="77777777" w:rsidTr="00783CFD">
        <w:tc>
          <w:tcPr>
            <w:tcW w:w="1031" w:type="pct"/>
            <w:vMerge/>
            <w:vAlign w:val="center"/>
          </w:tcPr>
          <w:p w14:paraId="362CCB9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</w:rPr>
            </w:pPr>
          </w:p>
        </w:tc>
        <w:tc>
          <w:tcPr>
            <w:tcW w:w="434" w:type="pct"/>
          </w:tcPr>
          <w:p w14:paraId="6F8C621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779CB3B8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51A79B3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bottom"/>
          </w:tcPr>
          <w:p w14:paraId="25FB8E0A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2 ± 0.001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3E84DA6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3 ± 0.001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09BC0AF9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2 ± 0.001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0DFDAC9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2 ± 0.001</w:t>
            </w:r>
          </w:p>
        </w:tc>
      </w:tr>
      <w:tr w:rsidR="00E17A11" w:rsidRPr="00143D44" w14:paraId="5DF02869" w14:textId="77777777" w:rsidTr="00783CFD">
        <w:tc>
          <w:tcPr>
            <w:tcW w:w="1031" w:type="pct"/>
            <w:vMerge w:val="restart"/>
            <w:vAlign w:val="center"/>
          </w:tcPr>
          <w:p w14:paraId="644918CB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Arabitol </w:t>
            </w:r>
            <w:r w:rsidRPr="00143D44">
              <w:rPr>
                <w:i/>
                <w:iCs/>
                <w:sz w:val="18"/>
                <w:szCs w:val="18"/>
              </w:rPr>
              <w:t>(43925)</w:t>
            </w:r>
          </w:p>
        </w:tc>
        <w:tc>
          <w:tcPr>
            <w:tcW w:w="434" w:type="pct"/>
          </w:tcPr>
          <w:p w14:paraId="63491350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0576CFAA" w14:textId="77777777" w:rsidR="00E17A11" w:rsidRPr="00783CFD" w:rsidRDefault="00E17A11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2.9</w:t>
            </w:r>
            <w:r w:rsidRPr="00783CFD">
              <w:rPr>
                <w:b/>
                <w:bCs/>
                <w:color w:val="000000"/>
                <w:sz w:val="18"/>
                <w:szCs w:val="18"/>
                <w:lang w:eastAsia="en-ZA"/>
              </w:rPr>
              <w:t>×10</w:t>
            </w:r>
            <w:r w:rsidRPr="00783CFD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3A0959F1" w14:textId="77777777" w:rsidR="00E17A11" w:rsidRPr="00783CFD" w:rsidRDefault="00E17A11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1.4</w:t>
            </w:r>
            <w:r w:rsidRPr="00783CFD">
              <w:rPr>
                <w:b/>
                <w:bCs/>
                <w:color w:val="000000"/>
                <w:sz w:val="18"/>
                <w:szCs w:val="18"/>
                <w:lang w:eastAsia="en-ZA"/>
              </w:rPr>
              <w:t>×10</w:t>
            </w:r>
            <w:r w:rsidRPr="00783CFD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-8</w:t>
            </w:r>
          </w:p>
        </w:tc>
        <w:tc>
          <w:tcPr>
            <w:tcW w:w="665" w:type="pct"/>
            <w:shd w:val="clear" w:color="auto" w:fill="auto"/>
            <w:vAlign w:val="center"/>
          </w:tcPr>
          <w:p w14:paraId="13CC3A56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4 ± 0.001</w:t>
            </w:r>
          </w:p>
        </w:tc>
        <w:tc>
          <w:tcPr>
            <w:tcW w:w="665" w:type="pct"/>
            <w:vAlign w:val="center"/>
          </w:tcPr>
          <w:p w14:paraId="1CE6A92C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2</w:t>
            </w:r>
          </w:p>
        </w:tc>
        <w:tc>
          <w:tcPr>
            <w:tcW w:w="665" w:type="pct"/>
            <w:vAlign w:val="center"/>
          </w:tcPr>
          <w:p w14:paraId="57F4ABBD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4 ± 0.001</w:t>
            </w:r>
          </w:p>
        </w:tc>
        <w:tc>
          <w:tcPr>
            <w:tcW w:w="664" w:type="pct"/>
            <w:vAlign w:val="center"/>
          </w:tcPr>
          <w:p w14:paraId="606D58AF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3 ± 0.001</w:t>
            </w:r>
          </w:p>
        </w:tc>
      </w:tr>
      <w:tr w:rsidR="00E17A11" w:rsidRPr="00143D44" w14:paraId="72BB439E" w14:textId="77777777" w:rsidTr="00783CFD">
        <w:tc>
          <w:tcPr>
            <w:tcW w:w="1031" w:type="pct"/>
            <w:vMerge/>
            <w:vAlign w:val="center"/>
          </w:tcPr>
          <w:p w14:paraId="614B2121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1A42D8CA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11838325" w14:textId="77777777" w:rsidR="00E17A11" w:rsidRPr="00783CFD" w:rsidRDefault="00E17A11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7D4ADA09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14:paraId="3B9B82EE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2</w:t>
            </w:r>
          </w:p>
        </w:tc>
        <w:tc>
          <w:tcPr>
            <w:tcW w:w="665" w:type="pct"/>
            <w:vAlign w:val="center"/>
          </w:tcPr>
          <w:p w14:paraId="57FAC172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2</w:t>
            </w:r>
          </w:p>
        </w:tc>
        <w:tc>
          <w:tcPr>
            <w:tcW w:w="665" w:type="pct"/>
            <w:vAlign w:val="center"/>
          </w:tcPr>
          <w:p w14:paraId="49DC1C36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7 ± 0.002</w:t>
            </w:r>
          </w:p>
        </w:tc>
        <w:tc>
          <w:tcPr>
            <w:tcW w:w="664" w:type="pct"/>
            <w:vAlign w:val="center"/>
          </w:tcPr>
          <w:p w14:paraId="1C332FBE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7 ± 0.002</w:t>
            </w:r>
          </w:p>
        </w:tc>
      </w:tr>
      <w:tr w:rsidR="007A534A" w:rsidRPr="00143D44" w14:paraId="3B08F13F" w14:textId="77777777" w:rsidTr="00783CFD">
        <w:tc>
          <w:tcPr>
            <w:tcW w:w="1031" w:type="pct"/>
            <w:vMerge w:val="restart"/>
            <w:vAlign w:val="center"/>
          </w:tcPr>
          <w:p w14:paraId="151DFC1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Eicosanoate </w:t>
            </w:r>
            <w:r w:rsidRPr="00143D44">
              <w:rPr>
                <w:i/>
                <w:iCs/>
                <w:sz w:val="18"/>
                <w:szCs w:val="18"/>
              </w:rPr>
              <w:t>(10467)</w:t>
            </w:r>
          </w:p>
        </w:tc>
        <w:tc>
          <w:tcPr>
            <w:tcW w:w="434" w:type="pct"/>
          </w:tcPr>
          <w:p w14:paraId="3A5BA87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6959941F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2C94556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95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519C6E9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4.2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2.3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794A5B9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4.1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34A94C9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4.6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2.9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5DEBD2F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3.7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2.0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</w:tr>
      <w:tr w:rsidR="007A534A" w:rsidRPr="00143D44" w14:paraId="4661424B" w14:textId="77777777" w:rsidTr="00783CFD">
        <w:tc>
          <w:tcPr>
            <w:tcW w:w="1031" w:type="pct"/>
            <w:vMerge/>
            <w:vAlign w:val="center"/>
          </w:tcPr>
          <w:p w14:paraId="611BDB7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04BF85C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427BEE7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27776C6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bottom"/>
          </w:tcPr>
          <w:p w14:paraId="2B85540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4.4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34F45586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3.6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1C81C12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38DB0BD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2.8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</w:p>
        </w:tc>
      </w:tr>
      <w:tr w:rsidR="007A534A" w:rsidRPr="00143D44" w14:paraId="45F963BC" w14:textId="77777777" w:rsidTr="00783CFD">
        <w:tc>
          <w:tcPr>
            <w:tcW w:w="1031" w:type="pct"/>
            <w:vMerge w:val="restart"/>
            <w:vAlign w:val="center"/>
          </w:tcPr>
          <w:p w14:paraId="1C390A4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Glycerol </w:t>
            </w:r>
            <w:r w:rsidRPr="00143D44">
              <w:rPr>
                <w:i/>
                <w:iCs/>
                <w:sz w:val="18"/>
                <w:szCs w:val="18"/>
              </w:rPr>
              <w:t>(753)</w:t>
            </w:r>
          </w:p>
        </w:tc>
        <w:tc>
          <w:tcPr>
            <w:tcW w:w="434" w:type="pct"/>
          </w:tcPr>
          <w:p w14:paraId="534BB66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1AA29119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33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69A53E93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035E8D16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84 ± 0.031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5D5725E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492 ± 0.157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73554556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83 ± 0.032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2951E636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92 ± 0.036</w:t>
            </w:r>
          </w:p>
        </w:tc>
      </w:tr>
      <w:tr w:rsidR="007A534A" w:rsidRPr="00143D44" w14:paraId="588506B7" w14:textId="77777777" w:rsidTr="00783CFD">
        <w:tc>
          <w:tcPr>
            <w:tcW w:w="1031" w:type="pct"/>
            <w:vMerge/>
            <w:vAlign w:val="center"/>
          </w:tcPr>
          <w:p w14:paraId="0B73ED0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7958F53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64C335D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2FF629D7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bottom"/>
          </w:tcPr>
          <w:p w14:paraId="11AFECA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92 ± 0.052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2517A54E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399 ± 0.114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172D6FDD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91 ± 0.032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4529328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94 ± 0.047</w:t>
            </w:r>
          </w:p>
        </w:tc>
      </w:tr>
      <w:tr w:rsidR="007A534A" w:rsidRPr="00143D44" w14:paraId="00BAAD3B" w14:textId="77777777" w:rsidTr="00783CFD">
        <w:tc>
          <w:tcPr>
            <w:tcW w:w="1031" w:type="pct"/>
            <w:vMerge w:val="restart"/>
            <w:vAlign w:val="center"/>
          </w:tcPr>
          <w:p w14:paraId="025F7CDE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Hippurate </w:t>
            </w:r>
            <w:r w:rsidRPr="00143D44">
              <w:rPr>
                <w:i/>
                <w:iCs/>
                <w:sz w:val="18"/>
                <w:szCs w:val="18"/>
              </w:rPr>
              <w:t>(464)</w:t>
            </w:r>
            <w:r w:rsidRPr="00143D44">
              <w:rPr>
                <w:i/>
                <w:iCs/>
                <w:sz w:val="18"/>
                <w:szCs w:val="18"/>
                <w:vertAlign w:val="superscript"/>
              </w:rPr>
              <w:t xml:space="preserve"> </w:t>
            </w:r>
          </w:p>
        </w:tc>
        <w:tc>
          <w:tcPr>
            <w:tcW w:w="434" w:type="pct"/>
          </w:tcPr>
          <w:p w14:paraId="2445F0B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2A3092CC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247C5F5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73</w:t>
            </w:r>
          </w:p>
        </w:tc>
        <w:tc>
          <w:tcPr>
            <w:tcW w:w="665" w:type="pct"/>
            <w:shd w:val="clear" w:color="auto" w:fill="auto"/>
            <w:vAlign w:val="center"/>
          </w:tcPr>
          <w:p w14:paraId="5261A40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2 ± 0.002</w:t>
            </w:r>
          </w:p>
        </w:tc>
        <w:tc>
          <w:tcPr>
            <w:tcW w:w="665" w:type="pct"/>
            <w:vAlign w:val="center"/>
          </w:tcPr>
          <w:p w14:paraId="06DDA4B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3 ± 0.004</w:t>
            </w:r>
          </w:p>
        </w:tc>
        <w:tc>
          <w:tcPr>
            <w:tcW w:w="665" w:type="pct"/>
            <w:vAlign w:val="center"/>
          </w:tcPr>
          <w:p w14:paraId="0003C41D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3 ± 0.004</w:t>
            </w:r>
          </w:p>
        </w:tc>
        <w:tc>
          <w:tcPr>
            <w:tcW w:w="664" w:type="pct"/>
            <w:vAlign w:val="center"/>
          </w:tcPr>
          <w:p w14:paraId="2B874DA6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2</w:t>
            </w:r>
          </w:p>
        </w:tc>
      </w:tr>
      <w:tr w:rsidR="007A534A" w:rsidRPr="00143D44" w14:paraId="7A0D8197" w14:textId="77777777" w:rsidTr="00783CFD">
        <w:tc>
          <w:tcPr>
            <w:tcW w:w="1031" w:type="pct"/>
            <w:vMerge/>
            <w:vAlign w:val="center"/>
          </w:tcPr>
          <w:p w14:paraId="14945C2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1AA030B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0E793FA3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5C8B065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14:paraId="5C7E0A7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3 ± 0.003</w:t>
            </w:r>
          </w:p>
        </w:tc>
        <w:tc>
          <w:tcPr>
            <w:tcW w:w="665" w:type="pct"/>
            <w:vAlign w:val="center"/>
          </w:tcPr>
          <w:p w14:paraId="6A639A04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6</w:t>
            </w:r>
          </w:p>
        </w:tc>
        <w:tc>
          <w:tcPr>
            <w:tcW w:w="665" w:type="pct"/>
            <w:vAlign w:val="center"/>
          </w:tcPr>
          <w:p w14:paraId="0A188D2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4 ± 0.004</w:t>
            </w:r>
          </w:p>
        </w:tc>
        <w:tc>
          <w:tcPr>
            <w:tcW w:w="664" w:type="pct"/>
            <w:vAlign w:val="center"/>
          </w:tcPr>
          <w:p w14:paraId="6AEBFB1D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4 ± 0.003</w:t>
            </w:r>
          </w:p>
        </w:tc>
      </w:tr>
      <w:tr w:rsidR="007A534A" w:rsidRPr="00143D44" w14:paraId="694AA7DA" w14:textId="77777777" w:rsidTr="00783CFD">
        <w:tc>
          <w:tcPr>
            <w:tcW w:w="1031" w:type="pct"/>
            <w:vMerge w:val="restart"/>
            <w:vAlign w:val="center"/>
          </w:tcPr>
          <w:p w14:paraId="73317A0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Mannitol </w:t>
            </w:r>
            <w:r w:rsidRPr="00143D44">
              <w:rPr>
                <w:i/>
                <w:iCs/>
                <w:sz w:val="18"/>
                <w:szCs w:val="18"/>
              </w:rPr>
              <w:t>(6251)</w:t>
            </w:r>
          </w:p>
        </w:tc>
        <w:tc>
          <w:tcPr>
            <w:tcW w:w="434" w:type="pct"/>
          </w:tcPr>
          <w:p w14:paraId="4C229E2E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671B2380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172DC8B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6</w:t>
            </w:r>
          </w:p>
        </w:tc>
        <w:tc>
          <w:tcPr>
            <w:tcW w:w="665" w:type="pct"/>
            <w:shd w:val="clear" w:color="auto" w:fill="auto"/>
            <w:vAlign w:val="center"/>
          </w:tcPr>
          <w:p w14:paraId="52798E1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3 ± 0.004</w:t>
            </w:r>
          </w:p>
        </w:tc>
        <w:tc>
          <w:tcPr>
            <w:tcW w:w="665" w:type="pct"/>
            <w:vAlign w:val="center"/>
          </w:tcPr>
          <w:p w14:paraId="1C4DB78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4</w:t>
            </w:r>
          </w:p>
        </w:tc>
        <w:tc>
          <w:tcPr>
            <w:tcW w:w="665" w:type="pct"/>
            <w:vAlign w:val="center"/>
          </w:tcPr>
          <w:p w14:paraId="6C8619A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4 ± 0.003</w:t>
            </w:r>
          </w:p>
        </w:tc>
        <w:tc>
          <w:tcPr>
            <w:tcW w:w="664" w:type="pct"/>
            <w:vAlign w:val="center"/>
          </w:tcPr>
          <w:p w14:paraId="6F92AED9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3 ± 0.003</w:t>
            </w:r>
          </w:p>
        </w:tc>
      </w:tr>
      <w:tr w:rsidR="007A534A" w:rsidRPr="00143D44" w14:paraId="07C79B37" w14:textId="77777777" w:rsidTr="00783CFD">
        <w:tc>
          <w:tcPr>
            <w:tcW w:w="1031" w:type="pct"/>
            <w:vMerge/>
            <w:vAlign w:val="center"/>
          </w:tcPr>
          <w:p w14:paraId="70163B1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1FE707CE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7D2320E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47B25187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14:paraId="1EEE7B97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4 ± 0.004</w:t>
            </w:r>
          </w:p>
        </w:tc>
        <w:tc>
          <w:tcPr>
            <w:tcW w:w="665" w:type="pct"/>
            <w:vAlign w:val="center"/>
          </w:tcPr>
          <w:p w14:paraId="3E0817A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 ± 0.013</w:t>
            </w:r>
          </w:p>
        </w:tc>
        <w:tc>
          <w:tcPr>
            <w:tcW w:w="665" w:type="pct"/>
            <w:vAlign w:val="center"/>
          </w:tcPr>
          <w:p w14:paraId="577FA28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2 ± 0.03</w:t>
            </w:r>
          </w:p>
        </w:tc>
        <w:tc>
          <w:tcPr>
            <w:tcW w:w="664" w:type="pct"/>
            <w:vAlign w:val="center"/>
          </w:tcPr>
          <w:p w14:paraId="568A03F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8 ± 0.009</w:t>
            </w:r>
          </w:p>
        </w:tc>
      </w:tr>
      <w:tr w:rsidR="00DF484E" w:rsidRPr="00143D44" w14:paraId="75EE7C6D" w14:textId="77777777" w:rsidTr="00783CFD">
        <w:tc>
          <w:tcPr>
            <w:tcW w:w="1031" w:type="pct"/>
            <w:vAlign w:val="center"/>
          </w:tcPr>
          <w:p w14:paraId="0F9A3718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lastRenderedPageBreak/>
              <w:t xml:space="preserve">Nonanoate </w:t>
            </w:r>
            <w:r w:rsidRPr="00143D44">
              <w:rPr>
                <w:i/>
                <w:iCs/>
                <w:sz w:val="18"/>
                <w:szCs w:val="18"/>
              </w:rPr>
              <w:t>(8158)</w:t>
            </w:r>
          </w:p>
        </w:tc>
        <w:tc>
          <w:tcPr>
            <w:tcW w:w="434" w:type="pct"/>
          </w:tcPr>
          <w:p w14:paraId="2A404A58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7F70D567" w14:textId="77777777" w:rsidR="00DF484E" w:rsidRPr="00783CFD" w:rsidRDefault="00DF484E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1.7</w:t>
            </w:r>
            <w:r w:rsidRPr="00783CFD">
              <w:rPr>
                <w:b/>
                <w:bCs/>
                <w:color w:val="000000"/>
                <w:sz w:val="18"/>
                <w:szCs w:val="18"/>
                <w:lang w:eastAsia="en-ZA"/>
              </w:rPr>
              <w:t>×10</w:t>
            </w:r>
            <w:r w:rsidRPr="00783CFD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26B7BC8B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13</w:t>
            </w:r>
          </w:p>
        </w:tc>
        <w:tc>
          <w:tcPr>
            <w:tcW w:w="665" w:type="pct"/>
            <w:shd w:val="clear" w:color="auto" w:fill="auto"/>
            <w:vAlign w:val="center"/>
          </w:tcPr>
          <w:p w14:paraId="71C8D82A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4 ± 0.002</w:t>
            </w:r>
          </w:p>
        </w:tc>
        <w:tc>
          <w:tcPr>
            <w:tcW w:w="665" w:type="pct"/>
            <w:vAlign w:val="center"/>
          </w:tcPr>
          <w:p w14:paraId="4119C1E3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4 ± 0.002</w:t>
            </w:r>
          </w:p>
        </w:tc>
        <w:tc>
          <w:tcPr>
            <w:tcW w:w="665" w:type="pct"/>
            <w:vAlign w:val="center"/>
          </w:tcPr>
          <w:p w14:paraId="142FFA68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4 ± 0.001</w:t>
            </w:r>
          </w:p>
        </w:tc>
        <w:tc>
          <w:tcPr>
            <w:tcW w:w="664" w:type="pct"/>
            <w:vAlign w:val="center"/>
          </w:tcPr>
          <w:p w14:paraId="0FA63290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3 ± 0.001</w:t>
            </w:r>
          </w:p>
        </w:tc>
      </w:tr>
      <w:tr w:rsidR="00DF484E" w:rsidRPr="00143D44" w14:paraId="7585F3E0" w14:textId="77777777" w:rsidTr="00783CFD">
        <w:tc>
          <w:tcPr>
            <w:tcW w:w="1031" w:type="pct"/>
            <w:vAlign w:val="center"/>
          </w:tcPr>
          <w:p w14:paraId="592851B0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7AD2C2F2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028DC158" w14:textId="77777777" w:rsidR="00DF484E" w:rsidRPr="00783CFD" w:rsidRDefault="00DF484E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133EF12A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14:paraId="70B68178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2</w:t>
            </w:r>
          </w:p>
        </w:tc>
        <w:tc>
          <w:tcPr>
            <w:tcW w:w="665" w:type="pct"/>
            <w:vAlign w:val="center"/>
          </w:tcPr>
          <w:p w14:paraId="2491C5B1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1</w:t>
            </w:r>
          </w:p>
        </w:tc>
        <w:tc>
          <w:tcPr>
            <w:tcW w:w="665" w:type="pct"/>
            <w:vAlign w:val="center"/>
          </w:tcPr>
          <w:p w14:paraId="0759DCC3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1</w:t>
            </w:r>
          </w:p>
        </w:tc>
        <w:tc>
          <w:tcPr>
            <w:tcW w:w="664" w:type="pct"/>
            <w:vAlign w:val="center"/>
          </w:tcPr>
          <w:p w14:paraId="1D76E6EE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5 ± 0.001</w:t>
            </w:r>
          </w:p>
        </w:tc>
      </w:tr>
      <w:tr w:rsidR="007A534A" w:rsidRPr="00143D44" w14:paraId="74EBB341" w14:textId="77777777" w:rsidTr="00783CFD">
        <w:tc>
          <w:tcPr>
            <w:tcW w:w="1031" w:type="pct"/>
            <w:vMerge w:val="restart"/>
            <w:vAlign w:val="center"/>
          </w:tcPr>
          <w:p w14:paraId="2EE9DA27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Oxalate </w:t>
            </w:r>
            <w:r w:rsidRPr="00143D44">
              <w:rPr>
                <w:i/>
                <w:iCs/>
                <w:sz w:val="18"/>
                <w:szCs w:val="18"/>
              </w:rPr>
              <w:t>(971)</w:t>
            </w:r>
          </w:p>
        </w:tc>
        <w:tc>
          <w:tcPr>
            <w:tcW w:w="434" w:type="pct"/>
          </w:tcPr>
          <w:p w14:paraId="5C62D4B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56878CC8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2930AAC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24</w:t>
            </w:r>
          </w:p>
        </w:tc>
        <w:tc>
          <w:tcPr>
            <w:tcW w:w="665" w:type="pct"/>
            <w:shd w:val="clear" w:color="auto" w:fill="auto"/>
            <w:vAlign w:val="center"/>
          </w:tcPr>
          <w:p w14:paraId="4B135646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3 ± 0.005</w:t>
            </w:r>
          </w:p>
        </w:tc>
        <w:tc>
          <w:tcPr>
            <w:tcW w:w="665" w:type="pct"/>
            <w:vAlign w:val="center"/>
          </w:tcPr>
          <w:p w14:paraId="3FE1A30E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5 ± 0.006</w:t>
            </w:r>
          </w:p>
        </w:tc>
        <w:tc>
          <w:tcPr>
            <w:tcW w:w="665" w:type="pct"/>
            <w:vAlign w:val="center"/>
          </w:tcPr>
          <w:p w14:paraId="4E3931F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4 ± 0.004</w:t>
            </w:r>
          </w:p>
        </w:tc>
        <w:tc>
          <w:tcPr>
            <w:tcW w:w="664" w:type="pct"/>
            <w:vAlign w:val="center"/>
          </w:tcPr>
          <w:p w14:paraId="033DCCF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6 ± 0.007</w:t>
            </w:r>
          </w:p>
        </w:tc>
      </w:tr>
      <w:tr w:rsidR="007A534A" w:rsidRPr="00143D44" w14:paraId="626DC5F1" w14:textId="77777777" w:rsidTr="00783CFD">
        <w:tc>
          <w:tcPr>
            <w:tcW w:w="1031" w:type="pct"/>
            <w:vMerge/>
            <w:vAlign w:val="center"/>
          </w:tcPr>
          <w:p w14:paraId="1148BAEE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2E37FFA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355840B4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15B6FD5A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14:paraId="282235D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6 ± 0.006</w:t>
            </w:r>
          </w:p>
        </w:tc>
        <w:tc>
          <w:tcPr>
            <w:tcW w:w="665" w:type="pct"/>
            <w:vAlign w:val="center"/>
          </w:tcPr>
          <w:p w14:paraId="43796D2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2 ± 0.006</w:t>
            </w:r>
          </w:p>
        </w:tc>
        <w:tc>
          <w:tcPr>
            <w:tcW w:w="665" w:type="pct"/>
            <w:vAlign w:val="center"/>
          </w:tcPr>
          <w:p w14:paraId="245C388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6 ± 0.005</w:t>
            </w:r>
          </w:p>
        </w:tc>
        <w:tc>
          <w:tcPr>
            <w:tcW w:w="664" w:type="pct"/>
            <w:vAlign w:val="center"/>
          </w:tcPr>
          <w:p w14:paraId="00F21720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5 ± 0.004</w:t>
            </w:r>
          </w:p>
        </w:tc>
      </w:tr>
      <w:tr w:rsidR="007A534A" w:rsidRPr="00143D44" w14:paraId="6247C0CB" w14:textId="77777777" w:rsidTr="00783CFD">
        <w:tc>
          <w:tcPr>
            <w:tcW w:w="1031" w:type="pct"/>
            <w:vMerge w:val="restart"/>
            <w:vAlign w:val="center"/>
          </w:tcPr>
          <w:p w14:paraId="284FABE9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Rhamnose </w:t>
            </w:r>
            <w:r w:rsidRPr="00143D44">
              <w:rPr>
                <w:i/>
                <w:iCs/>
                <w:sz w:val="18"/>
                <w:szCs w:val="18"/>
              </w:rPr>
              <w:t>(25310)</w:t>
            </w:r>
          </w:p>
        </w:tc>
        <w:tc>
          <w:tcPr>
            <w:tcW w:w="434" w:type="pct"/>
          </w:tcPr>
          <w:p w14:paraId="1382C42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1AAC53C8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6016CEE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57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660D984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329742B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2 ± 0.001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6FE65FE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73FA3ECA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</w:tr>
      <w:tr w:rsidR="007A534A" w:rsidRPr="00143D44" w14:paraId="04E60E71" w14:textId="77777777" w:rsidTr="00783CFD">
        <w:tc>
          <w:tcPr>
            <w:tcW w:w="1031" w:type="pct"/>
            <w:vMerge/>
            <w:vAlign w:val="center"/>
          </w:tcPr>
          <w:p w14:paraId="75BC1DDC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4CD2734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409CB25F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5673C8F7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bottom"/>
          </w:tcPr>
          <w:p w14:paraId="32F19F7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7A8096F6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5" w:type="pct"/>
            <w:shd w:val="clear" w:color="auto" w:fill="auto"/>
            <w:vAlign w:val="bottom"/>
          </w:tcPr>
          <w:p w14:paraId="322C54AD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  <w:tc>
          <w:tcPr>
            <w:tcW w:w="664" w:type="pct"/>
            <w:shd w:val="clear" w:color="auto" w:fill="auto"/>
            <w:vAlign w:val="bottom"/>
          </w:tcPr>
          <w:p w14:paraId="69B94DAE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1 ± 0.001</w:t>
            </w:r>
          </w:p>
        </w:tc>
      </w:tr>
      <w:tr w:rsidR="007A534A" w:rsidRPr="00143D44" w14:paraId="2C74282D" w14:textId="77777777" w:rsidTr="00783CFD">
        <w:tc>
          <w:tcPr>
            <w:tcW w:w="1031" w:type="pct"/>
            <w:vMerge w:val="restart"/>
            <w:vAlign w:val="center"/>
          </w:tcPr>
          <w:p w14:paraId="08C4ACB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Threonate </w:t>
            </w:r>
            <w:r w:rsidRPr="00143D44">
              <w:rPr>
                <w:i/>
                <w:iCs/>
                <w:sz w:val="18"/>
                <w:szCs w:val="18"/>
              </w:rPr>
              <w:t>(21145021)</w:t>
            </w:r>
          </w:p>
        </w:tc>
        <w:tc>
          <w:tcPr>
            <w:tcW w:w="434" w:type="pct"/>
          </w:tcPr>
          <w:p w14:paraId="7C21B925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34C8BF25" w14:textId="706A7FBD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</w:t>
            </w:r>
            <w:r w:rsidR="00854215" w:rsidRPr="00783CFD">
              <w:rPr>
                <w:b/>
                <w:bCs/>
                <w:color w:val="000000"/>
                <w:sz w:val="18"/>
                <w:szCs w:val="18"/>
              </w:rPr>
              <w:t>01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1459CE47" w14:textId="40B35CFD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</w:t>
            </w:r>
            <w:r w:rsidR="00854215">
              <w:rPr>
                <w:color w:val="000000"/>
                <w:sz w:val="18"/>
                <w:szCs w:val="18"/>
              </w:rPr>
              <w:t>94</w:t>
            </w:r>
          </w:p>
        </w:tc>
        <w:tc>
          <w:tcPr>
            <w:tcW w:w="665" w:type="pct"/>
            <w:shd w:val="clear" w:color="auto" w:fill="auto"/>
            <w:vAlign w:val="center"/>
          </w:tcPr>
          <w:p w14:paraId="544B397B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 ± 0.004</w:t>
            </w:r>
          </w:p>
        </w:tc>
        <w:tc>
          <w:tcPr>
            <w:tcW w:w="665" w:type="pct"/>
            <w:vAlign w:val="center"/>
          </w:tcPr>
          <w:p w14:paraId="64E90CA8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4 ± 0.005</w:t>
            </w:r>
          </w:p>
        </w:tc>
        <w:tc>
          <w:tcPr>
            <w:tcW w:w="665" w:type="pct"/>
            <w:vAlign w:val="center"/>
          </w:tcPr>
          <w:p w14:paraId="5B97753A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1 ± 0.004</w:t>
            </w:r>
          </w:p>
        </w:tc>
        <w:tc>
          <w:tcPr>
            <w:tcW w:w="664" w:type="pct"/>
            <w:vAlign w:val="center"/>
          </w:tcPr>
          <w:p w14:paraId="5C7916FF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1 ± 0.005</w:t>
            </w:r>
          </w:p>
        </w:tc>
      </w:tr>
      <w:tr w:rsidR="007A534A" w:rsidRPr="00143D44" w14:paraId="0C328BFF" w14:textId="77777777" w:rsidTr="00783CFD">
        <w:tc>
          <w:tcPr>
            <w:tcW w:w="1031" w:type="pct"/>
            <w:vMerge/>
            <w:vAlign w:val="center"/>
          </w:tcPr>
          <w:p w14:paraId="7F3623A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5B01DD29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718E4987" w14:textId="77777777" w:rsidR="007A534A" w:rsidRPr="00783CFD" w:rsidRDefault="007A534A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7AA7C5DD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14:paraId="115E9903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3 ± 0.005</w:t>
            </w:r>
          </w:p>
        </w:tc>
        <w:tc>
          <w:tcPr>
            <w:tcW w:w="665" w:type="pct"/>
            <w:vAlign w:val="center"/>
          </w:tcPr>
          <w:p w14:paraId="7520C6F4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8 ± 0.005</w:t>
            </w:r>
          </w:p>
        </w:tc>
        <w:tc>
          <w:tcPr>
            <w:tcW w:w="665" w:type="pct"/>
            <w:vAlign w:val="center"/>
          </w:tcPr>
          <w:p w14:paraId="057D67B2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1 ± 0.002</w:t>
            </w:r>
          </w:p>
        </w:tc>
        <w:tc>
          <w:tcPr>
            <w:tcW w:w="664" w:type="pct"/>
            <w:vAlign w:val="center"/>
          </w:tcPr>
          <w:p w14:paraId="36FFBE41" w14:textId="77777777" w:rsidR="007A534A" w:rsidRPr="00143D44" w:rsidRDefault="007A534A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3 ± 0.003</w:t>
            </w:r>
          </w:p>
        </w:tc>
      </w:tr>
      <w:tr w:rsidR="00DF484E" w:rsidRPr="00143D44" w14:paraId="3C40FBB2" w14:textId="77777777" w:rsidTr="00783CFD">
        <w:tc>
          <w:tcPr>
            <w:tcW w:w="1031" w:type="pct"/>
            <w:vAlign w:val="center"/>
          </w:tcPr>
          <w:p w14:paraId="0A317AF3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Undecanoate </w:t>
            </w:r>
            <w:r w:rsidRPr="00143D44">
              <w:rPr>
                <w:i/>
                <w:iCs/>
                <w:sz w:val="18"/>
                <w:szCs w:val="18"/>
              </w:rPr>
              <w:t>(8180)</w:t>
            </w:r>
          </w:p>
        </w:tc>
        <w:tc>
          <w:tcPr>
            <w:tcW w:w="434" w:type="pct"/>
          </w:tcPr>
          <w:p w14:paraId="2746706E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5453EF9F" w14:textId="77777777" w:rsidR="00DF484E" w:rsidRPr="00783CFD" w:rsidRDefault="00DF484E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7.9</w:t>
            </w:r>
            <w:r w:rsidRPr="00783CFD">
              <w:rPr>
                <w:b/>
                <w:bCs/>
                <w:color w:val="000000"/>
                <w:sz w:val="18"/>
                <w:szCs w:val="18"/>
                <w:lang w:eastAsia="en-ZA"/>
              </w:rPr>
              <w:t>×10</w:t>
            </w:r>
            <w:r w:rsidRPr="00783CFD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331C816D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15</w:t>
            </w:r>
          </w:p>
        </w:tc>
        <w:tc>
          <w:tcPr>
            <w:tcW w:w="665" w:type="pct"/>
            <w:shd w:val="clear" w:color="auto" w:fill="auto"/>
            <w:vAlign w:val="center"/>
          </w:tcPr>
          <w:p w14:paraId="679E0431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7.7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  <w:r w:rsidRPr="00143D44">
              <w:rPr>
                <w:color w:val="000000"/>
                <w:sz w:val="18"/>
                <w:szCs w:val="18"/>
              </w:rPr>
              <w:t xml:space="preserve"> ± 5.7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5" w:type="pct"/>
            <w:vAlign w:val="center"/>
          </w:tcPr>
          <w:p w14:paraId="3413C496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1.3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4.7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5" w:type="pct"/>
            <w:vAlign w:val="center"/>
          </w:tcPr>
          <w:p w14:paraId="756980D6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1.2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6.2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4" w:type="pct"/>
            <w:vAlign w:val="center"/>
          </w:tcPr>
          <w:p w14:paraId="6B80837B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9.1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  <w:r w:rsidRPr="00143D44">
              <w:rPr>
                <w:color w:val="000000"/>
                <w:sz w:val="18"/>
                <w:szCs w:val="18"/>
              </w:rPr>
              <w:t xml:space="preserve"> ± 3.6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</w:tr>
      <w:tr w:rsidR="00DF484E" w:rsidRPr="00143D44" w14:paraId="7A4291DB" w14:textId="77777777" w:rsidTr="00783CFD">
        <w:tc>
          <w:tcPr>
            <w:tcW w:w="1031" w:type="pct"/>
            <w:vAlign w:val="center"/>
          </w:tcPr>
          <w:p w14:paraId="2404B8CD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434" w:type="pct"/>
          </w:tcPr>
          <w:p w14:paraId="643261D8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shd w:val="clear" w:color="auto" w:fill="auto"/>
            <w:vAlign w:val="center"/>
          </w:tcPr>
          <w:p w14:paraId="7BE07F58" w14:textId="77777777" w:rsidR="00DF484E" w:rsidRPr="00783CFD" w:rsidRDefault="00DF484E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shd w:val="clear" w:color="auto" w:fill="auto"/>
            <w:vAlign w:val="center"/>
          </w:tcPr>
          <w:p w14:paraId="6E82580A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14:paraId="19786841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1.5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4.8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5" w:type="pct"/>
            <w:vAlign w:val="center"/>
          </w:tcPr>
          <w:p w14:paraId="3B443964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1.8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3.9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5" w:type="pct"/>
            <w:vAlign w:val="center"/>
          </w:tcPr>
          <w:p w14:paraId="435A7883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1.4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5.5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664" w:type="pct"/>
            <w:vAlign w:val="center"/>
          </w:tcPr>
          <w:p w14:paraId="00CE0280" w14:textId="77777777" w:rsidR="00DF484E" w:rsidRPr="00143D44" w:rsidRDefault="00DF484E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1.4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>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4</w:t>
            </w:r>
            <w:r w:rsidRPr="00143D44">
              <w:rPr>
                <w:color w:val="000000"/>
                <w:sz w:val="18"/>
                <w:szCs w:val="18"/>
              </w:rPr>
              <w:t xml:space="preserve"> ± 3.</w:t>
            </w:r>
            <w:r w:rsidRPr="00143D44">
              <w:rPr>
                <w:color w:val="000000"/>
                <w:sz w:val="18"/>
                <w:szCs w:val="18"/>
                <w:lang w:eastAsia="en-ZA"/>
              </w:rPr>
              <w:t xml:space="preserve"> ×10</w:t>
            </w:r>
            <w:r w:rsidRPr="00143D44">
              <w:rPr>
                <w:color w:val="000000"/>
                <w:sz w:val="18"/>
                <w:szCs w:val="18"/>
                <w:vertAlign w:val="superscript"/>
              </w:rPr>
              <w:t>-5</w:t>
            </w:r>
          </w:p>
        </w:tc>
      </w:tr>
      <w:tr w:rsidR="00E17A11" w:rsidRPr="00143D44" w14:paraId="56AC6D0D" w14:textId="77777777" w:rsidTr="00783CFD">
        <w:tc>
          <w:tcPr>
            <w:tcW w:w="1031" w:type="pct"/>
            <w:vAlign w:val="center"/>
          </w:tcPr>
          <w:p w14:paraId="66E288F3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  <w:r w:rsidRPr="00143D44">
              <w:rPr>
                <w:sz w:val="18"/>
                <w:szCs w:val="18"/>
              </w:rPr>
              <w:t xml:space="preserve">Xylose </w:t>
            </w:r>
            <w:r w:rsidRPr="00143D44">
              <w:rPr>
                <w:i/>
                <w:iCs/>
                <w:sz w:val="18"/>
                <w:szCs w:val="18"/>
              </w:rPr>
              <w:t xml:space="preserve">(135191) </w:t>
            </w:r>
          </w:p>
        </w:tc>
        <w:tc>
          <w:tcPr>
            <w:tcW w:w="434" w:type="pct"/>
          </w:tcPr>
          <w:p w14:paraId="1BACCA8A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Placebo</w:t>
            </w:r>
          </w:p>
        </w:tc>
        <w:tc>
          <w:tcPr>
            <w:tcW w:w="440" w:type="pct"/>
            <w:vMerge w:val="restart"/>
            <w:shd w:val="clear" w:color="auto" w:fill="auto"/>
            <w:vAlign w:val="center"/>
          </w:tcPr>
          <w:p w14:paraId="4EE2D810" w14:textId="77777777" w:rsidR="00E17A11" w:rsidRPr="00783CFD" w:rsidRDefault="00E17A11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436" w:type="pct"/>
            <w:vMerge w:val="restart"/>
            <w:shd w:val="clear" w:color="auto" w:fill="auto"/>
            <w:vAlign w:val="center"/>
          </w:tcPr>
          <w:p w14:paraId="6F87C609" w14:textId="77777777" w:rsidR="00E17A11" w:rsidRPr="00783CFD" w:rsidRDefault="00E17A11" w:rsidP="00BC03DF">
            <w:pPr>
              <w:spacing w:beforeLines="60" w:before="144" w:afterLines="60" w:after="144" w:line="360" w:lineRule="auto"/>
              <w:contextualSpacing/>
              <w:rPr>
                <w:b/>
                <w:bCs/>
                <w:i/>
                <w:iCs/>
                <w:sz w:val="18"/>
                <w:szCs w:val="18"/>
                <w:lang w:eastAsia="ja-JP"/>
              </w:rPr>
            </w:pPr>
            <w:r w:rsidRPr="00783CFD">
              <w:rPr>
                <w:b/>
                <w:bCs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665" w:type="pct"/>
            <w:shd w:val="clear" w:color="auto" w:fill="auto"/>
            <w:vAlign w:val="center"/>
          </w:tcPr>
          <w:p w14:paraId="46C53A82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6 ± 0.008</w:t>
            </w:r>
          </w:p>
        </w:tc>
        <w:tc>
          <w:tcPr>
            <w:tcW w:w="665" w:type="pct"/>
            <w:vAlign w:val="center"/>
          </w:tcPr>
          <w:p w14:paraId="17627528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4 ± 0.008</w:t>
            </w:r>
          </w:p>
        </w:tc>
        <w:tc>
          <w:tcPr>
            <w:tcW w:w="665" w:type="pct"/>
            <w:vAlign w:val="center"/>
          </w:tcPr>
          <w:p w14:paraId="37353089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07 ± 0.004</w:t>
            </w:r>
          </w:p>
        </w:tc>
        <w:tc>
          <w:tcPr>
            <w:tcW w:w="664" w:type="pct"/>
            <w:vAlign w:val="center"/>
          </w:tcPr>
          <w:p w14:paraId="0E93C9AB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1 ± 0.007</w:t>
            </w:r>
          </w:p>
        </w:tc>
      </w:tr>
      <w:tr w:rsidR="00E17A11" w:rsidRPr="00143D44" w14:paraId="4125511A" w14:textId="77777777" w:rsidTr="00783CFD">
        <w:tc>
          <w:tcPr>
            <w:tcW w:w="1031" w:type="pct"/>
            <w:tcBorders>
              <w:bottom w:val="single" w:sz="12" w:space="0" w:color="auto"/>
            </w:tcBorders>
          </w:tcPr>
          <w:p w14:paraId="2FE073F3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Cs w:val="22"/>
                <w:lang w:eastAsia="ja-JP"/>
              </w:rPr>
            </w:pPr>
          </w:p>
        </w:tc>
        <w:tc>
          <w:tcPr>
            <w:tcW w:w="434" w:type="pct"/>
            <w:tcBorders>
              <w:bottom w:val="single" w:sz="12" w:space="0" w:color="auto"/>
            </w:tcBorders>
          </w:tcPr>
          <w:p w14:paraId="50CCFE27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i/>
                <w:iCs/>
                <w:sz w:val="18"/>
                <w:szCs w:val="18"/>
                <w:lang w:eastAsia="ja-JP"/>
              </w:rPr>
              <w:t>Beetroot</w:t>
            </w:r>
          </w:p>
        </w:tc>
        <w:tc>
          <w:tcPr>
            <w:tcW w:w="440" w:type="pct"/>
            <w:vMerge/>
            <w:tcBorders>
              <w:bottom w:val="single" w:sz="12" w:space="0" w:color="auto"/>
            </w:tcBorders>
            <w:shd w:val="clear" w:color="auto" w:fill="auto"/>
          </w:tcPr>
          <w:p w14:paraId="633F05F1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436" w:type="pct"/>
            <w:vMerge/>
            <w:tcBorders>
              <w:bottom w:val="single" w:sz="12" w:space="0" w:color="auto"/>
            </w:tcBorders>
            <w:shd w:val="clear" w:color="auto" w:fill="auto"/>
          </w:tcPr>
          <w:p w14:paraId="03D3DE59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</w:p>
        </w:tc>
        <w:tc>
          <w:tcPr>
            <w:tcW w:w="665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205B01B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23 ± 0.013</w:t>
            </w:r>
          </w:p>
        </w:tc>
        <w:tc>
          <w:tcPr>
            <w:tcW w:w="665" w:type="pct"/>
            <w:tcBorders>
              <w:bottom w:val="single" w:sz="12" w:space="0" w:color="auto"/>
            </w:tcBorders>
            <w:vAlign w:val="center"/>
          </w:tcPr>
          <w:p w14:paraId="5F41E95A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2 ± 0.006</w:t>
            </w:r>
          </w:p>
        </w:tc>
        <w:tc>
          <w:tcPr>
            <w:tcW w:w="665" w:type="pct"/>
            <w:tcBorders>
              <w:bottom w:val="single" w:sz="12" w:space="0" w:color="auto"/>
            </w:tcBorders>
            <w:vAlign w:val="center"/>
          </w:tcPr>
          <w:p w14:paraId="7EA2111C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2 ± 0.012</w:t>
            </w:r>
          </w:p>
        </w:tc>
        <w:tc>
          <w:tcPr>
            <w:tcW w:w="664" w:type="pct"/>
            <w:tcBorders>
              <w:bottom w:val="single" w:sz="12" w:space="0" w:color="auto"/>
            </w:tcBorders>
            <w:vAlign w:val="center"/>
          </w:tcPr>
          <w:p w14:paraId="2A776332" w14:textId="77777777" w:rsidR="00E17A11" w:rsidRPr="00143D44" w:rsidRDefault="00E17A11" w:rsidP="00BC03DF">
            <w:pPr>
              <w:spacing w:beforeLines="60" w:before="144" w:afterLines="60" w:after="144" w:line="360" w:lineRule="auto"/>
              <w:contextualSpacing/>
              <w:rPr>
                <w:i/>
                <w:iCs/>
                <w:sz w:val="18"/>
                <w:szCs w:val="18"/>
                <w:lang w:eastAsia="ja-JP"/>
              </w:rPr>
            </w:pPr>
            <w:r w:rsidRPr="00143D44">
              <w:rPr>
                <w:color w:val="000000"/>
                <w:sz w:val="18"/>
                <w:szCs w:val="18"/>
              </w:rPr>
              <w:t>0.017 ± 0.015</w:t>
            </w:r>
          </w:p>
        </w:tc>
      </w:tr>
    </w:tbl>
    <w:p w14:paraId="69CB9B35" w14:textId="77777777" w:rsidR="001A22F8" w:rsidRPr="00D17172" w:rsidRDefault="001A22F8" w:rsidP="00BC03DF">
      <w:pPr>
        <w:pStyle w:val="Caption"/>
        <w:spacing w:before="400" w:after="120" w:line="360" w:lineRule="auto"/>
        <w:jc w:val="left"/>
        <w:rPr>
          <w:b w:val="0"/>
          <w:bCs w:val="0"/>
          <w:i/>
          <w:iCs/>
          <w:color w:val="auto"/>
          <w:sz w:val="22"/>
          <w:szCs w:val="22"/>
        </w:rPr>
      </w:pPr>
      <w:bookmarkStart w:id="2" w:name="_Ref40250449"/>
      <w:bookmarkStart w:id="3" w:name="_Toc48763621"/>
      <w:bookmarkEnd w:id="1"/>
      <w:r w:rsidRPr="00F515A5">
        <w:rPr>
          <w:i/>
          <w:iCs/>
          <w:color w:val="auto"/>
          <w:sz w:val="22"/>
          <w:szCs w:val="22"/>
          <w:highlight w:val="cyan"/>
        </w:rPr>
        <w:t xml:space="preserve">Table </w:t>
      </w:r>
      <w:bookmarkEnd w:id="2"/>
      <w:r w:rsidRPr="00F515A5">
        <w:rPr>
          <w:i/>
          <w:iCs/>
          <w:color w:val="auto"/>
          <w:sz w:val="22"/>
          <w:szCs w:val="22"/>
          <w:highlight w:val="cyan"/>
        </w:rPr>
        <w:t>S2</w:t>
      </w:r>
      <w:r w:rsidRPr="00F515A5">
        <w:rPr>
          <w:b w:val="0"/>
          <w:bCs w:val="0"/>
          <w:i/>
          <w:iCs/>
          <w:color w:val="auto"/>
          <w:sz w:val="22"/>
          <w:szCs w:val="22"/>
          <w:highlight w:val="cyan"/>
        </w:rPr>
        <w:t xml:space="preserve">: Macro-nutrient composition of the beetroot juice and placebo supplements provided to athletes [adapted from </w:t>
      </w:r>
      <w:r w:rsidRPr="00F515A5">
        <w:rPr>
          <w:b w:val="0"/>
          <w:bCs w:val="0"/>
          <w:i/>
          <w:iCs/>
          <w:noProof/>
          <w:color w:val="auto"/>
          <w:sz w:val="22"/>
          <w:szCs w:val="22"/>
          <w:highlight w:val="cyan"/>
        </w:rPr>
        <w:t>Clifford et al. (2017)</w:t>
      </w:r>
      <w:r w:rsidRPr="00F515A5">
        <w:rPr>
          <w:b w:val="0"/>
          <w:bCs w:val="0"/>
          <w:i/>
          <w:iCs/>
          <w:color w:val="auto"/>
          <w:sz w:val="22"/>
          <w:szCs w:val="22"/>
          <w:highlight w:val="cyan"/>
        </w:rPr>
        <w:t>].</w:t>
      </w:r>
      <w:bookmarkEnd w:id="3"/>
      <w:r w:rsidRPr="00D17172">
        <w:rPr>
          <w:b w:val="0"/>
          <w:bCs w:val="0"/>
          <w:i/>
          <w:iCs/>
          <w:color w:val="auto"/>
          <w:sz w:val="22"/>
          <w:szCs w:val="22"/>
        </w:rPr>
        <w:t xml:space="preserve"> </w:t>
      </w:r>
    </w:p>
    <w:tbl>
      <w:tblPr>
        <w:tblStyle w:val="TableGrid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2976"/>
        <w:gridCol w:w="2977"/>
      </w:tblGrid>
      <w:tr w:rsidR="001A22F8" w:rsidRPr="00D17172" w14:paraId="4AB681A6" w14:textId="77777777" w:rsidTr="001018B7">
        <w:trPr>
          <w:trHeight w:val="242"/>
        </w:trPr>
        <w:tc>
          <w:tcPr>
            <w:tcW w:w="3681" w:type="dxa"/>
            <w:vMerge w:val="restart"/>
            <w:tcBorders>
              <w:top w:val="single" w:sz="12" w:space="0" w:color="auto"/>
            </w:tcBorders>
            <w:vAlign w:val="center"/>
          </w:tcPr>
          <w:p w14:paraId="430E2EB3" w14:textId="77777777" w:rsidR="001A22F8" w:rsidRPr="00D17172" w:rsidRDefault="001A22F8" w:rsidP="00BC03DF">
            <w:pPr>
              <w:spacing w:line="360" w:lineRule="auto"/>
              <w:contextualSpacing/>
              <w:rPr>
                <w:b/>
                <w:bCs/>
              </w:rPr>
            </w:pPr>
            <w:r w:rsidRPr="00D17172">
              <w:rPr>
                <w:b/>
                <w:bCs/>
              </w:rPr>
              <w:t>Macro-nutrient composition</w:t>
            </w:r>
          </w:p>
        </w:tc>
        <w:tc>
          <w:tcPr>
            <w:tcW w:w="5953" w:type="dxa"/>
            <w:gridSpan w:val="2"/>
            <w:tcBorders>
              <w:top w:val="single" w:sz="12" w:space="0" w:color="auto"/>
            </w:tcBorders>
            <w:vAlign w:val="center"/>
          </w:tcPr>
          <w:p w14:paraId="122258D4" w14:textId="77777777" w:rsidR="001A22F8" w:rsidRPr="00D17172" w:rsidRDefault="001A22F8" w:rsidP="00BC03DF">
            <w:pPr>
              <w:spacing w:before="120" w:after="120" w:line="360" w:lineRule="auto"/>
              <w:contextualSpacing/>
              <w:rPr>
                <w:b/>
                <w:bCs/>
                <w:u w:val="single"/>
              </w:rPr>
            </w:pPr>
            <w:r w:rsidRPr="00D17172">
              <w:rPr>
                <w:b/>
                <w:bCs/>
                <w:u w:val="single"/>
              </w:rPr>
              <w:t>Supplements</w:t>
            </w:r>
          </w:p>
        </w:tc>
      </w:tr>
      <w:tr w:rsidR="001A22F8" w:rsidRPr="00D17172" w14:paraId="13297F11" w14:textId="77777777" w:rsidTr="001018B7">
        <w:trPr>
          <w:trHeight w:val="57"/>
        </w:trPr>
        <w:tc>
          <w:tcPr>
            <w:tcW w:w="3681" w:type="dxa"/>
            <w:vMerge/>
          </w:tcPr>
          <w:p w14:paraId="5698A5D4" w14:textId="77777777" w:rsidR="001A22F8" w:rsidRPr="00D17172" w:rsidRDefault="001A22F8" w:rsidP="00BC03DF">
            <w:pPr>
              <w:spacing w:line="360" w:lineRule="auto"/>
              <w:contextualSpacing/>
            </w:pPr>
          </w:p>
        </w:tc>
        <w:tc>
          <w:tcPr>
            <w:tcW w:w="2976" w:type="dxa"/>
          </w:tcPr>
          <w:p w14:paraId="391E9EC4" w14:textId="77777777" w:rsidR="001A22F8" w:rsidRPr="00D17172" w:rsidRDefault="001A22F8" w:rsidP="00BC03DF">
            <w:pPr>
              <w:spacing w:line="360" w:lineRule="auto"/>
              <w:contextualSpacing/>
              <w:rPr>
                <w:b/>
                <w:bCs/>
              </w:rPr>
            </w:pPr>
            <w:r w:rsidRPr="00D17172">
              <w:rPr>
                <w:b/>
                <w:bCs/>
              </w:rPr>
              <w:t xml:space="preserve">Beetroot </w:t>
            </w:r>
          </w:p>
        </w:tc>
        <w:tc>
          <w:tcPr>
            <w:tcW w:w="2977" w:type="dxa"/>
          </w:tcPr>
          <w:p w14:paraId="66BD9C7E" w14:textId="77777777" w:rsidR="001A22F8" w:rsidRPr="00D17172" w:rsidRDefault="001A22F8" w:rsidP="00BC03DF">
            <w:pPr>
              <w:spacing w:line="360" w:lineRule="auto"/>
              <w:contextualSpacing/>
              <w:rPr>
                <w:b/>
                <w:bCs/>
              </w:rPr>
            </w:pPr>
            <w:r w:rsidRPr="00D17172">
              <w:rPr>
                <w:b/>
                <w:bCs/>
              </w:rPr>
              <w:t>Placebo</w:t>
            </w:r>
          </w:p>
        </w:tc>
      </w:tr>
      <w:tr w:rsidR="001A22F8" w:rsidRPr="00D17172" w14:paraId="59A3F922" w14:textId="77777777" w:rsidTr="001018B7">
        <w:trPr>
          <w:trHeight w:val="193"/>
        </w:trPr>
        <w:tc>
          <w:tcPr>
            <w:tcW w:w="3681" w:type="dxa"/>
            <w:vMerge/>
            <w:tcBorders>
              <w:bottom w:val="single" w:sz="12" w:space="0" w:color="auto"/>
            </w:tcBorders>
          </w:tcPr>
          <w:p w14:paraId="39FC7B3B" w14:textId="77777777" w:rsidR="001A22F8" w:rsidRPr="00D17172" w:rsidRDefault="001A22F8" w:rsidP="00BC03DF">
            <w:pPr>
              <w:spacing w:line="360" w:lineRule="auto"/>
            </w:pPr>
          </w:p>
        </w:tc>
        <w:tc>
          <w:tcPr>
            <w:tcW w:w="5953" w:type="dxa"/>
            <w:gridSpan w:val="2"/>
            <w:tcBorders>
              <w:bottom w:val="single" w:sz="12" w:space="0" w:color="auto"/>
            </w:tcBorders>
          </w:tcPr>
          <w:p w14:paraId="261047EC" w14:textId="77777777" w:rsidR="001A22F8" w:rsidRPr="00D17172" w:rsidRDefault="001A22F8" w:rsidP="00BC03DF">
            <w:pPr>
              <w:spacing w:line="360" w:lineRule="auto"/>
              <w:contextualSpacing/>
            </w:pPr>
            <w:r w:rsidRPr="00D17172">
              <w:rPr>
                <w:i/>
                <w:iCs/>
                <w:sz w:val="20"/>
                <w:szCs w:val="18"/>
              </w:rPr>
              <w:t>(Per 250 </w:t>
            </w:r>
            <w:r w:rsidRPr="00D17172">
              <w:rPr>
                <w:i/>
                <w:iCs/>
                <w:sz w:val="20"/>
              </w:rPr>
              <w:t>mL</w:t>
            </w:r>
            <w:r w:rsidRPr="00D17172">
              <w:rPr>
                <w:i/>
                <w:iCs/>
                <w:sz w:val="20"/>
                <w:szCs w:val="18"/>
              </w:rPr>
              <w:t xml:space="preserve"> serving)</w:t>
            </w:r>
          </w:p>
        </w:tc>
      </w:tr>
      <w:tr w:rsidR="001A22F8" w:rsidRPr="00D17172" w14:paraId="6CF9A437" w14:textId="77777777" w:rsidTr="001018B7">
        <w:tc>
          <w:tcPr>
            <w:tcW w:w="3681" w:type="dxa"/>
            <w:tcBorders>
              <w:top w:val="single" w:sz="12" w:space="0" w:color="auto"/>
            </w:tcBorders>
            <w:vAlign w:val="center"/>
          </w:tcPr>
          <w:p w14:paraId="02996360" w14:textId="77777777" w:rsidR="001A22F8" w:rsidRPr="00D17172" w:rsidRDefault="001A22F8" w:rsidP="00BC03DF">
            <w:pPr>
              <w:spacing w:before="240" w:line="360" w:lineRule="auto"/>
              <w:contextualSpacing/>
            </w:pPr>
            <w:r w:rsidRPr="00D17172">
              <w:t xml:space="preserve">Energy </w:t>
            </w:r>
            <w:r w:rsidRPr="00D17172">
              <w:rPr>
                <w:i/>
                <w:iCs/>
              </w:rPr>
              <w:t>(kcal)</w:t>
            </w:r>
          </w:p>
        </w:tc>
        <w:tc>
          <w:tcPr>
            <w:tcW w:w="2976" w:type="dxa"/>
            <w:tcBorders>
              <w:top w:val="single" w:sz="12" w:space="0" w:color="auto"/>
            </w:tcBorders>
            <w:vAlign w:val="center"/>
          </w:tcPr>
          <w:p w14:paraId="5185FB11" w14:textId="77777777" w:rsidR="001A22F8" w:rsidRPr="00D17172" w:rsidRDefault="001A22F8" w:rsidP="00BC03DF">
            <w:pPr>
              <w:spacing w:before="240" w:line="360" w:lineRule="auto"/>
              <w:contextualSpacing/>
            </w:pPr>
            <w:r w:rsidRPr="00D17172">
              <w:t>81.0</w:t>
            </w:r>
          </w:p>
        </w:tc>
        <w:tc>
          <w:tcPr>
            <w:tcW w:w="2977" w:type="dxa"/>
            <w:tcBorders>
              <w:top w:val="single" w:sz="12" w:space="0" w:color="auto"/>
            </w:tcBorders>
            <w:vAlign w:val="center"/>
          </w:tcPr>
          <w:p w14:paraId="1BFDA6ED" w14:textId="77777777" w:rsidR="001A22F8" w:rsidRPr="00D17172" w:rsidRDefault="001A22F8" w:rsidP="00BC03DF">
            <w:pPr>
              <w:spacing w:before="240" w:line="360" w:lineRule="auto"/>
              <w:contextualSpacing/>
            </w:pPr>
            <w:r w:rsidRPr="00D17172">
              <w:t>76.8</w:t>
            </w:r>
          </w:p>
        </w:tc>
      </w:tr>
      <w:tr w:rsidR="001A22F8" w:rsidRPr="00D17172" w14:paraId="45E70085" w14:textId="77777777" w:rsidTr="001018B7">
        <w:tc>
          <w:tcPr>
            <w:tcW w:w="3681" w:type="dxa"/>
            <w:vAlign w:val="center"/>
          </w:tcPr>
          <w:p w14:paraId="401DD52E" w14:textId="77777777" w:rsidR="001A22F8" w:rsidRPr="00D17172" w:rsidRDefault="001A22F8" w:rsidP="00BC03DF">
            <w:pPr>
              <w:spacing w:line="360" w:lineRule="auto"/>
              <w:contextualSpacing/>
            </w:pPr>
            <w:r w:rsidRPr="00D17172">
              <w:t xml:space="preserve">Glycaemic content </w:t>
            </w:r>
            <w:r w:rsidRPr="00D17172">
              <w:rPr>
                <w:i/>
                <w:iCs/>
              </w:rPr>
              <w:t>(g)</w:t>
            </w:r>
          </w:p>
        </w:tc>
        <w:tc>
          <w:tcPr>
            <w:tcW w:w="2976" w:type="dxa"/>
            <w:vAlign w:val="center"/>
          </w:tcPr>
          <w:p w14:paraId="538821A6" w14:textId="77777777" w:rsidR="001A22F8" w:rsidRPr="00D17172" w:rsidRDefault="001A22F8" w:rsidP="00BC03DF">
            <w:pPr>
              <w:spacing w:line="360" w:lineRule="auto"/>
              <w:contextualSpacing/>
            </w:pPr>
            <w:r w:rsidRPr="00D17172">
              <w:t>16.4</w:t>
            </w:r>
          </w:p>
        </w:tc>
        <w:tc>
          <w:tcPr>
            <w:tcW w:w="2977" w:type="dxa"/>
            <w:vAlign w:val="center"/>
          </w:tcPr>
          <w:p w14:paraId="287FB246" w14:textId="77777777" w:rsidR="001A22F8" w:rsidRPr="00D17172" w:rsidRDefault="001A22F8" w:rsidP="00BC03DF">
            <w:pPr>
              <w:spacing w:line="360" w:lineRule="auto"/>
              <w:contextualSpacing/>
            </w:pPr>
            <w:r w:rsidRPr="00D17172">
              <w:t>16.4</w:t>
            </w:r>
          </w:p>
        </w:tc>
      </w:tr>
      <w:tr w:rsidR="001A22F8" w:rsidRPr="00D17172" w14:paraId="2446B158" w14:textId="77777777" w:rsidTr="001018B7">
        <w:tc>
          <w:tcPr>
            <w:tcW w:w="3681" w:type="dxa"/>
            <w:vAlign w:val="center"/>
          </w:tcPr>
          <w:p w14:paraId="4A0BC708" w14:textId="77777777" w:rsidR="001A22F8" w:rsidRPr="00D17172" w:rsidRDefault="001A22F8" w:rsidP="00BC03DF">
            <w:pPr>
              <w:spacing w:line="360" w:lineRule="auto"/>
              <w:contextualSpacing/>
            </w:pPr>
            <w:r w:rsidRPr="00D17172">
              <w:t xml:space="preserve">Fats </w:t>
            </w:r>
            <w:r w:rsidRPr="00D17172">
              <w:rPr>
                <w:i/>
                <w:iCs/>
              </w:rPr>
              <w:t>(g)</w:t>
            </w:r>
          </w:p>
        </w:tc>
        <w:tc>
          <w:tcPr>
            <w:tcW w:w="2976" w:type="dxa"/>
            <w:vAlign w:val="center"/>
          </w:tcPr>
          <w:p w14:paraId="40DF5A25" w14:textId="77777777" w:rsidR="001A22F8" w:rsidRPr="00D17172" w:rsidRDefault="001A22F8" w:rsidP="00BC03DF">
            <w:pPr>
              <w:spacing w:line="360" w:lineRule="auto"/>
              <w:contextualSpacing/>
            </w:pPr>
            <w:r w:rsidRPr="00D17172">
              <w:t>0.4</w:t>
            </w:r>
          </w:p>
        </w:tc>
        <w:tc>
          <w:tcPr>
            <w:tcW w:w="2977" w:type="dxa"/>
            <w:vAlign w:val="center"/>
          </w:tcPr>
          <w:p w14:paraId="539207EB" w14:textId="77777777" w:rsidR="001A22F8" w:rsidRPr="00D17172" w:rsidRDefault="001A22F8" w:rsidP="00BC03DF">
            <w:pPr>
              <w:spacing w:line="360" w:lineRule="auto"/>
              <w:contextualSpacing/>
            </w:pPr>
            <w:r w:rsidRPr="00D17172">
              <w:t>Trace amount</w:t>
            </w:r>
            <w:r>
              <w:t>s</w:t>
            </w:r>
          </w:p>
        </w:tc>
      </w:tr>
      <w:tr w:rsidR="001A22F8" w:rsidRPr="00D17172" w14:paraId="25C0CED8" w14:textId="77777777" w:rsidTr="001018B7">
        <w:tc>
          <w:tcPr>
            <w:tcW w:w="3681" w:type="dxa"/>
            <w:tcBorders>
              <w:bottom w:val="single" w:sz="12" w:space="0" w:color="auto"/>
            </w:tcBorders>
            <w:vAlign w:val="center"/>
          </w:tcPr>
          <w:p w14:paraId="470E30D2" w14:textId="77777777" w:rsidR="001A22F8" w:rsidRPr="00D17172" w:rsidRDefault="001A22F8" w:rsidP="00BC03DF">
            <w:pPr>
              <w:spacing w:line="360" w:lineRule="auto"/>
              <w:contextualSpacing/>
            </w:pPr>
            <w:r w:rsidRPr="00D17172">
              <w:t xml:space="preserve">Protein </w:t>
            </w:r>
            <w:r w:rsidRPr="00D17172">
              <w:rPr>
                <w:i/>
                <w:iCs/>
              </w:rPr>
              <w:t>(g)</w:t>
            </w:r>
          </w:p>
        </w:tc>
        <w:tc>
          <w:tcPr>
            <w:tcW w:w="2976" w:type="dxa"/>
            <w:tcBorders>
              <w:bottom w:val="single" w:sz="12" w:space="0" w:color="auto"/>
            </w:tcBorders>
            <w:vAlign w:val="center"/>
          </w:tcPr>
          <w:p w14:paraId="0673B671" w14:textId="77777777" w:rsidR="001A22F8" w:rsidRPr="00D17172" w:rsidRDefault="001A22F8" w:rsidP="00BC03DF">
            <w:pPr>
              <w:spacing w:line="360" w:lineRule="auto"/>
              <w:contextualSpacing/>
            </w:pPr>
            <w:r w:rsidRPr="00D17172">
              <w:t>2.8</w:t>
            </w:r>
          </w:p>
        </w:tc>
        <w:tc>
          <w:tcPr>
            <w:tcW w:w="2977" w:type="dxa"/>
            <w:tcBorders>
              <w:bottom w:val="single" w:sz="12" w:space="0" w:color="auto"/>
            </w:tcBorders>
            <w:vAlign w:val="center"/>
          </w:tcPr>
          <w:p w14:paraId="202AD1D6" w14:textId="77777777" w:rsidR="001A22F8" w:rsidRPr="00D17172" w:rsidRDefault="001A22F8" w:rsidP="00BC03DF">
            <w:pPr>
              <w:spacing w:line="360" w:lineRule="auto"/>
              <w:contextualSpacing/>
            </w:pPr>
            <w:r w:rsidRPr="00D17172">
              <w:t>2.8</w:t>
            </w:r>
          </w:p>
        </w:tc>
      </w:tr>
    </w:tbl>
    <w:p w14:paraId="4FA5276A" w14:textId="77777777" w:rsidR="007A534A" w:rsidRPr="00143D44" w:rsidRDefault="007A534A" w:rsidP="00BC03DF">
      <w:pPr>
        <w:spacing w:before="240" w:after="360" w:line="360" w:lineRule="auto"/>
        <w:rPr>
          <w:i/>
          <w:iCs/>
          <w:sz w:val="20"/>
          <w:szCs w:val="20"/>
          <w:lang w:eastAsia="ja-JP"/>
        </w:rPr>
        <w:sectPr w:rsidR="007A534A" w:rsidRPr="00143D44" w:rsidSect="00BC03DF">
          <w:headerReference w:type="even" r:id="rId9"/>
          <w:headerReference w:type="default" r:id="rId10"/>
          <w:footerReference w:type="default" r:id="rId11"/>
          <w:headerReference w:type="first" r:id="rId12"/>
          <w:type w:val="continuous"/>
          <w:pgSz w:w="16838" w:h="11906" w:orient="landscape"/>
          <w:pgMar w:top="993" w:right="709" w:bottom="1440" w:left="1440" w:header="708" w:footer="708" w:gutter="0"/>
          <w:cols w:space="708"/>
          <w:docGrid w:linePitch="360"/>
        </w:sectPr>
      </w:pPr>
    </w:p>
    <w:p w14:paraId="21CCB74B" w14:textId="77777777" w:rsidR="00852274" w:rsidRDefault="00852274" w:rsidP="00BC03DF">
      <w:pPr>
        <w:spacing w:before="360" w:after="360" w:line="360" w:lineRule="auto"/>
        <w:rPr>
          <w:i/>
          <w:iCs/>
          <w:sz w:val="20"/>
          <w:szCs w:val="20"/>
          <w:lang w:eastAsia="ja-JP"/>
        </w:rPr>
      </w:pPr>
    </w:p>
    <w:p w14:paraId="23A7AF12" w14:textId="77777777" w:rsidR="00852274" w:rsidRDefault="00852274" w:rsidP="00BC03DF">
      <w:pPr>
        <w:spacing w:before="360" w:after="360" w:line="360" w:lineRule="auto"/>
        <w:rPr>
          <w:i/>
          <w:iCs/>
          <w:sz w:val="20"/>
          <w:szCs w:val="20"/>
          <w:lang w:eastAsia="ja-JP"/>
        </w:rPr>
      </w:pPr>
    </w:p>
    <w:p w14:paraId="42CE1A10" w14:textId="5A227252" w:rsidR="00852274" w:rsidRDefault="00F3406C" w:rsidP="00BC03DF">
      <w:pPr>
        <w:spacing w:before="360" w:after="360" w:line="360" w:lineRule="auto"/>
        <w:rPr>
          <w:i/>
          <w:iCs/>
          <w:sz w:val="20"/>
          <w:szCs w:val="20"/>
          <w:lang w:eastAsia="ja-JP"/>
        </w:rPr>
      </w:pPr>
      <w:r>
        <w:rPr>
          <w:i/>
          <w:iCs/>
          <w:noProof/>
          <w:sz w:val="20"/>
          <w:szCs w:val="20"/>
          <w:lang w:val="en-US" w:eastAsia="en-US"/>
        </w:rPr>
        <w:lastRenderedPageBreak/>
        <w:drawing>
          <wp:anchor distT="0" distB="0" distL="114300" distR="114300" simplePos="0" relativeHeight="251693056" behindDoc="0" locked="0" layoutInCell="1" allowOverlap="1" wp14:anchorId="3B70F806" wp14:editId="2EC3155B">
            <wp:simplePos x="0" y="0"/>
            <wp:positionH relativeFrom="column">
              <wp:posOffset>36627</wp:posOffset>
            </wp:positionH>
            <wp:positionV relativeFrom="paragraph">
              <wp:posOffset>167640</wp:posOffset>
            </wp:positionV>
            <wp:extent cx="9239036" cy="2150669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036" cy="21506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304313" w14:textId="2385063B" w:rsidR="00852274" w:rsidRDefault="00852274" w:rsidP="00BC03DF">
      <w:pPr>
        <w:spacing w:before="360" w:after="360" w:line="360" w:lineRule="auto"/>
        <w:rPr>
          <w:i/>
          <w:iCs/>
          <w:sz w:val="20"/>
          <w:szCs w:val="20"/>
          <w:lang w:eastAsia="ja-JP"/>
        </w:rPr>
      </w:pPr>
    </w:p>
    <w:p w14:paraId="476F7717" w14:textId="2E17DD61" w:rsidR="00F3406C" w:rsidRDefault="00F3406C" w:rsidP="00BC03DF">
      <w:pPr>
        <w:pStyle w:val="NormalWeb"/>
        <w:spacing w:before="220" w:beforeAutospacing="0" w:after="220" w:afterAutospacing="0" w:line="480" w:lineRule="auto"/>
      </w:pPr>
      <w:r w:rsidRPr="00642F40">
        <w:rPr>
          <w:b/>
          <w:bCs/>
          <w:i/>
          <w:iCs/>
          <w:color w:val="000000"/>
          <w:kern w:val="24"/>
          <w:sz w:val="22"/>
          <w:szCs w:val="22"/>
          <w:highlight w:val="cyan"/>
        </w:rPr>
        <w:t>Fig. S</w:t>
      </w:r>
      <w:r w:rsidR="00642F40" w:rsidRPr="00DF1A9F">
        <w:rPr>
          <w:b/>
          <w:bCs/>
          <w:i/>
          <w:iCs/>
          <w:color w:val="000000"/>
          <w:kern w:val="24"/>
          <w:sz w:val="22"/>
          <w:szCs w:val="22"/>
          <w:highlight w:val="cyan"/>
        </w:rPr>
        <w:t>1</w:t>
      </w:r>
      <w:r>
        <w:rPr>
          <w:i/>
          <w:iCs/>
          <w:color w:val="000000"/>
          <w:kern w:val="24"/>
          <w:sz w:val="22"/>
          <w:szCs w:val="22"/>
        </w:rPr>
        <w:t xml:space="preserve">  The larger scope of this investigation consists of multiple objectives: </w:t>
      </w:r>
      <w:r>
        <w:rPr>
          <w:b/>
          <w:bCs/>
          <w:i/>
          <w:iCs/>
          <w:color w:val="000000"/>
          <w:kern w:val="24"/>
          <w:sz w:val="22"/>
          <w:szCs w:val="22"/>
        </w:rPr>
        <w:t xml:space="preserve">Objective 1: </w:t>
      </w:r>
      <w:r>
        <w:rPr>
          <w:i/>
          <w:iCs/>
          <w:color w:val="000000"/>
          <w:kern w:val="24"/>
          <w:sz w:val="22"/>
          <w:szCs w:val="22"/>
        </w:rPr>
        <w:t xml:space="preserve">Effects of a marathon on the serum metabolome of athletes (pre- vs post-marathon; n=31) (Stander et al. 2018); </w:t>
      </w:r>
      <w:r>
        <w:rPr>
          <w:b/>
          <w:bCs/>
          <w:i/>
          <w:iCs/>
          <w:color w:val="000000"/>
          <w:kern w:val="24"/>
          <w:sz w:val="22"/>
          <w:szCs w:val="22"/>
        </w:rPr>
        <w:t xml:space="preserve">Objective 2: </w:t>
      </w:r>
      <w:r>
        <w:rPr>
          <w:i/>
          <w:iCs/>
          <w:color w:val="000000"/>
          <w:kern w:val="24"/>
          <w:sz w:val="22"/>
          <w:szCs w:val="22"/>
        </w:rPr>
        <w:t>Metabolic recovery without the intervention of recovery aids, by comparing pre-, post- as well as 24 h and 48 h post-marathon samples of the athletes</w:t>
      </w:r>
      <w:r w:rsidR="00094241">
        <w:rPr>
          <w:i/>
          <w:iCs/>
          <w:color w:val="000000"/>
          <w:kern w:val="24"/>
          <w:sz w:val="22"/>
          <w:szCs w:val="22"/>
        </w:rPr>
        <w:t xml:space="preserve"> (n=16) </w:t>
      </w:r>
      <w:r>
        <w:rPr>
          <w:i/>
          <w:iCs/>
          <w:color w:val="000000"/>
          <w:kern w:val="24"/>
          <w:sz w:val="22"/>
          <w:szCs w:val="22"/>
        </w:rPr>
        <w:t xml:space="preserve">that ingested placebo supplements (Stander et al. 2020); </w:t>
      </w:r>
      <w:r>
        <w:rPr>
          <w:b/>
          <w:bCs/>
          <w:i/>
          <w:iCs/>
          <w:color w:val="000000"/>
          <w:kern w:val="24"/>
          <w:sz w:val="22"/>
          <w:szCs w:val="22"/>
        </w:rPr>
        <w:t xml:space="preserve">Objective 3: </w:t>
      </w:r>
      <w:r>
        <w:rPr>
          <w:i/>
          <w:iCs/>
          <w:color w:val="000000"/>
          <w:kern w:val="24"/>
          <w:sz w:val="22"/>
          <w:szCs w:val="22"/>
        </w:rPr>
        <w:t>Effect of beetroot juice supplementation on metabolic recovery, by comparing pre-, post- as well as 24 h and 48 h post-marathon samples of the athletes</w:t>
      </w:r>
      <w:r w:rsidR="00094241">
        <w:rPr>
          <w:i/>
          <w:iCs/>
          <w:color w:val="000000"/>
          <w:kern w:val="24"/>
          <w:sz w:val="22"/>
          <w:szCs w:val="22"/>
        </w:rPr>
        <w:t xml:space="preserve"> (n=15) </w:t>
      </w:r>
      <w:r>
        <w:rPr>
          <w:i/>
          <w:iCs/>
          <w:color w:val="000000"/>
          <w:kern w:val="24"/>
          <w:sz w:val="22"/>
          <w:szCs w:val="22"/>
        </w:rPr>
        <w:t xml:space="preserve">that ingested beetroot juice supplements (current investigation); </w:t>
      </w:r>
      <w:r>
        <w:rPr>
          <w:b/>
          <w:bCs/>
          <w:i/>
          <w:iCs/>
          <w:color w:val="000000"/>
          <w:kern w:val="24"/>
          <w:sz w:val="22"/>
          <w:szCs w:val="22"/>
        </w:rPr>
        <w:t xml:space="preserve">Objective 4: </w:t>
      </w:r>
      <w:r>
        <w:rPr>
          <w:i/>
          <w:iCs/>
          <w:color w:val="000000"/>
          <w:kern w:val="24"/>
          <w:sz w:val="22"/>
          <w:szCs w:val="22"/>
        </w:rPr>
        <w:t xml:space="preserve">The possible added advantage of beetroot juice supplementation aided recovery </w:t>
      </w:r>
      <w:r w:rsidR="00094241">
        <w:rPr>
          <w:i/>
          <w:iCs/>
          <w:color w:val="000000"/>
          <w:kern w:val="24"/>
          <w:sz w:val="22"/>
          <w:szCs w:val="22"/>
        </w:rPr>
        <w:t>versus</w:t>
      </w:r>
      <w:r>
        <w:rPr>
          <w:i/>
          <w:iCs/>
          <w:color w:val="000000"/>
          <w:kern w:val="24"/>
          <w:sz w:val="22"/>
          <w:szCs w:val="22"/>
        </w:rPr>
        <w:t xml:space="preserve"> natural (placebo) recovery, by comparing profiles of Objectives 2 and 3 (current investigation). As indicated with dashed arrows, supplements </w:t>
      </w:r>
      <w:r>
        <w:rPr>
          <w:i/>
          <w:iCs/>
          <w:color w:val="000000"/>
          <w:kern w:val="24"/>
          <w:sz w:val="22"/>
          <w:szCs w:val="22"/>
          <w:lang w:val="en-US"/>
        </w:rPr>
        <w:t>were consumed (a) on the day of the marathon (immediately after P1 sampling, ±3 h post-race, and at 20:00); (b) on the first day after the marathon (upon waking-up, with lunch, and with supper), and (c) upon waking on the second day post-marathon</w:t>
      </w:r>
    </w:p>
    <w:p w14:paraId="23204978" w14:textId="43421B69" w:rsidR="00852274" w:rsidRDefault="00852274" w:rsidP="00BC03DF">
      <w:pPr>
        <w:spacing w:before="360" w:after="360" w:line="360" w:lineRule="auto"/>
        <w:rPr>
          <w:i/>
          <w:iCs/>
          <w:sz w:val="20"/>
          <w:szCs w:val="20"/>
          <w:lang w:eastAsia="ja-JP"/>
        </w:rPr>
        <w:sectPr w:rsidR="00852274" w:rsidSect="00BC03DF">
          <w:type w:val="continuous"/>
          <w:pgSz w:w="16838" w:h="11906" w:orient="landscape"/>
          <w:pgMar w:top="1440" w:right="709" w:bottom="1440" w:left="1440" w:header="708" w:footer="708" w:gutter="0"/>
          <w:cols w:space="708"/>
          <w:docGrid w:linePitch="360"/>
        </w:sectPr>
      </w:pPr>
    </w:p>
    <w:p w14:paraId="47CC544C" w14:textId="58B64053" w:rsidR="007A534A" w:rsidRPr="00143D44" w:rsidRDefault="007A534A" w:rsidP="00BC03DF">
      <w:pPr>
        <w:spacing w:before="600" w:after="360" w:line="360" w:lineRule="auto"/>
        <w:rPr>
          <w:i/>
          <w:iCs/>
          <w:sz w:val="20"/>
          <w:szCs w:val="20"/>
          <w:lang w:eastAsia="ja-JP"/>
        </w:rPr>
      </w:pPr>
      <w:r w:rsidRPr="00143D44">
        <w:rPr>
          <w:noProof/>
          <w:lang w:val="en-US" w:eastAsia="en-US"/>
        </w:rPr>
        <w:lastRenderedPageBreak/>
        <w:drawing>
          <wp:anchor distT="0" distB="0" distL="114300" distR="114300" simplePos="0" relativeHeight="251692032" behindDoc="0" locked="0" layoutInCell="1" allowOverlap="1" wp14:anchorId="65DCE63E" wp14:editId="7E1EEEC5">
            <wp:simplePos x="0" y="0"/>
            <wp:positionH relativeFrom="margin">
              <wp:posOffset>-1270</wp:posOffset>
            </wp:positionH>
            <wp:positionV relativeFrom="paragraph">
              <wp:posOffset>119202</wp:posOffset>
            </wp:positionV>
            <wp:extent cx="5731510" cy="2749550"/>
            <wp:effectExtent l="0" t="0" r="2540" b="0"/>
            <wp:wrapTopAndBottom/>
            <wp:docPr id="5" name="Picture 5" descr="C:\Users\12791733\Desktop\PCA Unfold Explain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12791733\Desktop\PCA Unfold Explained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4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0958">
        <w:rPr>
          <w:b/>
          <w:bCs/>
          <w:i/>
          <w:iCs/>
          <w:sz w:val="20"/>
          <w:szCs w:val="20"/>
          <w:lang w:eastAsia="ja-JP"/>
        </w:rPr>
        <w:t>Fig. S</w:t>
      </w:r>
      <w:r w:rsidR="00DF1A9F">
        <w:rPr>
          <w:b/>
          <w:bCs/>
          <w:i/>
          <w:iCs/>
          <w:sz w:val="20"/>
          <w:szCs w:val="20"/>
          <w:lang w:eastAsia="ja-JP"/>
        </w:rPr>
        <w:t>2</w:t>
      </w:r>
      <w:r w:rsidRPr="00100958">
        <w:rPr>
          <w:b/>
          <w:bCs/>
          <w:i/>
          <w:iCs/>
          <w:sz w:val="20"/>
          <w:szCs w:val="20"/>
          <w:lang w:eastAsia="ja-JP"/>
        </w:rPr>
        <w:t>:</w:t>
      </w:r>
      <w:r w:rsidRPr="00143D44">
        <w:rPr>
          <w:i/>
          <w:iCs/>
          <w:sz w:val="20"/>
          <w:szCs w:val="20"/>
          <w:lang w:eastAsia="ja-JP"/>
        </w:rPr>
        <w:t xml:space="preserve"> A summary of the unfolded PCA of the beetroot and placebo interventions over time. Abbreviations: N: number of cases; P: number of variables.</w:t>
      </w:r>
    </w:p>
    <w:tbl>
      <w:tblPr>
        <w:tblStyle w:val="TableGrid"/>
        <w:tblW w:w="10348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74"/>
        <w:gridCol w:w="5174"/>
      </w:tblGrid>
      <w:tr w:rsidR="007A534A" w:rsidRPr="00143D44" w14:paraId="5D5AFDBF" w14:textId="77777777" w:rsidTr="004227B8">
        <w:trPr>
          <w:trHeight w:val="3139"/>
        </w:trPr>
        <w:tc>
          <w:tcPr>
            <w:tcW w:w="5174" w:type="dxa"/>
          </w:tcPr>
          <w:p w14:paraId="5D5A475D" w14:textId="77777777" w:rsidR="007A534A" w:rsidRPr="00143D44" w:rsidRDefault="007A534A" w:rsidP="00BC03DF">
            <w:pPr>
              <w:spacing w:line="360" w:lineRule="auto"/>
              <w:rPr>
                <w:sz w:val="20"/>
                <w:szCs w:val="20"/>
                <w:lang w:eastAsia="ja-JP"/>
              </w:rPr>
            </w:pPr>
            <w:r w:rsidRPr="00143D44">
              <w:rPr>
                <w:noProof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678720" behindDoc="1" locked="0" layoutInCell="1" allowOverlap="1" wp14:anchorId="10A018DC" wp14:editId="68E6772D">
                  <wp:simplePos x="0" y="0"/>
                  <wp:positionH relativeFrom="column">
                    <wp:posOffset>246932</wp:posOffset>
                  </wp:positionH>
                  <wp:positionV relativeFrom="paragraph">
                    <wp:posOffset>25759</wp:posOffset>
                  </wp:positionV>
                  <wp:extent cx="2523620" cy="1899920"/>
                  <wp:effectExtent l="0" t="0" r="0" b="508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CA 2D (90% CI) Pre Placebo vs Pre Beetroot 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5166" cy="1901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43D44">
              <w:rPr>
                <w:sz w:val="20"/>
                <w:szCs w:val="20"/>
                <w:lang w:eastAsia="ja-JP"/>
              </w:rPr>
              <w:t>(a)</w:t>
            </w:r>
          </w:p>
        </w:tc>
        <w:tc>
          <w:tcPr>
            <w:tcW w:w="5174" w:type="dxa"/>
          </w:tcPr>
          <w:p w14:paraId="6B70B19E" w14:textId="77777777" w:rsidR="007A534A" w:rsidRPr="00143D44" w:rsidRDefault="007A534A" w:rsidP="00BC03DF">
            <w:pPr>
              <w:spacing w:line="360" w:lineRule="auto"/>
              <w:rPr>
                <w:sz w:val="20"/>
                <w:szCs w:val="20"/>
                <w:lang w:eastAsia="ja-JP"/>
              </w:rPr>
            </w:pPr>
            <w:r w:rsidRPr="00143D44">
              <w:rPr>
                <w:noProof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679744" behindDoc="1" locked="0" layoutInCell="1" allowOverlap="1" wp14:anchorId="6C76EF95" wp14:editId="29D21919">
                  <wp:simplePos x="0" y="0"/>
                  <wp:positionH relativeFrom="column">
                    <wp:posOffset>403777</wp:posOffset>
                  </wp:positionH>
                  <wp:positionV relativeFrom="paragraph">
                    <wp:posOffset>25179</wp:posOffset>
                  </wp:positionV>
                  <wp:extent cx="2393342" cy="1900362"/>
                  <wp:effectExtent l="0" t="0" r="6985" b="5080"/>
                  <wp:wrapNone/>
                  <wp:docPr id="13" name="Picture 13" descr="A screenshot of a cell phone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CA 2D (90% CI) Post Placebo vs Post Beetroot 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342" cy="190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43D44">
              <w:rPr>
                <w:sz w:val="20"/>
                <w:szCs w:val="20"/>
                <w:lang w:eastAsia="ja-JP"/>
              </w:rPr>
              <w:t>(b)</w:t>
            </w:r>
          </w:p>
        </w:tc>
      </w:tr>
      <w:tr w:rsidR="007A534A" w:rsidRPr="00143D44" w14:paraId="7A760303" w14:textId="77777777" w:rsidTr="004227B8">
        <w:trPr>
          <w:trHeight w:val="3254"/>
        </w:trPr>
        <w:tc>
          <w:tcPr>
            <w:tcW w:w="5174" w:type="dxa"/>
          </w:tcPr>
          <w:p w14:paraId="06C57244" w14:textId="77777777" w:rsidR="007A534A" w:rsidRPr="00143D44" w:rsidRDefault="007A534A" w:rsidP="00BC03DF">
            <w:pPr>
              <w:spacing w:line="360" w:lineRule="auto"/>
              <w:rPr>
                <w:sz w:val="20"/>
                <w:szCs w:val="20"/>
                <w:lang w:eastAsia="ja-JP"/>
              </w:rPr>
            </w:pPr>
            <w:r w:rsidRPr="00143D44">
              <w:rPr>
                <w:noProof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681792" behindDoc="1" locked="0" layoutInCell="1" allowOverlap="1" wp14:anchorId="7C199232" wp14:editId="7C0A7841">
                  <wp:simplePos x="0" y="0"/>
                  <wp:positionH relativeFrom="column">
                    <wp:posOffset>248147</wp:posOffset>
                  </wp:positionH>
                  <wp:positionV relativeFrom="paragraph">
                    <wp:posOffset>55880</wp:posOffset>
                  </wp:positionV>
                  <wp:extent cx="2404019" cy="1900800"/>
                  <wp:effectExtent l="0" t="0" r="0" b="4445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CA 2D (90% CI) D1 Placebo vs D1 Beetroot .png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017"/>
                          <a:stretch/>
                        </pic:blipFill>
                        <pic:spPr bwMode="auto">
                          <a:xfrm>
                            <a:off x="0" y="0"/>
                            <a:ext cx="2404019" cy="1900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43D44">
              <w:rPr>
                <w:sz w:val="20"/>
                <w:szCs w:val="20"/>
                <w:lang w:eastAsia="ja-JP"/>
              </w:rPr>
              <w:t>(c)</w:t>
            </w:r>
            <w:r w:rsidRPr="00143D44">
              <w:t xml:space="preserve"> </w:t>
            </w:r>
          </w:p>
        </w:tc>
        <w:tc>
          <w:tcPr>
            <w:tcW w:w="5174" w:type="dxa"/>
          </w:tcPr>
          <w:p w14:paraId="5FBD4111" w14:textId="77777777" w:rsidR="007A534A" w:rsidRPr="00143D44" w:rsidRDefault="007A534A" w:rsidP="00BC03DF">
            <w:pPr>
              <w:spacing w:line="360" w:lineRule="auto"/>
              <w:rPr>
                <w:sz w:val="20"/>
                <w:szCs w:val="20"/>
                <w:lang w:eastAsia="ja-JP"/>
              </w:rPr>
            </w:pPr>
            <w:r w:rsidRPr="00143D44">
              <w:rPr>
                <w:noProof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680768" behindDoc="1" locked="0" layoutInCell="1" allowOverlap="1" wp14:anchorId="38B44BA0" wp14:editId="77C61642">
                  <wp:simplePos x="0" y="0"/>
                  <wp:positionH relativeFrom="column">
                    <wp:posOffset>414241</wp:posOffset>
                  </wp:positionH>
                  <wp:positionV relativeFrom="paragraph">
                    <wp:posOffset>54913</wp:posOffset>
                  </wp:positionV>
                  <wp:extent cx="2384869" cy="1900800"/>
                  <wp:effectExtent l="0" t="0" r="0" b="4445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CA 2D (90% CI) D1 Placebo vs D1 Beetroot 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4869" cy="1900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43D44">
              <w:rPr>
                <w:sz w:val="20"/>
                <w:szCs w:val="20"/>
                <w:lang w:eastAsia="ja-JP"/>
              </w:rPr>
              <w:t xml:space="preserve">(d) </w:t>
            </w:r>
          </w:p>
        </w:tc>
      </w:tr>
    </w:tbl>
    <w:p w14:paraId="5060A6D8" w14:textId="1027643A" w:rsidR="00612DED" w:rsidRDefault="007A534A" w:rsidP="00BC03DF">
      <w:pPr>
        <w:spacing w:before="240" w:line="360" w:lineRule="auto"/>
        <w:ind w:right="95"/>
        <w:rPr>
          <w:i/>
          <w:iCs/>
          <w:sz w:val="20"/>
          <w:szCs w:val="20"/>
          <w:lang w:eastAsia="ja-JP"/>
        </w:rPr>
      </w:pPr>
      <w:r w:rsidRPr="00100958">
        <w:rPr>
          <w:b/>
          <w:bCs/>
          <w:i/>
          <w:iCs/>
          <w:sz w:val="20"/>
          <w:szCs w:val="20"/>
          <w:lang w:eastAsia="ja-JP"/>
        </w:rPr>
        <w:t>Fig. S</w:t>
      </w:r>
      <w:r w:rsidR="00DF1A9F">
        <w:rPr>
          <w:b/>
          <w:bCs/>
          <w:i/>
          <w:iCs/>
          <w:sz w:val="20"/>
          <w:szCs w:val="20"/>
          <w:lang w:eastAsia="ja-JP"/>
        </w:rPr>
        <w:t>3</w:t>
      </w:r>
      <w:r w:rsidRPr="00100958">
        <w:rPr>
          <w:b/>
          <w:bCs/>
          <w:i/>
          <w:iCs/>
          <w:sz w:val="20"/>
          <w:szCs w:val="20"/>
          <w:lang w:eastAsia="ja-JP"/>
        </w:rPr>
        <w:t>:</w:t>
      </w:r>
      <w:r w:rsidRPr="00143D44">
        <w:rPr>
          <w:i/>
          <w:iCs/>
          <w:sz w:val="20"/>
          <w:szCs w:val="20"/>
          <w:lang w:eastAsia="ja-JP"/>
        </w:rPr>
        <w:t xml:space="preserve"> Principal component analysis plots representing the inter-cohort differentiation of (a) pre-marathon [P0], (b) post-marathon [P1], (c) 24 h post-marathon [P2], and 48 h post-marathon [P3] metabolic profiles. Abbreviations: PC: principal component.</w:t>
      </w:r>
    </w:p>
    <w:sectPr w:rsidR="00612DED" w:rsidSect="00BC03DF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0E6D58" w14:textId="77777777" w:rsidR="00E91377" w:rsidRDefault="00E91377" w:rsidP="00BD62A3">
      <w:r>
        <w:separator/>
      </w:r>
    </w:p>
  </w:endnote>
  <w:endnote w:type="continuationSeparator" w:id="0">
    <w:p w14:paraId="068D6A5A" w14:textId="77777777" w:rsidR="00E91377" w:rsidRDefault="00E91377" w:rsidP="00BD62A3">
      <w:r>
        <w:continuationSeparator/>
      </w:r>
    </w:p>
  </w:endnote>
  <w:endnote w:type="continuationNotice" w:id="1">
    <w:p w14:paraId="79DE69B2" w14:textId="77777777" w:rsidR="00E91377" w:rsidRDefault="00E913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471274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F36BB4" w14:textId="429D846A" w:rsidR="00431272" w:rsidRDefault="004312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74C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9215C9" w14:textId="77777777" w:rsidR="00431272" w:rsidRDefault="004312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433CA4" w14:textId="77777777" w:rsidR="00E91377" w:rsidRDefault="00E91377" w:rsidP="00BD62A3">
      <w:r>
        <w:separator/>
      </w:r>
    </w:p>
  </w:footnote>
  <w:footnote w:type="continuationSeparator" w:id="0">
    <w:p w14:paraId="4C3AFEAE" w14:textId="77777777" w:rsidR="00E91377" w:rsidRDefault="00E91377" w:rsidP="00BD62A3">
      <w:r>
        <w:continuationSeparator/>
      </w:r>
    </w:p>
  </w:footnote>
  <w:footnote w:type="continuationNotice" w:id="1">
    <w:p w14:paraId="27248352" w14:textId="77777777" w:rsidR="00E91377" w:rsidRDefault="00E9137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370482" w14:textId="1F73193B" w:rsidR="00431272" w:rsidRDefault="0043127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3D9772" w14:textId="1D9BBA83" w:rsidR="00431272" w:rsidRDefault="0043127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A1A7DB" w14:textId="059AD1E6" w:rsidR="00431272" w:rsidRDefault="0043127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13863"/>
    <w:multiLevelType w:val="hybridMultilevel"/>
    <w:tmpl w:val="8C5C46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4B1DB5"/>
    <w:multiLevelType w:val="hybridMultilevel"/>
    <w:tmpl w:val="C8F85D2C"/>
    <w:lvl w:ilvl="0" w:tplc="6B005546">
      <w:start w:val="1"/>
      <w:numFmt w:val="upperLetter"/>
      <w:lvlText w:val="%1)"/>
      <w:lvlJc w:val="left"/>
      <w:pPr>
        <w:ind w:left="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8" w:hanging="360"/>
      </w:pPr>
    </w:lvl>
    <w:lvl w:ilvl="2" w:tplc="0809001B" w:tentative="1">
      <w:start w:val="1"/>
      <w:numFmt w:val="lowerRoman"/>
      <w:lvlText w:val="%3."/>
      <w:lvlJc w:val="right"/>
      <w:pPr>
        <w:ind w:left="2218" w:hanging="180"/>
      </w:pPr>
    </w:lvl>
    <w:lvl w:ilvl="3" w:tplc="0809000F" w:tentative="1">
      <w:start w:val="1"/>
      <w:numFmt w:val="decimal"/>
      <w:lvlText w:val="%4."/>
      <w:lvlJc w:val="left"/>
      <w:pPr>
        <w:ind w:left="2938" w:hanging="360"/>
      </w:pPr>
    </w:lvl>
    <w:lvl w:ilvl="4" w:tplc="08090019" w:tentative="1">
      <w:start w:val="1"/>
      <w:numFmt w:val="lowerLetter"/>
      <w:lvlText w:val="%5."/>
      <w:lvlJc w:val="left"/>
      <w:pPr>
        <w:ind w:left="3658" w:hanging="360"/>
      </w:pPr>
    </w:lvl>
    <w:lvl w:ilvl="5" w:tplc="0809001B" w:tentative="1">
      <w:start w:val="1"/>
      <w:numFmt w:val="lowerRoman"/>
      <w:lvlText w:val="%6."/>
      <w:lvlJc w:val="right"/>
      <w:pPr>
        <w:ind w:left="4378" w:hanging="180"/>
      </w:pPr>
    </w:lvl>
    <w:lvl w:ilvl="6" w:tplc="0809000F" w:tentative="1">
      <w:start w:val="1"/>
      <w:numFmt w:val="decimal"/>
      <w:lvlText w:val="%7."/>
      <w:lvlJc w:val="left"/>
      <w:pPr>
        <w:ind w:left="5098" w:hanging="360"/>
      </w:pPr>
    </w:lvl>
    <w:lvl w:ilvl="7" w:tplc="08090019" w:tentative="1">
      <w:start w:val="1"/>
      <w:numFmt w:val="lowerLetter"/>
      <w:lvlText w:val="%8."/>
      <w:lvlJc w:val="left"/>
      <w:pPr>
        <w:ind w:left="5818" w:hanging="360"/>
      </w:pPr>
    </w:lvl>
    <w:lvl w:ilvl="8" w:tplc="08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>
    <w:nsid w:val="0F9862AF"/>
    <w:multiLevelType w:val="multilevel"/>
    <w:tmpl w:val="5CBCFA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5A3403D"/>
    <w:multiLevelType w:val="multilevel"/>
    <w:tmpl w:val="E5E6544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>
    <w:nsid w:val="16B542AC"/>
    <w:multiLevelType w:val="multilevel"/>
    <w:tmpl w:val="86341E32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16EF061E"/>
    <w:multiLevelType w:val="multilevel"/>
    <w:tmpl w:val="3162D14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18E37BB0"/>
    <w:multiLevelType w:val="multilevel"/>
    <w:tmpl w:val="65CCC6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AB296C"/>
    <w:multiLevelType w:val="multilevel"/>
    <w:tmpl w:val="9FD898E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20440151"/>
    <w:multiLevelType w:val="multilevel"/>
    <w:tmpl w:val="E712590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3713166A"/>
    <w:multiLevelType w:val="hybridMultilevel"/>
    <w:tmpl w:val="A552C19E"/>
    <w:lvl w:ilvl="0" w:tplc="1DA46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1272C5"/>
    <w:multiLevelType w:val="multilevel"/>
    <w:tmpl w:val="7A5A505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>
    <w:nsid w:val="3EEB01E7"/>
    <w:multiLevelType w:val="hybridMultilevel"/>
    <w:tmpl w:val="AD285938"/>
    <w:lvl w:ilvl="0" w:tplc="24E6F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9E6FE3"/>
    <w:multiLevelType w:val="hybridMultilevel"/>
    <w:tmpl w:val="7102D7AA"/>
    <w:lvl w:ilvl="0" w:tplc="0ABC1D3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EAA1DDD"/>
    <w:multiLevelType w:val="hybridMultilevel"/>
    <w:tmpl w:val="C2B8C58E"/>
    <w:lvl w:ilvl="0" w:tplc="FC44460E">
      <w:start w:val="2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FFE1016"/>
    <w:multiLevelType w:val="multilevel"/>
    <w:tmpl w:val="CA387D3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>
    <w:nsid w:val="50591D1A"/>
    <w:multiLevelType w:val="hybridMultilevel"/>
    <w:tmpl w:val="27C63B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0FC2504"/>
    <w:multiLevelType w:val="hybridMultilevel"/>
    <w:tmpl w:val="75F80BD2"/>
    <w:lvl w:ilvl="0" w:tplc="A650CE7A">
      <w:start w:val="2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87E2217"/>
    <w:multiLevelType w:val="hybridMultilevel"/>
    <w:tmpl w:val="FCECA574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>
    <w:nsid w:val="5F994BF9"/>
    <w:multiLevelType w:val="hybridMultilevel"/>
    <w:tmpl w:val="C8F85D2C"/>
    <w:lvl w:ilvl="0" w:tplc="6B005546">
      <w:start w:val="1"/>
      <w:numFmt w:val="upperLetter"/>
      <w:lvlText w:val="%1)"/>
      <w:lvlJc w:val="left"/>
      <w:pPr>
        <w:ind w:left="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8" w:hanging="360"/>
      </w:pPr>
    </w:lvl>
    <w:lvl w:ilvl="2" w:tplc="0809001B" w:tentative="1">
      <w:start w:val="1"/>
      <w:numFmt w:val="lowerRoman"/>
      <w:lvlText w:val="%3."/>
      <w:lvlJc w:val="right"/>
      <w:pPr>
        <w:ind w:left="2218" w:hanging="180"/>
      </w:pPr>
    </w:lvl>
    <w:lvl w:ilvl="3" w:tplc="0809000F" w:tentative="1">
      <w:start w:val="1"/>
      <w:numFmt w:val="decimal"/>
      <w:lvlText w:val="%4."/>
      <w:lvlJc w:val="left"/>
      <w:pPr>
        <w:ind w:left="2938" w:hanging="360"/>
      </w:pPr>
    </w:lvl>
    <w:lvl w:ilvl="4" w:tplc="08090019" w:tentative="1">
      <w:start w:val="1"/>
      <w:numFmt w:val="lowerLetter"/>
      <w:lvlText w:val="%5."/>
      <w:lvlJc w:val="left"/>
      <w:pPr>
        <w:ind w:left="3658" w:hanging="360"/>
      </w:pPr>
    </w:lvl>
    <w:lvl w:ilvl="5" w:tplc="0809001B" w:tentative="1">
      <w:start w:val="1"/>
      <w:numFmt w:val="lowerRoman"/>
      <w:lvlText w:val="%6."/>
      <w:lvlJc w:val="right"/>
      <w:pPr>
        <w:ind w:left="4378" w:hanging="180"/>
      </w:pPr>
    </w:lvl>
    <w:lvl w:ilvl="6" w:tplc="0809000F" w:tentative="1">
      <w:start w:val="1"/>
      <w:numFmt w:val="decimal"/>
      <w:lvlText w:val="%7."/>
      <w:lvlJc w:val="left"/>
      <w:pPr>
        <w:ind w:left="5098" w:hanging="360"/>
      </w:pPr>
    </w:lvl>
    <w:lvl w:ilvl="7" w:tplc="08090019" w:tentative="1">
      <w:start w:val="1"/>
      <w:numFmt w:val="lowerLetter"/>
      <w:lvlText w:val="%8."/>
      <w:lvlJc w:val="left"/>
      <w:pPr>
        <w:ind w:left="5818" w:hanging="360"/>
      </w:pPr>
    </w:lvl>
    <w:lvl w:ilvl="8" w:tplc="08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9">
    <w:nsid w:val="62910E4E"/>
    <w:multiLevelType w:val="multilevel"/>
    <w:tmpl w:val="1492A7A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>
    <w:nsid w:val="62D66E8A"/>
    <w:multiLevelType w:val="multilevel"/>
    <w:tmpl w:val="DD3CED6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>
    <w:nsid w:val="659D7787"/>
    <w:multiLevelType w:val="hybridMultilevel"/>
    <w:tmpl w:val="B2BC669A"/>
    <w:lvl w:ilvl="0" w:tplc="F3EC2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E05081"/>
    <w:multiLevelType w:val="multilevel"/>
    <w:tmpl w:val="E946DD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>
    <w:nsid w:val="70960BB6"/>
    <w:multiLevelType w:val="multilevel"/>
    <w:tmpl w:val="45180FAE"/>
    <w:name w:val="H0"/>
    <w:lvl w:ilvl="0">
      <w:start w:val="1"/>
      <w:numFmt w:val="decimal"/>
      <w:lvlRestart w:val="0"/>
      <w:pStyle w:val="H1"/>
      <w:lvlText w:val="%1."/>
      <w:lvlJc w:val="left"/>
      <w:pPr>
        <w:ind w:left="0" w:firstLine="0"/>
      </w:pPr>
    </w:lvl>
    <w:lvl w:ilvl="1">
      <w:start w:val="1"/>
      <w:numFmt w:val="decimal"/>
      <w:pStyle w:val="H2"/>
      <w:lvlText w:val="%1.%2."/>
      <w:lvlJc w:val="left"/>
      <w:pPr>
        <w:ind w:left="0" w:firstLine="0"/>
      </w:pPr>
    </w:lvl>
    <w:lvl w:ilvl="2">
      <w:start w:val="1"/>
      <w:numFmt w:val="decimal"/>
      <w:pStyle w:val="H3"/>
      <w:lvlText w:val="%1.%2.%3."/>
      <w:lvlJc w:val="left"/>
      <w:pPr>
        <w:ind w:left="0" w:firstLine="0"/>
      </w:pPr>
    </w:lvl>
    <w:lvl w:ilvl="3">
      <w:start w:val="1"/>
      <w:numFmt w:val="decimal"/>
      <w:pStyle w:val="H4"/>
      <w:lvlText w:val="%1.%2.%3.%4."/>
      <w:lvlJc w:val="left"/>
      <w:pPr>
        <w:ind w:left="0" w:firstLine="0"/>
      </w:pPr>
    </w:lvl>
    <w:lvl w:ilvl="4">
      <w:start w:val="1"/>
      <w:numFmt w:val="decimal"/>
      <w:pStyle w:val="H5"/>
      <w:lvlText w:val="%1.%2.%3.%4.%5."/>
      <w:lvlJc w:val="left"/>
      <w:pPr>
        <w:ind w:left="0" w:firstLine="0"/>
      </w:pPr>
    </w:lvl>
    <w:lvl w:ilvl="5">
      <w:start w:val="1"/>
      <w:numFmt w:val="decimal"/>
      <w:pStyle w:val="H6"/>
      <w:lvlText w:val="%1.%2.%3.%4.%5.%6."/>
      <w:lvlJc w:val="left"/>
      <w:pPr>
        <w:ind w:left="0" w:firstLine="0"/>
      </w:pPr>
    </w:lvl>
    <w:lvl w:ilvl="6">
      <w:start w:val="1"/>
      <w:numFmt w:val="decimal"/>
      <w:pStyle w:val="H7"/>
      <w:lvlText w:val="%1.%2.%3.%4.%5.%6.%7."/>
      <w:lvlJc w:val="left"/>
      <w:pPr>
        <w:ind w:left="0" w:firstLine="0"/>
      </w:pPr>
    </w:lvl>
    <w:lvl w:ilvl="7">
      <w:start w:val="1"/>
      <w:numFmt w:val="decimal"/>
      <w:pStyle w:val="H8"/>
      <w:lvlText w:val="%1.%2.%3.%4.%5.%6.%7.%8."/>
      <w:lvlJc w:val="left"/>
      <w:pPr>
        <w:ind w:left="0" w:firstLine="0"/>
      </w:pPr>
    </w:lvl>
    <w:lvl w:ilvl="8">
      <w:start w:val="1"/>
      <w:numFmt w:val="decimal"/>
      <w:pStyle w:val="H9"/>
      <w:lvlText w:val="%1.%2.%3.%4.%5.%6.%7.%8.%9."/>
      <w:lvlJc w:val="left"/>
      <w:pPr>
        <w:ind w:left="0" w:firstLine="0"/>
      </w:p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4"/>
  </w:num>
  <w:num w:numId="5">
    <w:abstractNumId w:val="17"/>
  </w:num>
  <w:num w:numId="6">
    <w:abstractNumId w:val="5"/>
    <w:lvlOverride w:ilvl="0">
      <w:startOverride w:val="2"/>
    </w:lvlOverride>
  </w:num>
  <w:num w:numId="7">
    <w:abstractNumId w:val="5"/>
  </w:num>
  <w:num w:numId="8">
    <w:abstractNumId w:val="5"/>
  </w:num>
  <w:num w:numId="9">
    <w:abstractNumId w:val="9"/>
  </w:num>
  <w:num w:numId="10">
    <w:abstractNumId w:val="18"/>
  </w:num>
  <w:num w:numId="11">
    <w:abstractNumId w:val="1"/>
  </w:num>
  <w:num w:numId="12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</w:num>
  <w:num w:numId="14">
    <w:abstractNumId w:val="2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</w:num>
  <w:num w:numId="16">
    <w:abstractNumId w:val="3"/>
  </w:num>
  <w:num w:numId="17">
    <w:abstractNumId w:val="16"/>
  </w:num>
  <w:num w:numId="18">
    <w:abstractNumId w:val="13"/>
  </w:num>
  <w:num w:numId="19">
    <w:abstractNumId w:val="19"/>
  </w:num>
  <w:num w:numId="20">
    <w:abstractNumId w:val="4"/>
  </w:num>
  <w:num w:numId="21">
    <w:abstractNumId w:val="4"/>
  </w:num>
  <w:num w:numId="22">
    <w:abstractNumId w:val="8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8"/>
  </w:num>
  <w:num w:numId="35">
    <w:abstractNumId w:val="6"/>
  </w:num>
  <w:num w:numId="36">
    <w:abstractNumId w:val="8"/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</w:num>
  <w:num w:numId="39">
    <w:abstractNumId w:val="10"/>
  </w:num>
  <w:num w:numId="40">
    <w:abstractNumId w:val="2"/>
  </w:num>
  <w:num w:numId="41">
    <w:abstractNumId w:val="0"/>
  </w:num>
  <w:num w:numId="42">
    <w:abstractNumId w:val="10"/>
  </w:num>
  <w:num w:numId="43">
    <w:abstractNumId w:val="15"/>
  </w:num>
  <w:num w:numId="44">
    <w:abstractNumId w:val="10"/>
  </w:num>
  <w:num w:numId="45">
    <w:abstractNumId w:val="4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0"/>
  </w:num>
  <w:num w:numId="47">
    <w:abstractNumId w:val="21"/>
  </w:num>
  <w:num w:numId="48">
    <w:abstractNumId w:val="14"/>
  </w:num>
  <w:num w:numId="49">
    <w:abstractNumId w:val="14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M0NzOwMDQ3MDVT0lEKTi0uzszPAykwNa0FAG8UqB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fv92t9tise20qevt56559zz5fetsfzzfas2&quot;&gt;Project 08-01-2020&lt;record-ids&gt;&lt;item&gt;6&lt;/item&gt;&lt;item&gt;30&lt;/item&gt;&lt;item&gt;70&lt;/item&gt;&lt;item&gt;449&lt;/item&gt;&lt;item&gt;450&lt;/item&gt;&lt;item&gt;469&lt;/item&gt;&lt;item&gt;501&lt;/item&gt;&lt;item&gt;502&lt;/item&gt;&lt;item&gt;506&lt;/item&gt;&lt;item&gt;507&lt;/item&gt;&lt;item&gt;509&lt;/item&gt;&lt;item&gt;510&lt;/item&gt;&lt;item&gt;521&lt;/item&gt;&lt;item&gt;545&lt;/item&gt;&lt;item&gt;565&lt;/item&gt;&lt;item&gt;581&lt;/item&gt;&lt;item&gt;609&lt;/item&gt;&lt;item&gt;686&lt;/item&gt;&lt;item&gt;690&lt;/item&gt;&lt;item&gt;692&lt;/item&gt;&lt;item&gt;763&lt;/item&gt;&lt;item&gt;773&lt;/item&gt;&lt;item&gt;785&lt;/item&gt;&lt;item&gt;790&lt;/item&gt;&lt;item&gt;792&lt;/item&gt;&lt;item&gt;800&lt;/item&gt;&lt;item&gt;801&lt;/item&gt;&lt;item&gt;802&lt;/item&gt;&lt;item&gt;803&lt;/item&gt;&lt;item&gt;805&lt;/item&gt;&lt;item&gt;806&lt;/item&gt;&lt;item&gt;808&lt;/item&gt;&lt;item&gt;809&lt;/item&gt;&lt;item&gt;810&lt;/item&gt;&lt;item&gt;811&lt;/item&gt;&lt;item&gt;812&lt;/item&gt;&lt;item&gt;813&lt;/item&gt;&lt;item&gt;816&lt;/item&gt;&lt;item&gt;818&lt;/item&gt;&lt;item&gt;819&lt;/item&gt;&lt;item&gt;820&lt;/item&gt;&lt;item&gt;821&lt;/item&gt;&lt;item&gt;822&lt;/item&gt;&lt;item&gt;823&lt;/item&gt;&lt;item&gt;836&lt;/item&gt;&lt;item&gt;838&lt;/item&gt;&lt;item&gt;866&lt;/item&gt;&lt;item&gt;876&lt;/item&gt;&lt;item&gt;881&lt;/item&gt;&lt;/record-ids&gt;&lt;/item&gt;&lt;/Libraries&gt;"/>
    <w:docVar w:name="Total_Editing_Time" w:val="9"/>
  </w:docVars>
  <w:rsids>
    <w:rsidRoot w:val="00290FEB"/>
    <w:rsid w:val="00003018"/>
    <w:rsid w:val="000036F1"/>
    <w:rsid w:val="00003C65"/>
    <w:rsid w:val="00005207"/>
    <w:rsid w:val="00005313"/>
    <w:rsid w:val="00006FCE"/>
    <w:rsid w:val="00010479"/>
    <w:rsid w:val="00010BDC"/>
    <w:rsid w:val="00011DDE"/>
    <w:rsid w:val="00013A5F"/>
    <w:rsid w:val="00014FAF"/>
    <w:rsid w:val="0001566B"/>
    <w:rsid w:val="00015E08"/>
    <w:rsid w:val="00016E41"/>
    <w:rsid w:val="000171E3"/>
    <w:rsid w:val="00017379"/>
    <w:rsid w:val="00017EF8"/>
    <w:rsid w:val="00020604"/>
    <w:rsid w:val="00022339"/>
    <w:rsid w:val="00022E50"/>
    <w:rsid w:val="00022F3E"/>
    <w:rsid w:val="00023B60"/>
    <w:rsid w:val="00024663"/>
    <w:rsid w:val="00024686"/>
    <w:rsid w:val="000255C6"/>
    <w:rsid w:val="00026297"/>
    <w:rsid w:val="00026F6D"/>
    <w:rsid w:val="000270AA"/>
    <w:rsid w:val="00027131"/>
    <w:rsid w:val="00031AC5"/>
    <w:rsid w:val="0003218F"/>
    <w:rsid w:val="00033188"/>
    <w:rsid w:val="00033E6C"/>
    <w:rsid w:val="00033F4B"/>
    <w:rsid w:val="00034108"/>
    <w:rsid w:val="00035B95"/>
    <w:rsid w:val="00035D50"/>
    <w:rsid w:val="0003633F"/>
    <w:rsid w:val="00037282"/>
    <w:rsid w:val="00037351"/>
    <w:rsid w:val="00037DDC"/>
    <w:rsid w:val="00037DFF"/>
    <w:rsid w:val="000401D0"/>
    <w:rsid w:val="000403AF"/>
    <w:rsid w:val="00041191"/>
    <w:rsid w:val="00042183"/>
    <w:rsid w:val="000421CC"/>
    <w:rsid w:val="0004244A"/>
    <w:rsid w:val="0004275C"/>
    <w:rsid w:val="00044449"/>
    <w:rsid w:val="00046687"/>
    <w:rsid w:val="00046766"/>
    <w:rsid w:val="00047026"/>
    <w:rsid w:val="000529FD"/>
    <w:rsid w:val="00054ECC"/>
    <w:rsid w:val="000559A6"/>
    <w:rsid w:val="00055A16"/>
    <w:rsid w:val="00056E04"/>
    <w:rsid w:val="00057351"/>
    <w:rsid w:val="00057DB2"/>
    <w:rsid w:val="000616C3"/>
    <w:rsid w:val="00061DF6"/>
    <w:rsid w:val="00062BB0"/>
    <w:rsid w:val="00065D1C"/>
    <w:rsid w:val="0006738E"/>
    <w:rsid w:val="000673C2"/>
    <w:rsid w:val="00071B9C"/>
    <w:rsid w:val="00073190"/>
    <w:rsid w:val="00073EB0"/>
    <w:rsid w:val="00073F1D"/>
    <w:rsid w:val="000759F9"/>
    <w:rsid w:val="00080174"/>
    <w:rsid w:val="00080E70"/>
    <w:rsid w:val="0008164D"/>
    <w:rsid w:val="00081CAA"/>
    <w:rsid w:val="00082CA0"/>
    <w:rsid w:val="0008438C"/>
    <w:rsid w:val="000865C1"/>
    <w:rsid w:val="00087F84"/>
    <w:rsid w:val="000939AE"/>
    <w:rsid w:val="000939DF"/>
    <w:rsid w:val="00094241"/>
    <w:rsid w:val="00094937"/>
    <w:rsid w:val="00094BD6"/>
    <w:rsid w:val="00095154"/>
    <w:rsid w:val="0009681F"/>
    <w:rsid w:val="00097023"/>
    <w:rsid w:val="000977DD"/>
    <w:rsid w:val="000A180E"/>
    <w:rsid w:val="000A38A4"/>
    <w:rsid w:val="000A4ED4"/>
    <w:rsid w:val="000B1C57"/>
    <w:rsid w:val="000B29AF"/>
    <w:rsid w:val="000B3B27"/>
    <w:rsid w:val="000B3B4B"/>
    <w:rsid w:val="000B3E9E"/>
    <w:rsid w:val="000B41FA"/>
    <w:rsid w:val="000B47A6"/>
    <w:rsid w:val="000B61DF"/>
    <w:rsid w:val="000B6215"/>
    <w:rsid w:val="000B6320"/>
    <w:rsid w:val="000B67FE"/>
    <w:rsid w:val="000C02F3"/>
    <w:rsid w:val="000C09FB"/>
    <w:rsid w:val="000C10D1"/>
    <w:rsid w:val="000C168D"/>
    <w:rsid w:val="000C1B0A"/>
    <w:rsid w:val="000C59C0"/>
    <w:rsid w:val="000C5CAA"/>
    <w:rsid w:val="000C6357"/>
    <w:rsid w:val="000C71CD"/>
    <w:rsid w:val="000D0FE8"/>
    <w:rsid w:val="000D1353"/>
    <w:rsid w:val="000D16FD"/>
    <w:rsid w:val="000D2352"/>
    <w:rsid w:val="000D4762"/>
    <w:rsid w:val="000D6B99"/>
    <w:rsid w:val="000E0111"/>
    <w:rsid w:val="000E1D9A"/>
    <w:rsid w:val="000E2DF6"/>
    <w:rsid w:val="000E2E58"/>
    <w:rsid w:val="000E3479"/>
    <w:rsid w:val="000E4BAC"/>
    <w:rsid w:val="000E720A"/>
    <w:rsid w:val="000F08DA"/>
    <w:rsid w:val="000F09C4"/>
    <w:rsid w:val="000F2D5D"/>
    <w:rsid w:val="000F3B4C"/>
    <w:rsid w:val="000F4C80"/>
    <w:rsid w:val="000F5338"/>
    <w:rsid w:val="000F5D9E"/>
    <w:rsid w:val="000F649A"/>
    <w:rsid w:val="000F6C11"/>
    <w:rsid w:val="0010042E"/>
    <w:rsid w:val="0010063C"/>
    <w:rsid w:val="00100958"/>
    <w:rsid w:val="00100B59"/>
    <w:rsid w:val="001018B7"/>
    <w:rsid w:val="001025A6"/>
    <w:rsid w:val="00103030"/>
    <w:rsid w:val="00104688"/>
    <w:rsid w:val="0010503A"/>
    <w:rsid w:val="001051F7"/>
    <w:rsid w:val="00105E5E"/>
    <w:rsid w:val="00106406"/>
    <w:rsid w:val="00106D2D"/>
    <w:rsid w:val="00110227"/>
    <w:rsid w:val="001109BA"/>
    <w:rsid w:val="00110E77"/>
    <w:rsid w:val="00110F0C"/>
    <w:rsid w:val="001120BD"/>
    <w:rsid w:val="001140DD"/>
    <w:rsid w:val="00114B76"/>
    <w:rsid w:val="00114F14"/>
    <w:rsid w:val="00115DF8"/>
    <w:rsid w:val="001169D5"/>
    <w:rsid w:val="001170D9"/>
    <w:rsid w:val="001205D5"/>
    <w:rsid w:val="00120915"/>
    <w:rsid w:val="00121AE9"/>
    <w:rsid w:val="00122122"/>
    <w:rsid w:val="0012386E"/>
    <w:rsid w:val="001248CF"/>
    <w:rsid w:val="00124C61"/>
    <w:rsid w:val="0012762A"/>
    <w:rsid w:val="001279D2"/>
    <w:rsid w:val="001303B3"/>
    <w:rsid w:val="00130AE8"/>
    <w:rsid w:val="00130C17"/>
    <w:rsid w:val="001319DE"/>
    <w:rsid w:val="00132DCF"/>
    <w:rsid w:val="00135C10"/>
    <w:rsid w:val="00135E70"/>
    <w:rsid w:val="0013652A"/>
    <w:rsid w:val="00137773"/>
    <w:rsid w:val="0014146B"/>
    <w:rsid w:val="00141636"/>
    <w:rsid w:val="00141742"/>
    <w:rsid w:val="00141DE0"/>
    <w:rsid w:val="001420D3"/>
    <w:rsid w:val="00143101"/>
    <w:rsid w:val="00143929"/>
    <w:rsid w:val="00143BEF"/>
    <w:rsid w:val="00143D44"/>
    <w:rsid w:val="00144710"/>
    <w:rsid w:val="001456BA"/>
    <w:rsid w:val="0015174A"/>
    <w:rsid w:val="00151D68"/>
    <w:rsid w:val="00156971"/>
    <w:rsid w:val="00156C2A"/>
    <w:rsid w:val="001617FD"/>
    <w:rsid w:val="00162A5B"/>
    <w:rsid w:val="00162FF8"/>
    <w:rsid w:val="0016344F"/>
    <w:rsid w:val="001657FE"/>
    <w:rsid w:val="001666E1"/>
    <w:rsid w:val="00166B82"/>
    <w:rsid w:val="00166BED"/>
    <w:rsid w:val="00167705"/>
    <w:rsid w:val="001714C8"/>
    <w:rsid w:val="00171E9D"/>
    <w:rsid w:val="00173CE3"/>
    <w:rsid w:val="001742DE"/>
    <w:rsid w:val="00174635"/>
    <w:rsid w:val="0017499A"/>
    <w:rsid w:val="00175153"/>
    <w:rsid w:val="001753CA"/>
    <w:rsid w:val="0017642E"/>
    <w:rsid w:val="00177E62"/>
    <w:rsid w:val="0018050F"/>
    <w:rsid w:val="00184AAF"/>
    <w:rsid w:val="0019027E"/>
    <w:rsid w:val="001903EC"/>
    <w:rsid w:val="00191119"/>
    <w:rsid w:val="00191C73"/>
    <w:rsid w:val="00192830"/>
    <w:rsid w:val="00192EC0"/>
    <w:rsid w:val="001936F6"/>
    <w:rsid w:val="00194B7C"/>
    <w:rsid w:val="001956D8"/>
    <w:rsid w:val="00196977"/>
    <w:rsid w:val="0019704E"/>
    <w:rsid w:val="001A1633"/>
    <w:rsid w:val="001A21A3"/>
    <w:rsid w:val="001A22F8"/>
    <w:rsid w:val="001A7019"/>
    <w:rsid w:val="001A771D"/>
    <w:rsid w:val="001B11A9"/>
    <w:rsid w:val="001B1912"/>
    <w:rsid w:val="001B2745"/>
    <w:rsid w:val="001B4D2F"/>
    <w:rsid w:val="001B63BA"/>
    <w:rsid w:val="001C16DE"/>
    <w:rsid w:val="001C3CF1"/>
    <w:rsid w:val="001C3E13"/>
    <w:rsid w:val="001C4EA3"/>
    <w:rsid w:val="001C5868"/>
    <w:rsid w:val="001D0BA3"/>
    <w:rsid w:val="001D1A28"/>
    <w:rsid w:val="001D6275"/>
    <w:rsid w:val="001D66E5"/>
    <w:rsid w:val="001E0337"/>
    <w:rsid w:val="001E2490"/>
    <w:rsid w:val="001E289A"/>
    <w:rsid w:val="001E2DBB"/>
    <w:rsid w:val="001E2E90"/>
    <w:rsid w:val="001E5B72"/>
    <w:rsid w:val="001E5DBA"/>
    <w:rsid w:val="001E79A6"/>
    <w:rsid w:val="001F0819"/>
    <w:rsid w:val="001F1152"/>
    <w:rsid w:val="001F1A76"/>
    <w:rsid w:val="001F34BD"/>
    <w:rsid w:val="001F39C8"/>
    <w:rsid w:val="001F6003"/>
    <w:rsid w:val="001F7215"/>
    <w:rsid w:val="00200422"/>
    <w:rsid w:val="00200A84"/>
    <w:rsid w:val="00200DB9"/>
    <w:rsid w:val="00201618"/>
    <w:rsid w:val="00201BED"/>
    <w:rsid w:val="00204055"/>
    <w:rsid w:val="002049E8"/>
    <w:rsid w:val="0020779C"/>
    <w:rsid w:val="00207897"/>
    <w:rsid w:val="00207CE4"/>
    <w:rsid w:val="00211139"/>
    <w:rsid w:val="00211993"/>
    <w:rsid w:val="0021342D"/>
    <w:rsid w:val="00213F96"/>
    <w:rsid w:val="0021499E"/>
    <w:rsid w:val="002161F5"/>
    <w:rsid w:val="002167E1"/>
    <w:rsid w:val="002169D8"/>
    <w:rsid w:val="002200B1"/>
    <w:rsid w:val="00220DD1"/>
    <w:rsid w:val="00221F97"/>
    <w:rsid w:val="00222234"/>
    <w:rsid w:val="00222C01"/>
    <w:rsid w:val="002268B2"/>
    <w:rsid w:val="00226B8E"/>
    <w:rsid w:val="00227D4F"/>
    <w:rsid w:val="00227ECC"/>
    <w:rsid w:val="00230824"/>
    <w:rsid w:val="002316E4"/>
    <w:rsid w:val="00232D05"/>
    <w:rsid w:val="00233777"/>
    <w:rsid w:val="00234AF7"/>
    <w:rsid w:val="002402CB"/>
    <w:rsid w:val="00240FAA"/>
    <w:rsid w:val="00241D44"/>
    <w:rsid w:val="0024294A"/>
    <w:rsid w:val="00242FD9"/>
    <w:rsid w:val="002431CA"/>
    <w:rsid w:val="00243464"/>
    <w:rsid w:val="0024363C"/>
    <w:rsid w:val="00245177"/>
    <w:rsid w:val="00246270"/>
    <w:rsid w:val="00246EE5"/>
    <w:rsid w:val="00247727"/>
    <w:rsid w:val="00247964"/>
    <w:rsid w:val="00250795"/>
    <w:rsid w:val="00250944"/>
    <w:rsid w:val="00252766"/>
    <w:rsid w:val="00252861"/>
    <w:rsid w:val="00252EBD"/>
    <w:rsid w:val="002534A2"/>
    <w:rsid w:val="002534FA"/>
    <w:rsid w:val="00255FE4"/>
    <w:rsid w:val="00256196"/>
    <w:rsid w:val="0026063E"/>
    <w:rsid w:val="00260947"/>
    <w:rsid w:val="002627E6"/>
    <w:rsid w:val="002663C3"/>
    <w:rsid w:val="002706B8"/>
    <w:rsid w:val="0027277D"/>
    <w:rsid w:val="00273543"/>
    <w:rsid w:val="00275081"/>
    <w:rsid w:val="00276150"/>
    <w:rsid w:val="002772F5"/>
    <w:rsid w:val="002807B7"/>
    <w:rsid w:val="00280B2B"/>
    <w:rsid w:val="002811ED"/>
    <w:rsid w:val="0028142A"/>
    <w:rsid w:val="00285DCA"/>
    <w:rsid w:val="00286584"/>
    <w:rsid w:val="002877DC"/>
    <w:rsid w:val="00290712"/>
    <w:rsid w:val="00290FEB"/>
    <w:rsid w:val="00291AB9"/>
    <w:rsid w:val="00292A49"/>
    <w:rsid w:val="00293129"/>
    <w:rsid w:val="00295084"/>
    <w:rsid w:val="002977D8"/>
    <w:rsid w:val="00297E54"/>
    <w:rsid w:val="00297F65"/>
    <w:rsid w:val="002A06A1"/>
    <w:rsid w:val="002A0D9C"/>
    <w:rsid w:val="002A285E"/>
    <w:rsid w:val="002A3E55"/>
    <w:rsid w:val="002A6AB7"/>
    <w:rsid w:val="002B0893"/>
    <w:rsid w:val="002B0E6A"/>
    <w:rsid w:val="002B18D1"/>
    <w:rsid w:val="002B301B"/>
    <w:rsid w:val="002B45A3"/>
    <w:rsid w:val="002B4BC1"/>
    <w:rsid w:val="002B5C27"/>
    <w:rsid w:val="002B5DA3"/>
    <w:rsid w:val="002B6746"/>
    <w:rsid w:val="002B7C66"/>
    <w:rsid w:val="002C01B9"/>
    <w:rsid w:val="002C02B7"/>
    <w:rsid w:val="002C185B"/>
    <w:rsid w:val="002C25E3"/>
    <w:rsid w:val="002C2618"/>
    <w:rsid w:val="002C32AB"/>
    <w:rsid w:val="002C3622"/>
    <w:rsid w:val="002C5467"/>
    <w:rsid w:val="002D0F94"/>
    <w:rsid w:val="002D1BBC"/>
    <w:rsid w:val="002D1E8F"/>
    <w:rsid w:val="002D2428"/>
    <w:rsid w:val="002D415A"/>
    <w:rsid w:val="002D4D7D"/>
    <w:rsid w:val="002D56D5"/>
    <w:rsid w:val="002D5987"/>
    <w:rsid w:val="002D6FE9"/>
    <w:rsid w:val="002D749F"/>
    <w:rsid w:val="002D77A2"/>
    <w:rsid w:val="002D78F2"/>
    <w:rsid w:val="002D792A"/>
    <w:rsid w:val="002D7AF0"/>
    <w:rsid w:val="002E1E1E"/>
    <w:rsid w:val="002E4FB3"/>
    <w:rsid w:val="002E5B10"/>
    <w:rsid w:val="002E5DBD"/>
    <w:rsid w:val="002E7199"/>
    <w:rsid w:val="002E772A"/>
    <w:rsid w:val="002E7F77"/>
    <w:rsid w:val="002F09D1"/>
    <w:rsid w:val="002F2716"/>
    <w:rsid w:val="002F2B08"/>
    <w:rsid w:val="002F4438"/>
    <w:rsid w:val="002F4759"/>
    <w:rsid w:val="002F4AA0"/>
    <w:rsid w:val="002F7065"/>
    <w:rsid w:val="00301664"/>
    <w:rsid w:val="00301885"/>
    <w:rsid w:val="00310BDB"/>
    <w:rsid w:val="00313446"/>
    <w:rsid w:val="00313620"/>
    <w:rsid w:val="003140E7"/>
    <w:rsid w:val="003142C1"/>
    <w:rsid w:val="00315EDA"/>
    <w:rsid w:val="00316BE4"/>
    <w:rsid w:val="00316DCB"/>
    <w:rsid w:val="00320275"/>
    <w:rsid w:val="003218FD"/>
    <w:rsid w:val="00322EE3"/>
    <w:rsid w:val="003234EB"/>
    <w:rsid w:val="00325B94"/>
    <w:rsid w:val="00325D56"/>
    <w:rsid w:val="003277E5"/>
    <w:rsid w:val="00327FA4"/>
    <w:rsid w:val="003312BA"/>
    <w:rsid w:val="00332293"/>
    <w:rsid w:val="00332543"/>
    <w:rsid w:val="00332EA6"/>
    <w:rsid w:val="003334D8"/>
    <w:rsid w:val="0033391F"/>
    <w:rsid w:val="00335C73"/>
    <w:rsid w:val="003364EE"/>
    <w:rsid w:val="00336ED3"/>
    <w:rsid w:val="00343694"/>
    <w:rsid w:val="003436DB"/>
    <w:rsid w:val="003438FA"/>
    <w:rsid w:val="00343A82"/>
    <w:rsid w:val="0034497F"/>
    <w:rsid w:val="00345461"/>
    <w:rsid w:val="00350250"/>
    <w:rsid w:val="0035088D"/>
    <w:rsid w:val="00351277"/>
    <w:rsid w:val="003524DF"/>
    <w:rsid w:val="0036105E"/>
    <w:rsid w:val="003623DC"/>
    <w:rsid w:val="00363465"/>
    <w:rsid w:val="0036492A"/>
    <w:rsid w:val="003651AB"/>
    <w:rsid w:val="00365FBE"/>
    <w:rsid w:val="0036663D"/>
    <w:rsid w:val="00366B2F"/>
    <w:rsid w:val="00366B43"/>
    <w:rsid w:val="003679C2"/>
    <w:rsid w:val="00367B21"/>
    <w:rsid w:val="00370860"/>
    <w:rsid w:val="00370880"/>
    <w:rsid w:val="00372473"/>
    <w:rsid w:val="00372997"/>
    <w:rsid w:val="00373D7F"/>
    <w:rsid w:val="00375EDF"/>
    <w:rsid w:val="0038114A"/>
    <w:rsid w:val="0038155A"/>
    <w:rsid w:val="00381EE9"/>
    <w:rsid w:val="003820D6"/>
    <w:rsid w:val="00382AE9"/>
    <w:rsid w:val="0038430F"/>
    <w:rsid w:val="0038431B"/>
    <w:rsid w:val="0038440A"/>
    <w:rsid w:val="00385917"/>
    <w:rsid w:val="003861C7"/>
    <w:rsid w:val="00390100"/>
    <w:rsid w:val="0039129A"/>
    <w:rsid w:val="00391462"/>
    <w:rsid w:val="0039245A"/>
    <w:rsid w:val="00392B06"/>
    <w:rsid w:val="00392FB1"/>
    <w:rsid w:val="003941B2"/>
    <w:rsid w:val="003946EB"/>
    <w:rsid w:val="00396B8F"/>
    <w:rsid w:val="00397153"/>
    <w:rsid w:val="003A1054"/>
    <w:rsid w:val="003A257F"/>
    <w:rsid w:val="003A2681"/>
    <w:rsid w:val="003A3474"/>
    <w:rsid w:val="003A358B"/>
    <w:rsid w:val="003A39E0"/>
    <w:rsid w:val="003A4781"/>
    <w:rsid w:val="003A584D"/>
    <w:rsid w:val="003A5B7B"/>
    <w:rsid w:val="003B06B8"/>
    <w:rsid w:val="003B154C"/>
    <w:rsid w:val="003B2178"/>
    <w:rsid w:val="003B361F"/>
    <w:rsid w:val="003B48F7"/>
    <w:rsid w:val="003B5269"/>
    <w:rsid w:val="003B5701"/>
    <w:rsid w:val="003C0DAA"/>
    <w:rsid w:val="003C1B40"/>
    <w:rsid w:val="003C3C49"/>
    <w:rsid w:val="003C5CFC"/>
    <w:rsid w:val="003C61F4"/>
    <w:rsid w:val="003C65B5"/>
    <w:rsid w:val="003C743B"/>
    <w:rsid w:val="003C7950"/>
    <w:rsid w:val="003D3248"/>
    <w:rsid w:val="003D52C8"/>
    <w:rsid w:val="003D63D0"/>
    <w:rsid w:val="003E1D78"/>
    <w:rsid w:val="003E2243"/>
    <w:rsid w:val="003E2A88"/>
    <w:rsid w:val="003E4013"/>
    <w:rsid w:val="003E4250"/>
    <w:rsid w:val="003E5BBA"/>
    <w:rsid w:val="003E72C0"/>
    <w:rsid w:val="003F00AB"/>
    <w:rsid w:val="003F3EFD"/>
    <w:rsid w:val="003F41D6"/>
    <w:rsid w:val="003F48A4"/>
    <w:rsid w:val="003F5983"/>
    <w:rsid w:val="003F609C"/>
    <w:rsid w:val="003F6A37"/>
    <w:rsid w:val="003F6C90"/>
    <w:rsid w:val="00400977"/>
    <w:rsid w:val="00401608"/>
    <w:rsid w:val="00402344"/>
    <w:rsid w:val="00403C71"/>
    <w:rsid w:val="00404670"/>
    <w:rsid w:val="00406EDD"/>
    <w:rsid w:val="00407C3E"/>
    <w:rsid w:val="00411898"/>
    <w:rsid w:val="00411DB9"/>
    <w:rsid w:val="00413578"/>
    <w:rsid w:val="00414FAA"/>
    <w:rsid w:val="00415504"/>
    <w:rsid w:val="0041673F"/>
    <w:rsid w:val="0041784E"/>
    <w:rsid w:val="00417866"/>
    <w:rsid w:val="00420DF3"/>
    <w:rsid w:val="004227B8"/>
    <w:rsid w:val="00422F78"/>
    <w:rsid w:val="004230C6"/>
    <w:rsid w:val="0042616A"/>
    <w:rsid w:val="004265E6"/>
    <w:rsid w:val="00426F8F"/>
    <w:rsid w:val="0043011D"/>
    <w:rsid w:val="004303B4"/>
    <w:rsid w:val="00430D60"/>
    <w:rsid w:val="00431272"/>
    <w:rsid w:val="00431485"/>
    <w:rsid w:val="004321B7"/>
    <w:rsid w:val="00432415"/>
    <w:rsid w:val="00432951"/>
    <w:rsid w:val="00432D99"/>
    <w:rsid w:val="00434D03"/>
    <w:rsid w:val="00437873"/>
    <w:rsid w:val="00440826"/>
    <w:rsid w:val="00441068"/>
    <w:rsid w:val="00445693"/>
    <w:rsid w:val="00446717"/>
    <w:rsid w:val="00447982"/>
    <w:rsid w:val="00447CE2"/>
    <w:rsid w:val="00451303"/>
    <w:rsid w:val="00451A5C"/>
    <w:rsid w:val="00452975"/>
    <w:rsid w:val="00453AB6"/>
    <w:rsid w:val="004540A0"/>
    <w:rsid w:val="00454D8B"/>
    <w:rsid w:val="004555F1"/>
    <w:rsid w:val="00456A20"/>
    <w:rsid w:val="00456BC1"/>
    <w:rsid w:val="00457965"/>
    <w:rsid w:val="00460906"/>
    <w:rsid w:val="00460E23"/>
    <w:rsid w:val="00461F98"/>
    <w:rsid w:val="004635E3"/>
    <w:rsid w:val="0046396E"/>
    <w:rsid w:val="00464A5F"/>
    <w:rsid w:val="004657D9"/>
    <w:rsid w:val="00465BA8"/>
    <w:rsid w:val="004660C2"/>
    <w:rsid w:val="00466776"/>
    <w:rsid w:val="004676D0"/>
    <w:rsid w:val="00467B7A"/>
    <w:rsid w:val="00471047"/>
    <w:rsid w:val="004717C8"/>
    <w:rsid w:val="00472605"/>
    <w:rsid w:val="004748FB"/>
    <w:rsid w:val="00476936"/>
    <w:rsid w:val="00476C04"/>
    <w:rsid w:val="00480FAF"/>
    <w:rsid w:val="004811FB"/>
    <w:rsid w:val="00481E54"/>
    <w:rsid w:val="00482A0A"/>
    <w:rsid w:val="00482C3F"/>
    <w:rsid w:val="00485AB0"/>
    <w:rsid w:val="0048771E"/>
    <w:rsid w:val="00490FDF"/>
    <w:rsid w:val="00491DDC"/>
    <w:rsid w:val="004928FB"/>
    <w:rsid w:val="00492EBD"/>
    <w:rsid w:val="004938B5"/>
    <w:rsid w:val="00493F37"/>
    <w:rsid w:val="004944B1"/>
    <w:rsid w:val="00494795"/>
    <w:rsid w:val="00494B14"/>
    <w:rsid w:val="00495199"/>
    <w:rsid w:val="00495A39"/>
    <w:rsid w:val="00496995"/>
    <w:rsid w:val="00496D15"/>
    <w:rsid w:val="00496D34"/>
    <w:rsid w:val="004A0B5D"/>
    <w:rsid w:val="004A0BAD"/>
    <w:rsid w:val="004A12AB"/>
    <w:rsid w:val="004A19A5"/>
    <w:rsid w:val="004A3A7C"/>
    <w:rsid w:val="004A53FB"/>
    <w:rsid w:val="004A5DC0"/>
    <w:rsid w:val="004B0FD3"/>
    <w:rsid w:val="004B18DC"/>
    <w:rsid w:val="004B193C"/>
    <w:rsid w:val="004B2323"/>
    <w:rsid w:val="004B3D0E"/>
    <w:rsid w:val="004B4578"/>
    <w:rsid w:val="004B4982"/>
    <w:rsid w:val="004B680A"/>
    <w:rsid w:val="004B68B1"/>
    <w:rsid w:val="004B7CCF"/>
    <w:rsid w:val="004C045A"/>
    <w:rsid w:val="004C0734"/>
    <w:rsid w:val="004C0991"/>
    <w:rsid w:val="004C0EBD"/>
    <w:rsid w:val="004C1C02"/>
    <w:rsid w:val="004C1D06"/>
    <w:rsid w:val="004C3242"/>
    <w:rsid w:val="004C49A9"/>
    <w:rsid w:val="004C4A1A"/>
    <w:rsid w:val="004D08CA"/>
    <w:rsid w:val="004D0F3D"/>
    <w:rsid w:val="004D16B9"/>
    <w:rsid w:val="004D2825"/>
    <w:rsid w:val="004D3BF8"/>
    <w:rsid w:val="004D6ABD"/>
    <w:rsid w:val="004E0954"/>
    <w:rsid w:val="004E17B8"/>
    <w:rsid w:val="004E2AEA"/>
    <w:rsid w:val="004E2C41"/>
    <w:rsid w:val="004E3377"/>
    <w:rsid w:val="004E4C09"/>
    <w:rsid w:val="004E54FA"/>
    <w:rsid w:val="004E7E8C"/>
    <w:rsid w:val="004F092E"/>
    <w:rsid w:val="004F0E4F"/>
    <w:rsid w:val="004F1452"/>
    <w:rsid w:val="004F24A3"/>
    <w:rsid w:val="004F321A"/>
    <w:rsid w:val="004F356A"/>
    <w:rsid w:val="004F5574"/>
    <w:rsid w:val="004F6A6B"/>
    <w:rsid w:val="004F6CCC"/>
    <w:rsid w:val="004F7D34"/>
    <w:rsid w:val="005060A3"/>
    <w:rsid w:val="005103B0"/>
    <w:rsid w:val="00514EA8"/>
    <w:rsid w:val="0051543A"/>
    <w:rsid w:val="005201C1"/>
    <w:rsid w:val="00520538"/>
    <w:rsid w:val="00520B30"/>
    <w:rsid w:val="00521E86"/>
    <w:rsid w:val="005222CD"/>
    <w:rsid w:val="005232AA"/>
    <w:rsid w:val="00524F6A"/>
    <w:rsid w:val="0052746E"/>
    <w:rsid w:val="00527E9D"/>
    <w:rsid w:val="0053012C"/>
    <w:rsid w:val="00531330"/>
    <w:rsid w:val="0053210C"/>
    <w:rsid w:val="00532695"/>
    <w:rsid w:val="00534A67"/>
    <w:rsid w:val="00535188"/>
    <w:rsid w:val="00535D16"/>
    <w:rsid w:val="00535DA9"/>
    <w:rsid w:val="00536370"/>
    <w:rsid w:val="0053687C"/>
    <w:rsid w:val="0054022E"/>
    <w:rsid w:val="0054092E"/>
    <w:rsid w:val="00541D46"/>
    <w:rsid w:val="0054296F"/>
    <w:rsid w:val="0054300C"/>
    <w:rsid w:val="00543193"/>
    <w:rsid w:val="005435EF"/>
    <w:rsid w:val="00543B73"/>
    <w:rsid w:val="00545DC2"/>
    <w:rsid w:val="00546439"/>
    <w:rsid w:val="005464FB"/>
    <w:rsid w:val="005469BE"/>
    <w:rsid w:val="00547283"/>
    <w:rsid w:val="005477DF"/>
    <w:rsid w:val="00547CF9"/>
    <w:rsid w:val="00550979"/>
    <w:rsid w:val="005515FD"/>
    <w:rsid w:val="00552826"/>
    <w:rsid w:val="005530F3"/>
    <w:rsid w:val="00554698"/>
    <w:rsid w:val="00557A35"/>
    <w:rsid w:val="005614E7"/>
    <w:rsid w:val="005616A8"/>
    <w:rsid w:val="00561740"/>
    <w:rsid w:val="005641E5"/>
    <w:rsid w:val="0056676A"/>
    <w:rsid w:val="00567CE7"/>
    <w:rsid w:val="005711E5"/>
    <w:rsid w:val="005714E2"/>
    <w:rsid w:val="00572A88"/>
    <w:rsid w:val="00573040"/>
    <w:rsid w:val="00574D63"/>
    <w:rsid w:val="00575849"/>
    <w:rsid w:val="00575E17"/>
    <w:rsid w:val="00576EA2"/>
    <w:rsid w:val="005777D2"/>
    <w:rsid w:val="00577D5F"/>
    <w:rsid w:val="00581E27"/>
    <w:rsid w:val="005825E7"/>
    <w:rsid w:val="00582EA8"/>
    <w:rsid w:val="00583554"/>
    <w:rsid w:val="00583A4C"/>
    <w:rsid w:val="00583DC5"/>
    <w:rsid w:val="0058511A"/>
    <w:rsid w:val="00585CCA"/>
    <w:rsid w:val="00585DEE"/>
    <w:rsid w:val="00585EA9"/>
    <w:rsid w:val="00585EFF"/>
    <w:rsid w:val="00586EFC"/>
    <w:rsid w:val="00590106"/>
    <w:rsid w:val="00590301"/>
    <w:rsid w:val="005906C0"/>
    <w:rsid w:val="005911F9"/>
    <w:rsid w:val="0059155D"/>
    <w:rsid w:val="0059158C"/>
    <w:rsid w:val="00595A58"/>
    <w:rsid w:val="00596DE8"/>
    <w:rsid w:val="0059717B"/>
    <w:rsid w:val="005A017F"/>
    <w:rsid w:val="005A01AE"/>
    <w:rsid w:val="005A0E46"/>
    <w:rsid w:val="005A139E"/>
    <w:rsid w:val="005A15BA"/>
    <w:rsid w:val="005A46D0"/>
    <w:rsid w:val="005A7BC3"/>
    <w:rsid w:val="005B2220"/>
    <w:rsid w:val="005B6DAC"/>
    <w:rsid w:val="005B7D02"/>
    <w:rsid w:val="005C0624"/>
    <w:rsid w:val="005C19BB"/>
    <w:rsid w:val="005C2407"/>
    <w:rsid w:val="005C2D18"/>
    <w:rsid w:val="005C360A"/>
    <w:rsid w:val="005C4951"/>
    <w:rsid w:val="005C4DF7"/>
    <w:rsid w:val="005C509E"/>
    <w:rsid w:val="005C6010"/>
    <w:rsid w:val="005C632C"/>
    <w:rsid w:val="005D0208"/>
    <w:rsid w:val="005D0715"/>
    <w:rsid w:val="005D08A0"/>
    <w:rsid w:val="005D1F3F"/>
    <w:rsid w:val="005D3550"/>
    <w:rsid w:val="005D4CF3"/>
    <w:rsid w:val="005D5BD8"/>
    <w:rsid w:val="005D671B"/>
    <w:rsid w:val="005D6899"/>
    <w:rsid w:val="005D6CD0"/>
    <w:rsid w:val="005D765F"/>
    <w:rsid w:val="005E1513"/>
    <w:rsid w:val="005E1B46"/>
    <w:rsid w:val="005E31F1"/>
    <w:rsid w:val="005E4484"/>
    <w:rsid w:val="005E4585"/>
    <w:rsid w:val="005E45D9"/>
    <w:rsid w:val="005E52AF"/>
    <w:rsid w:val="005F171C"/>
    <w:rsid w:val="005F2727"/>
    <w:rsid w:val="005F2E8B"/>
    <w:rsid w:val="005F437C"/>
    <w:rsid w:val="005F54C8"/>
    <w:rsid w:val="006006FE"/>
    <w:rsid w:val="006022ED"/>
    <w:rsid w:val="00602758"/>
    <w:rsid w:val="0060390D"/>
    <w:rsid w:val="00603B90"/>
    <w:rsid w:val="00604A39"/>
    <w:rsid w:val="00604CC6"/>
    <w:rsid w:val="00605CB7"/>
    <w:rsid w:val="00606DA8"/>
    <w:rsid w:val="00611A4D"/>
    <w:rsid w:val="006124D2"/>
    <w:rsid w:val="006126BC"/>
    <w:rsid w:val="0061284D"/>
    <w:rsid w:val="00612DED"/>
    <w:rsid w:val="00613F9D"/>
    <w:rsid w:val="00614A1A"/>
    <w:rsid w:val="00620A25"/>
    <w:rsid w:val="00621B9B"/>
    <w:rsid w:val="006243E6"/>
    <w:rsid w:val="006278C8"/>
    <w:rsid w:val="00627F8B"/>
    <w:rsid w:val="00630A0F"/>
    <w:rsid w:val="00630A1A"/>
    <w:rsid w:val="006317B3"/>
    <w:rsid w:val="00631AB5"/>
    <w:rsid w:val="006322E6"/>
    <w:rsid w:val="00632AC4"/>
    <w:rsid w:val="006335B6"/>
    <w:rsid w:val="00635F09"/>
    <w:rsid w:val="00637018"/>
    <w:rsid w:val="00637763"/>
    <w:rsid w:val="006404CC"/>
    <w:rsid w:val="00642F40"/>
    <w:rsid w:val="00643420"/>
    <w:rsid w:val="00644836"/>
    <w:rsid w:val="00644BE4"/>
    <w:rsid w:val="0064501C"/>
    <w:rsid w:val="0065113D"/>
    <w:rsid w:val="00652467"/>
    <w:rsid w:val="006537A7"/>
    <w:rsid w:val="00655239"/>
    <w:rsid w:val="006566D4"/>
    <w:rsid w:val="006569E1"/>
    <w:rsid w:val="0066117C"/>
    <w:rsid w:val="006612D2"/>
    <w:rsid w:val="00663283"/>
    <w:rsid w:val="0066377B"/>
    <w:rsid w:val="00665E18"/>
    <w:rsid w:val="00666220"/>
    <w:rsid w:val="00666BAE"/>
    <w:rsid w:val="00666D16"/>
    <w:rsid w:val="00673C54"/>
    <w:rsid w:val="0067486E"/>
    <w:rsid w:val="00674965"/>
    <w:rsid w:val="00675585"/>
    <w:rsid w:val="006770B8"/>
    <w:rsid w:val="006778CC"/>
    <w:rsid w:val="00680CD7"/>
    <w:rsid w:val="00681472"/>
    <w:rsid w:val="006833D7"/>
    <w:rsid w:val="00683C0A"/>
    <w:rsid w:val="006844FE"/>
    <w:rsid w:val="006852EF"/>
    <w:rsid w:val="00686266"/>
    <w:rsid w:val="00686B81"/>
    <w:rsid w:val="00690E39"/>
    <w:rsid w:val="00691D99"/>
    <w:rsid w:val="00692BD2"/>
    <w:rsid w:val="0069371C"/>
    <w:rsid w:val="0069596E"/>
    <w:rsid w:val="006A1391"/>
    <w:rsid w:val="006A2FDF"/>
    <w:rsid w:val="006A3CC3"/>
    <w:rsid w:val="006A3EBC"/>
    <w:rsid w:val="006A42D4"/>
    <w:rsid w:val="006A4F92"/>
    <w:rsid w:val="006A5862"/>
    <w:rsid w:val="006B26E2"/>
    <w:rsid w:val="006B4BE5"/>
    <w:rsid w:val="006B747A"/>
    <w:rsid w:val="006B7DF7"/>
    <w:rsid w:val="006C0223"/>
    <w:rsid w:val="006C2660"/>
    <w:rsid w:val="006C3279"/>
    <w:rsid w:val="006C36CD"/>
    <w:rsid w:val="006C3932"/>
    <w:rsid w:val="006C4F21"/>
    <w:rsid w:val="006C5CDE"/>
    <w:rsid w:val="006C7BB8"/>
    <w:rsid w:val="006D0A28"/>
    <w:rsid w:val="006D2E9B"/>
    <w:rsid w:val="006D2F7B"/>
    <w:rsid w:val="006D2FC1"/>
    <w:rsid w:val="006D4947"/>
    <w:rsid w:val="006D5243"/>
    <w:rsid w:val="006D55A2"/>
    <w:rsid w:val="006D6E0A"/>
    <w:rsid w:val="006D7566"/>
    <w:rsid w:val="006D7881"/>
    <w:rsid w:val="006D7D52"/>
    <w:rsid w:val="006E074E"/>
    <w:rsid w:val="006E0767"/>
    <w:rsid w:val="006E07C5"/>
    <w:rsid w:val="006E216E"/>
    <w:rsid w:val="006E28F9"/>
    <w:rsid w:val="006E309E"/>
    <w:rsid w:val="006E3E67"/>
    <w:rsid w:val="006E4912"/>
    <w:rsid w:val="006E50B5"/>
    <w:rsid w:val="006E7CA2"/>
    <w:rsid w:val="006F0C7B"/>
    <w:rsid w:val="006F0DF2"/>
    <w:rsid w:val="006F1B65"/>
    <w:rsid w:val="006F49A2"/>
    <w:rsid w:val="006F6826"/>
    <w:rsid w:val="006F7C4D"/>
    <w:rsid w:val="006F7C86"/>
    <w:rsid w:val="0070008B"/>
    <w:rsid w:val="00702408"/>
    <w:rsid w:val="0070326B"/>
    <w:rsid w:val="00703376"/>
    <w:rsid w:val="00703B0C"/>
    <w:rsid w:val="00703DBB"/>
    <w:rsid w:val="00703F20"/>
    <w:rsid w:val="0070482E"/>
    <w:rsid w:val="00704B63"/>
    <w:rsid w:val="00704DCD"/>
    <w:rsid w:val="00706802"/>
    <w:rsid w:val="00710276"/>
    <w:rsid w:val="00713871"/>
    <w:rsid w:val="00713EC5"/>
    <w:rsid w:val="00714F4C"/>
    <w:rsid w:val="00715C38"/>
    <w:rsid w:val="007175D5"/>
    <w:rsid w:val="007178C7"/>
    <w:rsid w:val="00721F4F"/>
    <w:rsid w:val="00722240"/>
    <w:rsid w:val="00723BFD"/>
    <w:rsid w:val="00724357"/>
    <w:rsid w:val="00724868"/>
    <w:rsid w:val="00725B38"/>
    <w:rsid w:val="007306CA"/>
    <w:rsid w:val="00730B2D"/>
    <w:rsid w:val="0073173C"/>
    <w:rsid w:val="00732000"/>
    <w:rsid w:val="0073588B"/>
    <w:rsid w:val="007358A3"/>
    <w:rsid w:val="00736DF5"/>
    <w:rsid w:val="007400AF"/>
    <w:rsid w:val="00740C47"/>
    <w:rsid w:val="00742660"/>
    <w:rsid w:val="00742BBA"/>
    <w:rsid w:val="007435B7"/>
    <w:rsid w:val="00743D9D"/>
    <w:rsid w:val="007450D4"/>
    <w:rsid w:val="0074565A"/>
    <w:rsid w:val="007460E5"/>
    <w:rsid w:val="007469D3"/>
    <w:rsid w:val="00750684"/>
    <w:rsid w:val="0075081B"/>
    <w:rsid w:val="00754E59"/>
    <w:rsid w:val="00755454"/>
    <w:rsid w:val="00755B40"/>
    <w:rsid w:val="00756093"/>
    <w:rsid w:val="00757593"/>
    <w:rsid w:val="00757F5F"/>
    <w:rsid w:val="00760510"/>
    <w:rsid w:val="00761C6C"/>
    <w:rsid w:val="00762131"/>
    <w:rsid w:val="00762AE5"/>
    <w:rsid w:val="00762F7F"/>
    <w:rsid w:val="00763A75"/>
    <w:rsid w:val="00765E03"/>
    <w:rsid w:val="007664D7"/>
    <w:rsid w:val="00770950"/>
    <w:rsid w:val="00770988"/>
    <w:rsid w:val="0077255A"/>
    <w:rsid w:val="00772752"/>
    <w:rsid w:val="00773E33"/>
    <w:rsid w:val="00775AC6"/>
    <w:rsid w:val="007763C6"/>
    <w:rsid w:val="00776826"/>
    <w:rsid w:val="007769C9"/>
    <w:rsid w:val="00777687"/>
    <w:rsid w:val="00777C30"/>
    <w:rsid w:val="00782E43"/>
    <w:rsid w:val="00783420"/>
    <w:rsid w:val="00783CFD"/>
    <w:rsid w:val="00784B8B"/>
    <w:rsid w:val="00784E51"/>
    <w:rsid w:val="00790A60"/>
    <w:rsid w:val="0079135E"/>
    <w:rsid w:val="00792986"/>
    <w:rsid w:val="007940A9"/>
    <w:rsid w:val="00794894"/>
    <w:rsid w:val="00794CBC"/>
    <w:rsid w:val="00795320"/>
    <w:rsid w:val="00795EC3"/>
    <w:rsid w:val="007A0744"/>
    <w:rsid w:val="007A3538"/>
    <w:rsid w:val="007A3617"/>
    <w:rsid w:val="007A36E8"/>
    <w:rsid w:val="007A4664"/>
    <w:rsid w:val="007A534A"/>
    <w:rsid w:val="007A5F9F"/>
    <w:rsid w:val="007A6BF2"/>
    <w:rsid w:val="007A6E21"/>
    <w:rsid w:val="007A7A60"/>
    <w:rsid w:val="007A7EEF"/>
    <w:rsid w:val="007B15DD"/>
    <w:rsid w:val="007B3EBB"/>
    <w:rsid w:val="007B5A29"/>
    <w:rsid w:val="007B5F55"/>
    <w:rsid w:val="007B7550"/>
    <w:rsid w:val="007B7655"/>
    <w:rsid w:val="007B7A69"/>
    <w:rsid w:val="007B7C42"/>
    <w:rsid w:val="007C1612"/>
    <w:rsid w:val="007C23DF"/>
    <w:rsid w:val="007C2885"/>
    <w:rsid w:val="007C2A54"/>
    <w:rsid w:val="007C4200"/>
    <w:rsid w:val="007C423F"/>
    <w:rsid w:val="007C5125"/>
    <w:rsid w:val="007C6C83"/>
    <w:rsid w:val="007C6E49"/>
    <w:rsid w:val="007D39C2"/>
    <w:rsid w:val="007D40B6"/>
    <w:rsid w:val="007D41F3"/>
    <w:rsid w:val="007D4CEC"/>
    <w:rsid w:val="007D6B43"/>
    <w:rsid w:val="007D7BAE"/>
    <w:rsid w:val="007E0068"/>
    <w:rsid w:val="007E068D"/>
    <w:rsid w:val="007E0A49"/>
    <w:rsid w:val="007E10D7"/>
    <w:rsid w:val="007E3993"/>
    <w:rsid w:val="007E3E07"/>
    <w:rsid w:val="007E5DEC"/>
    <w:rsid w:val="007E5E17"/>
    <w:rsid w:val="007E6983"/>
    <w:rsid w:val="007F097D"/>
    <w:rsid w:val="007F10D6"/>
    <w:rsid w:val="007F1C78"/>
    <w:rsid w:val="007F2AA5"/>
    <w:rsid w:val="007F3F66"/>
    <w:rsid w:val="007F63BA"/>
    <w:rsid w:val="007F6684"/>
    <w:rsid w:val="00800AD9"/>
    <w:rsid w:val="00801797"/>
    <w:rsid w:val="00803A6A"/>
    <w:rsid w:val="00803CB3"/>
    <w:rsid w:val="00805680"/>
    <w:rsid w:val="00805EEF"/>
    <w:rsid w:val="00806033"/>
    <w:rsid w:val="008060E5"/>
    <w:rsid w:val="0080727F"/>
    <w:rsid w:val="00807A18"/>
    <w:rsid w:val="00810846"/>
    <w:rsid w:val="00810F91"/>
    <w:rsid w:val="00811CC4"/>
    <w:rsid w:val="00812461"/>
    <w:rsid w:val="0081320F"/>
    <w:rsid w:val="008135CC"/>
    <w:rsid w:val="00813733"/>
    <w:rsid w:val="008162EF"/>
    <w:rsid w:val="00817B2B"/>
    <w:rsid w:val="008212A7"/>
    <w:rsid w:val="008213BB"/>
    <w:rsid w:val="00821E23"/>
    <w:rsid w:val="00821F57"/>
    <w:rsid w:val="0082215A"/>
    <w:rsid w:val="008239D2"/>
    <w:rsid w:val="00826773"/>
    <w:rsid w:val="00826F81"/>
    <w:rsid w:val="00831671"/>
    <w:rsid w:val="00832E9E"/>
    <w:rsid w:val="00833367"/>
    <w:rsid w:val="008335BB"/>
    <w:rsid w:val="00833D71"/>
    <w:rsid w:val="008348B3"/>
    <w:rsid w:val="00834DB5"/>
    <w:rsid w:val="0083556A"/>
    <w:rsid w:val="00836367"/>
    <w:rsid w:val="00836724"/>
    <w:rsid w:val="0083698D"/>
    <w:rsid w:val="00836A34"/>
    <w:rsid w:val="00837101"/>
    <w:rsid w:val="0083788D"/>
    <w:rsid w:val="00837C38"/>
    <w:rsid w:val="00841EAB"/>
    <w:rsid w:val="00842874"/>
    <w:rsid w:val="00842F7C"/>
    <w:rsid w:val="008439A7"/>
    <w:rsid w:val="008449BD"/>
    <w:rsid w:val="008470F8"/>
    <w:rsid w:val="00847E38"/>
    <w:rsid w:val="00850193"/>
    <w:rsid w:val="00851A25"/>
    <w:rsid w:val="00851A7E"/>
    <w:rsid w:val="00852274"/>
    <w:rsid w:val="008535B9"/>
    <w:rsid w:val="008535BE"/>
    <w:rsid w:val="00853C59"/>
    <w:rsid w:val="00854215"/>
    <w:rsid w:val="00854863"/>
    <w:rsid w:val="00854950"/>
    <w:rsid w:val="00855732"/>
    <w:rsid w:val="00856313"/>
    <w:rsid w:val="00856D76"/>
    <w:rsid w:val="00857496"/>
    <w:rsid w:val="00861765"/>
    <w:rsid w:val="00861BEB"/>
    <w:rsid w:val="008627E7"/>
    <w:rsid w:val="00863C39"/>
    <w:rsid w:val="00864EF4"/>
    <w:rsid w:val="00864F05"/>
    <w:rsid w:val="008653A1"/>
    <w:rsid w:val="0086673A"/>
    <w:rsid w:val="00866F17"/>
    <w:rsid w:val="008717E5"/>
    <w:rsid w:val="008719EA"/>
    <w:rsid w:val="00872526"/>
    <w:rsid w:val="00872BCC"/>
    <w:rsid w:val="00881662"/>
    <w:rsid w:val="008819E7"/>
    <w:rsid w:val="00881F55"/>
    <w:rsid w:val="0088393B"/>
    <w:rsid w:val="0088409B"/>
    <w:rsid w:val="0088421E"/>
    <w:rsid w:val="0088451D"/>
    <w:rsid w:val="0088713F"/>
    <w:rsid w:val="00887F76"/>
    <w:rsid w:val="008914FB"/>
    <w:rsid w:val="008936AC"/>
    <w:rsid w:val="008940E6"/>
    <w:rsid w:val="00896DD1"/>
    <w:rsid w:val="008A0760"/>
    <w:rsid w:val="008A0A55"/>
    <w:rsid w:val="008A1D74"/>
    <w:rsid w:val="008A2078"/>
    <w:rsid w:val="008A263B"/>
    <w:rsid w:val="008A4728"/>
    <w:rsid w:val="008A6FCD"/>
    <w:rsid w:val="008B05A3"/>
    <w:rsid w:val="008B05B3"/>
    <w:rsid w:val="008B1566"/>
    <w:rsid w:val="008B261C"/>
    <w:rsid w:val="008B3428"/>
    <w:rsid w:val="008B456D"/>
    <w:rsid w:val="008B6C17"/>
    <w:rsid w:val="008B76A3"/>
    <w:rsid w:val="008C0AD5"/>
    <w:rsid w:val="008C0EFC"/>
    <w:rsid w:val="008C17DD"/>
    <w:rsid w:val="008C41FB"/>
    <w:rsid w:val="008C4F3D"/>
    <w:rsid w:val="008C5007"/>
    <w:rsid w:val="008C5201"/>
    <w:rsid w:val="008C5C75"/>
    <w:rsid w:val="008C74C2"/>
    <w:rsid w:val="008D0F3B"/>
    <w:rsid w:val="008D185A"/>
    <w:rsid w:val="008D5B16"/>
    <w:rsid w:val="008D5C47"/>
    <w:rsid w:val="008D6590"/>
    <w:rsid w:val="008D70F2"/>
    <w:rsid w:val="008E0FF0"/>
    <w:rsid w:val="008E3198"/>
    <w:rsid w:val="008E37C1"/>
    <w:rsid w:val="008E382D"/>
    <w:rsid w:val="008E3990"/>
    <w:rsid w:val="008E5D0A"/>
    <w:rsid w:val="008E66F4"/>
    <w:rsid w:val="008E71DE"/>
    <w:rsid w:val="008F0BF8"/>
    <w:rsid w:val="008F0F6C"/>
    <w:rsid w:val="008F20B4"/>
    <w:rsid w:val="008F21E1"/>
    <w:rsid w:val="008F250A"/>
    <w:rsid w:val="008F282C"/>
    <w:rsid w:val="008F37CE"/>
    <w:rsid w:val="008F438D"/>
    <w:rsid w:val="008F609F"/>
    <w:rsid w:val="008F7F98"/>
    <w:rsid w:val="00900AC5"/>
    <w:rsid w:val="00901AAE"/>
    <w:rsid w:val="009023D8"/>
    <w:rsid w:val="0090356A"/>
    <w:rsid w:val="009041D5"/>
    <w:rsid w:val="00904C3F"/>
    <w:rsid w:val="00904C8A"/>
    <w:rsid w:val="00904D71"/>
    <w:rsid w:val="009056B6"/>
    <w:rsid w:val="00905A06"/>
    <w:rsid w:val="00912C7F"/>
    <w:rsid w:val="0091389A"/>
    <w:rsid w:val="0092239B"/>
    <w:rsid w:val="00925380"/>
    <w:rsid w:val="00926067"/>
    <w:rsid w:val="00927C5F"/>
    <w:rsid w:val="0093137F"/>
    <w:rsid w:val="009337D8"/>
    <w:rsid w:val="00933C30"/>
    <w:rsid w:val="00934A9B"/>
    <w:rsid w:val="00935932"/>
    <w:rsid w:val="00936720"/>
    <w:rsid w:val="0093697C"/>
    <w:rsid w:val="00937E82"/>
    <w:rsid w:val="00937FAE"/>
    <w:rsid w:val="009420AB"/>
    <w:rsid w:val="0094563B"/>
    <w:rsid w:val="00946095"/>
    <w:rsid w:val="009466BA"/>
    <w:rsid w:val="009517D9"/>
    <w:rsid w:val="00952178"/>
    <w:rsid w:val="00953825"/>
    <w:rsid w:val="00953934"/>
    <w:rsid w:val="00956885"/>
    <w:rsid w:val="0095695E"/>
    <w:rsid w:val="0095735C"/>
    <w:rsid w:val="00960085"/>
    <w:rsid w:val="00960F5D"/>
    <w:rsid w:val="00962D1C"/>
    <w:rsid w:val="00963230"/>
    <w:rsid w:val="009636F5"/>
    <w:rsid w:val="0096432C"/>
    <w:rsid w:val="00964C50"/>
    <w:rsid w:val="009736DB"/>
    <w:rsid w:val="009770C8"/>
    <w:rsid w:val="009774C5"/>
    <w:rsid w:val="009800F4"/>
    <w:rsid w:val="00980829"/>
    <w:rsid w:val="00980DF5"/>
    <w:rsid w:val="009818D9"/>
    <w:rsid w:val="009911F8"/>
    <w:rsid w:val="00991318"/>
    <w:rsid w:val="009947A0"/>
    <w:rsid w:val="00994ED7"/>
    <w:rsid w:val="009953D2"/>
    <w:rsid w:val="009953F5"/>
    <w:rsid w:val="00996D1B"/>
    <w:rsid w:val="00997621"/>
    <w:rsid w:val="00997836"/>
    <w:rsid w:val="0099793B"/>
    <w:rsid w:val="009A043D"/>
    <w:rsid w:val="009A59FC"/>
    <w:rsid w:val="009A6A91"/>
    <w:rsid w:val="009A78FA"/>
    <w:rsid w:val="009B12E6"/>
    <w:rsid w:val="009B1CEB"/>
    <w:rsid w:val="009B35DB"/>
    <w:rsid w:val="009B3AF4"/>
    <w:rsid w:val="009B4D21"/>
    <w:rsid w:val="009B5A06"/>
    <w:rsid w:val="009B6E10"/>
    <w:rsid w:val="009B7FD6"/>
    <w:rsid w:val="009C076A"/>
    <w:rsid w:val="009C1192"/>
    <w:rsid w:val="009C524C"/>
    <w:rsid w:val="009C5344"/>
    <w:rsid w:val="009C559D"/>
    <w:rsid w:val="009C683E"/>
    <w:rsid w:val="009C7090"/>
    <w:rsid w:val="009D053F"/>
    <w:rsid w:val="009D103E"/>
    <w:rsid w:val="009D163F"/>
    <w:rsid w:val="009D29E5"/>
    <w:rsid w:val="009D30A1"/>
    <w:rsid w:val="009D36F2"/>
    <w:rsid w:val="009D3F9A"/>
    <w:rsid w:val="009D4DA2"/>
    <w:rsid w:val="009D6070"/>
    <w:rsid w:val="009D71AA"/>
    <w:rsid w:val="009D7442"/>
    <w:rsid w:val="009D7860"/>
    <w:rsid w:val="009E0BF6"/>
    <w:rsid w:val="009E127E"/>
    <w:rsid w:val="009E16C0"/>
    <w:rsid w:val="009E1A09"/>
    <w:rsid w:val="009E211E"/>
    <w:rsid w:val="009E4C1B"/>
    <w:rsid w:val="009E5360"/>
    <w:rsid w:val="009E6A9E"/>
    <w:rsid w:val="009E6F37"/>
    <w:rsid w:val="009E6FA6"/>
    <w:rsid w:val="009E7082"/>
    <w:rsid w:val="009F0281"/>
    <w:rsid w:val="009F1D9A"/>
    <w:rsid w:val="009F4EAC"/>
    <w:rsid w:val="009F5A2D"/>
    <w:rsid w:val="009F63CD"/>
    <w:rsid w:val="009F71D3"/>
    <w:rsid w:val="00A03330"/>
    <w:rsid w:val="00A04874"/>
    <w:rsid w:val="00A054C1"/>
    <w:rsid w:val="00A06F0E"/>
    <w:rsid w:val="00A10C33"/>
    <w:rsid w:val="00A10F9C"/>
    <w:rsid w:val="00A116F4"/>
    <w:rsid w:val="00A11908"/>
    <w:rsid w:val="00A11DE9"/>
    <w:rsid w:val="00A11FFB"/>
    <w:rsid w:val="00A12E70"/>
    <w:rsid w:val="00A139AB"/>
    <w:rsid w:val="00A14F12"/>
    <w:rsid w:val="00A1572C"/>
    <w:rsid w:val="00A17C63"/>
    <w:rsid w:val="00A20536"/>
    <w:rsid w:val="00A20C77"/>
    <w:rsid w:val="00A21248"/>
    <w:rsid w:val="00A21B4E"/>
    <w:rsid w:val="00A21FAB"/>
    <w:rsid w:val="00A220B9"/>
    <w:rsid w:val="00A22756"/>
    <w:rsid w:val="00A23B41"/>
    <w:rsid w:val="00A31268"/>
    <w:rsid w:val="00A31655"/>
    <w:rsid w:val="00A35EDD"/>
    <w:rsid w:val="00A373D3"/>
    <w:rsid w:val="00A37952"/>
    <w:rsid w:val="00A37FB0"/>
    <w:rsid w:val="00A4047D"/>
    <w:rsid w:val="00A408B5"/>
    <w:rsid w:val="00A41FF9"/>
    <w:rsid w:val="00A4268F"/>
    <w:rsid w:val="00A435DF"/>
    <w:rsid w:val="00A43D35"/>
    <w:rsid w:val="00A4524D"/>
    <w:rsid w:val="00A453E9"/>
    <w:rsid w:val="00A455F2"/>
    <w:rsid w:val="00A46787"/>
    <w:rsid w:val="00A46C57"/>
    <w:rsid w:val="00A46D47"/>
    <w:rsid w:val="00A50A25"/>
    <w:rsid w:val="00A52066"/>
    <w:rsid w:val="00A52443"/>
    <w:rsid w:val="00A543DE"/>
    <w:rsid w:val="00A54C18"/>
    <w:rsid w:val="00A5523E"/>
    <w:rsid w:val="00A60302"/>
    <w:rsid w:val="00A6093E"/>
    <w:rsid w:val="00A62DFD"/>
    <w:rsid w:val="00A62ED8"/>
    <w:rsid w:val="00A634B7"/>
    <w:rsid w:val="00A63672"/>
    <w:rsid w:val="00A63A54"/>
    <w:rsid w:val="00A63CA7"/>
    <w:rsid w:val="00A63FFE"/>
    <w:rsid w:val="00A65C0F"/>
    <w:rsid w:val="00A65E4A"/>
    <w:rsid w:val="00A668A7"/>
    <w:rsid w:val="00A67282"/>
    <w:rsid w:val="00A70C02"/>
    <w:rsid w:val="00A71888"/>
    <w:rsid w:val="00A71BE4"/>
    <w:rsid w:val="00A7287D"/>
    <w:rsid w:val="00A73981"/>
    <w:rsid w:val="00A74DB4"/>
    <w:rsid w:val="00A75B78"/>
    <w:rsid w:val="00A770EA"/>
    <w:rsid w:val="00A80366"/>
    <w:rsid w:val="00A81800"/>
    <w:rsid w:val="00A81AA1"/>
    <w:rsid w:val="00A84E58"/>
    <w:rsid w:val="00A85B60"/>
    <w:rsid w:val="00A87958"/>
    <w:rsid w:val="00A879E9"/>
    <w:rsid w:val="00A87EE6"/>
    <w:rsid w:val="00A90DD5"/>
    <w:rsid w:val="00A91D87"/>
    <w:rsid w:val="00A9202F"/>
    <w:rsid w:val="00A9497D"/>
    <w:rsid w:val="00A959BF"/>
    <w:rsid w:val="00A964A3"/>
    <w:rsid w:val="00A969C3"/>
    <w:rsid w:val="00AA00D8"/>
    <w:rsid w:val="00AA0ABC"/>
    <w:rsid w:val="00AA1113"/>
    <w:rsid w:val="00AA1314"/>
    <w:rsid w:val="00AA2636"/>
    <w:rsid w:val="00AA2768"/>
    <w:rsid w:val="00AA39AD"/>
    <w:rsid w:val="00AA47A8"/>
    <w:rsid w:val="00AA553C"/>
    <w:rsid w:val="00AA6FC8"/>
    <w:rsid w:val="00AA76AA"/>
    <w:rsid w:val="00AB0F76"/>
    <w:rsid w:val="00AB14E4"/>
    <w:rsid w:val="00AB2186"/>
    <w:rsid w:val="00AB31D7"/>
    <w:rsid w:val="00AB533B"/>
    <w:rsid w:val="00AB56DC"/>
    <w:rsid w:val="00AB5759"/>
    <w:rsid w:val="00AB5BD4"/>
    <w:rsid w:val="00AB6210"/>
    <w:rsid w:val="00AB6911"/>
    <w:rsid w:val="00AC06C0"/>
    <w:rsid w:val="00AC0C22"/>
    <w:rsid w:val="00AC3809"/>
    <w:rsid w:val="00AC42C5"/>
    <w:rsid w:val="00AC4ED5"/>
    <w:rsid w:val="00AC5A2F"/>
    <w:rsid w:val="00AC7D36"/>
    <w:rsid w:val="00AD030E"/>
    <w:rsid w:val="00AD0E03"/>
    <w:rsid w:val="00AD1F1B"/>
    <w:rsid w:val="00AD3499"/>
    <w:rsid w:val="00AD444B"/>
    <w:rsid w:val="00AD5B81"/>
    <w:rsid w:val="00AD6907"/>
    <w:rsid w:val="00AD6A62"/>
    <w:rsid w:val="00AE063A"/>
    <w:rsid w:val="00AE14C5"/>
    <w:rsid w:val="00AE339D"/>
    <w:rsid w:val="00AE6093"/>
    <w:rsid w:val="00AE60AE"/>
    <w:rsid w:val="00AE72D1"/>
    <w:rsid w:val="00AF063F"/>
    <w:rsid w:val="00AF0DB7"/>
    <w:rsid w:val="00AF19C4"/>
    <w:rsid w:val="00AF39CF"/>
    <w:rsid w:val="00AF42D8"/>
    <w:rsid w:val="00AF5E52"/>
    <w:rsid w:val="00B01D0D"/>
    <w:rsid w:val="00B028D6"/>
    <w:rsid w:val="00B03281"/>
    <w:rsid w:val="00B04049"/>
    <w:rsid w:val="00B04513"/>
    <w:rsid w:val="00B101C3"/>
    <w:rsid w:val="00B10521"/>
    <w:rsid w:val="00B11021"/>
    <w:rsid w:val="00B115EC"/>
    <w:rsid w:val="00B11CA4"/>
    <w:rsid w:val="00B11D2E"/>
    <w:rsid w:val="00B12CAB"/>
    <w:rsid w:val="00B12E72"/>
    <w:rsid w:val="00B14265"/>
    <w:rsid w:val="00B146B5"/>
    <w:rsid w:val="00B166A9"/>
    <w:rsid w:val="00B1719E"/>
    <w:rsid w:val="00B20858"/>
    <w:rsid w:val="00B213B6"/>
    <w:rsid w:val="00B219EA"/>
    <w:rsid w:val="00B22197"/>
    <w:rsid w:val="00B22639"/>
    <w:rsid w:val="00B229F7"/>
    <w:rsid w:val="00B23E96"/>
    <w:rsid w:val="00B2654E"/>
    <w:rsid w:val="00B27256"/>
    <w:rsid w:val="00B3153B"/>
    <w:rsid w:val="00B321EB"/>
    <w:rsid w:val="00B34667"/>
    <w:rsid w:val="00B36DE4"/>
    <w:rsid w:val="00B3737A"/>
    <w:rsid w:val="00B373E4"/>
    <w:rsid w:val="00B40615"/>
    <w:rsid w:val="00B41CF0"/>
    <w:rsid w:val="00B42B9A"/>
    <w:rsid w:val="00B4555E"/>
    <w:rsid w:val="00B52227"/>
    <w:rsid w:val="00B5298D"/>
    <w:rsid w:val="00B56E64"/>
    <w:rsid w:val="00B57534"/>
    <w:rsid w:val="00B60F90"/>
    <w:rsid w:val="00B61303"/>
    <w:rsid w:val="00B6158A"/>
    <w:rsid w:val="00B616E0"/>
    <w:rsid w:val="00B6185F"/>
    <w:rsid w:val="00B62620"/>
    <w:rsid w:val="00B62A08"/>
    <w:rsid w:val="00B6413B"/>
    <w:rsid w:val="00B70BAA"/>
    <w:rsid w:val="00B70C29"/>
    <w:rsid w:val="00B726DD"/>
    <w:rsid w:val="00B72BF6"/>
    <w:rsid w:val="00B73A02"/>
    <w:rsid w:val="00B73E74"/>
    <w:rsid w:val="00B75BD0"/>
    <w:rsid w:val="00B75F34"/>
    <w:rsid w:val="00B75F37"/>
    <w:rsid w:val="00B76045"/>
    <w:rsid w:val="00B77801"/>
    <w:rsid w:val="00B77B90"/>
    <w:rsid w:val="00B808CB"/>
    <w:rsid w:val="00B81CFE"/>
    <w:rsid w:val="00B83A5D"/>
    <w:rsid w:val="00B83DA8"/>
    <w:rsid w:val="00B84882"/>
    <w:rsid w:val="00B8543D"/>
    <w:rsid w:val="00B863FF"/>
    <w:rsid w:val="00B86C8C"/>
    <w:rsid w:val="00B87E13"/>
    <w:rsid w:val="00B904AC"/>
    <w:rsid w:val="00B90B34"/>
    <w:rsid w:val="00B918D0"/>
    <w:rsid w:val="00B93C41"/>
    <w:rsid w:val="00B94C70"/>
    <w:rsid w:val="00B9586B"/>
    <w:rsid w:val="00B97046"/>
    <w:rsid w:val="00BA0D67"/>
    <w:rsid w:val="00BA0F7C"/>
    <w:rsid w:val="00BA185A"/>
    <w:rsid w:val="00BA1D62"/>
    <w:rsid w:val="00BA30EE"/>
    <w:rsid w:val="00BA359F"/>
    <w:rsid w:val="00BA4D83"/>
    <w:rsid w:val="00BA736E"/>
    <w:rsid w:val="00BB136A"/>
    <w:rsid w:val="00BB1B41"/>
    <w:rsid w:val="00BB1E10"/>
    <w:rsid w:val="00BB269E"/>
    <w:rsid w:val="00BB4953"/>
    <w:rsid w:val="00BB7091"/>
    <w:rsid w:val="00BB741B"/>
    <w:rsid w:val="00BC03DF"/>
    <w:rsid w:val="00BC11C5"/>
    <w:rsid w:val="00BC2970"/>
    <w:rsid w:val="00BC33FC"/>
    <w:rsid w:val="00BC3950"/>
    <w:rsid w:val="00BC4819"/>
    <w:rsid w:val="00BC521C"/>
    <w:rsid w:val="00BC5986"/>
    <w:rsid w:val="00BD2FDB"/>
    <w:rsid w:val="00BD3AF6"/>
    <w:rsid w:val="00BD4904"/>
    <w:rsid w:val="00BD62A3"/>
    <w:rsid w:val="00BD68B2"/>
    <w:rsid w:val="00BE05F1"/>
    <w:rsid w:val="00BE24D5"/>
    <w:rsid w:val="00BE313A"/>
    <w:rsid w:val="00BE32FC"/>
    <w:rsid w:val="00BE56A2"/>
    <w:rsid w:val="00BE5BC4"/>
    <w:rsid w:val="00BE74E3"/>
    <w:rsid w:val="00BF03D2"/>
    <w:rsid w:val="00BF0C32"/>
    <w:rsid w:val="00BF1D6C"/>
    <w:rsid w:val="00BF3DE6"/>
    <w:rsid w:val="00BF6C24"/>
    <w:rsid w:val="00BF78D5"/>
    <w:rsid w:val="00BF7946"/>
    <w:rsid w:val="00C00130"/>
    <w:rsid w:val="00C00254"/>
    <w:rsid w:val="00C0083D"/>
    <w:rsid w:val="00C03641"/>
    <w:rsid w:val="00C04019"/>
    <w:rsid w:val="00C06077"/>
    <w:rsid w:val="00C06EC0"/>
    <w:rsid w:val="00C117C6"/>
    <w:rsid w:val="00C15261"/>
    <w:rsid w:val="00C15FEB"/>
    <w:rsid w:val="00C20780"/>
    <w:rsid w:val="00C21F48"/>
    <w:rsid w:val="00C22C3A"/>
    <w:rsid w:val="00C23659"/>
    <w:rsid w:val="00C25D54"/>
    <w:rsid w:val="00C27980"/>
    <w:rsid w:val="00C30A74"/>
    <w:rsid w:val="00C310D9"/>
    <w:rsid w:val="00C33E53"/>
    <w:rsid w:val="00C34B27"/>
    <w:rsid w:val="00C34C0F"/>
    <w:rsid w:val="00C362DC"/>
    <w:rsid w:val="00C36687"/>
    <w:rsid w:val="00C4014A"/>
    <w:rsid w:val="00C41FCF"/>
    <w:rsid w:val="00C423B6"/>
    <w:rsid w:val="00C42CA0"/>
    <w:rsid w:val="00C454BF"/>
    <w:rsid w:val="00C45946"/>
    <w:rsid w:val="00C460C9"/>
    <w:rsid w:val="00C50EA0"/>
    <w:rsid w:val="00C51144"/>
    <w:rsid w:val="00C52E40"/>
    <w:rsid w:val="00C54118"/>
    <w:rsid w:val="00C56B6C"/>
    <w:rsid w:val="00C57C8F"/>
    <w:rsid w:val="00C643E7"/>
    <w:rsid w:val="00C64A3F"/>
    <w:rsid w:val="00C64D56"/>
    <w:rsid w:val="00C6714C"/>
    <w:rsid w:val="00C67E75"/>
    <w:rsid w:val="00C705D8"/>
    <w:rsid w:val="00C72790"/>
    <w:rsid w:val="00C73483"/>
    <w:rsid w:val="00C7434B"/>
    <w:rsid w:val="00C746E8"/>
    <w:rsid w:val="00C80722"/>
    <w:rsid w:val="00C80AC8"/>
    <w:rsid w:val="00C82B3A"/>
    <w:rsid w:val="00C8317D"/>
    <w:rsid w:val="00C83E26"/>
    <w:rsid w:val="00C83F08"/>
    <w:rsid w:val="00C841E6"/>
    <w:rsid w:val="00C85B70"/>
    <w:rsid w:val="00C86814"/>
    <w:rsid w:val="00C8684D"/>
    <w:rsid w:val="00C86D92"/>
    <w:rsid w:val="00C871C2"/>
    <w:rsid w:val="00C872F6"/>
    <w:rsid w:val="00C87D32"/>
    <w:rsid w:val="00C87F85"/>
    <w:rsid w:val="00C911F9"/>
    <w:rsid w:val="00C9246D"/>
    <w:rsid w:val="00C9315A"/>
    <w:rsid w:val="00C95C57"/>
    <w:rsid w:val="00C95D5A"/>
    <w:rsid w:val="00C95DFC"/>
    <w:rsid w:val="00C97E80"/>
    <w:rsid w:val="00CA2FA3"/>
    <w:rsid w:val="00CA4A98"/>
    <w:rsid w:val="00CA52DA"/>
    <w:rsid w:val="00CA5C6F"/>
    <w:rsid w:val="00CA7CA7"/>
    <w:rsid w:val="00CB030B"/>
    <w:rsid w:val="00CB14B4"/>
    <w:rsid w:val="00CB21ED"/>
    <w:rsid w:val="00CB3B38"/>
    <w:rsid w:val="00CB6318"/>
    <w:rsid w:val="00CC16D6"/>
    <w:rsid w:val="00CC25FF"/>
    <w:rsid w:val="00CC4FA1"/>
    <w:rsid w:val="00CC6B38"/>
    <w:rsid w:val="00CC6EE5"/>
    <w:rsid w:val="00CC6F33"/>
    <w:rsid w:val="00CD4902"/>
    <w:rsid w:val="00CD5C2D"/>
    <w:rsid w:val="00CD7CDC"/>
    <w:rsid w:val="00CD7F93"/>
    <w:rsid w:val="00CE0036"/>
    <w:rsid w:val="00CE0383"/>
    <w:rsid w:val="00CE10AB"/>
    <w:rsid w:val="00CE1383"/>
    <w:rsid w:val="00CE1FE4"/>
    <w:rsid w:val="00CE25EB"/>
    <w:rsid w:val="00CE2A4D"/>
    <w:rsid w:val="00CE2A57"/>
    <w:rsid w:val="00CE36A0"/>
    <w:rsid w:val="00CE3FDD"/>
    <w:rsid w:val="00CE4629"/>
    <w:rsid w:val="00CE53A6"/>
    <w:rsid w:val="00CE5AF3"/>
    <w:rsid w:val="00CE7301"/>
    <w:rsid w:val="00CF3BF6"/>
    <w:rsid w:val="00CF51C7"/>
    <w:rsid w:val="00CF5C02"/>
    <w:rsid w:val="00CF6496"/>
    <w:rsid w:val="00D00439"/>
    <w:rsid w:val="00D0155A"/>
    <w:rsid w:val="00D01EB8"/>
    <w:rsid w:val="00D029D1"/>
    <w:rsid w:val="00D02F62"/>
    <w:rsid w:val="00D03625"/>
    <w:rsid w:val="00D0389A"/>
    <w:rsid w:val="00D04DE1"/>
    <w:rsid w:val="00D062A6"/>
    <w:rsid w:val="00D07242"/>
    <w:rsid w:val="00D1122A"/>
    <w:rsid w:val="00D124FB"/>
    <w:rsid w:val="00D12EB1"/>
    <w:rsid w:val="00D12F60"/>
    <w:rsid w:val="00D13930"/>
    <w:rsid w:val="00D145A2"/>
    <w:rsid w:val="00D1538F"/>
    <w:rsid w:val="00D170AD"/>
    <w:rsid w:val="00D22916"/>
    <w:rsid w:val="00D2307F"/>
    <w:rsid w:val="00D24705"/>
    <w:rsid w:val="00D2563C"/>
    <w:rsid w:val="00D26003"/>
    <w:rsid w:val="00D26320"/>
    <w:rsid w:val="00D301A2"/>
    <w:rsid w:val="00D303C2"/>
    <w:rsid w:val="00D30E30"/>
    <w:rsid w:val="00D30F2A"/>
    <w:rsid w:val="00D32580"/>
    <w:rsid w:val="00D32B23"/>
    <w:rsid w:val="00D3321E"/>
    <w:rsid w:val="00D33944"/>
    <w:rsid w:val="00D3473D"/>
    <w:rsid w:val="00D3623F"/>
    <w:rsid w:val="00D3646F"/>
    <w:rsid w:val="00D40A89"/>
    <w:rsid w:val="00D40FBC"/>
    <w:rsid w:val="00D42219"/>
    <w:rsid w:val="00D45C5F"/>
    <w:rsid w:val="00D476DA"/>
    <w:rsid w:val="00D47768"/>
    <w:rsid w:val="00D5134E"/>
    <w:rsid w:val="00D536B3"/>
    <w:rsid w:val="00D54057"/>
    <w:rsid w:val="00D5421C"/>
    <w:rsid w:val="00D54237"/>
    <w:rsid w:val="00D543BA"/>
    <w:rsid w:val="00D54B8A"/>
    <w:rsid w:val="00D56BB8"/>
    <w:rsid w:val="00D57C2C"/>
    <w:rsid w:val="00D6132E"/>
    <w:rsid w:val="00D61C85"/>
    <w:rsid w:val="00D62C8F"/>
    <w:rsid w:val="00D66B56"/>
    <w:rsid w:val="00D670B5"/>
    <w:rsid w:val="00D676CF"/>
    <w:rsid w:val="00D67D8A"/>
    <w:rsid w:val="00D67EDB"/>
    <w:rsid w:val="00D709D5"/>
    <w:rsid w:val="00D70C4A"/>
    <w:rsid w:val="00D71FD4"/>
    <w:rsid w:val="00D72296"/>
    <w:rsid w:val="00D726E5"/>
    <w:rsid w:val="00D73106"/>
    <w:rsid w:val="00D75122"/>
    <w:rsid w:val="00D75A63"/>
    <w:rsid w:val="00D762F5"/>
    <w:rsid w:val="00D800EF"/>
    <w:rsid w:val="00D80387"/>
    <w:rsid w:val="00D80F26"/>
    <w:rsid w:val="00D81775"/>
    <w:rsid w:val="00D817C0"/>
    <w:rsid w:val="00D832BC"/>
    <w:rsid w:val="00D84805"/>
    <w:rsid w:val="00D84E19"/>
    <w:rsid w:val="00D85AB9"/>
    <w:rsid w:val="00D87440"/>
    <w:rsid w:val="00D87C95"/>
    <w:rsid w:val="00D90977"/>
    <w:rsid w:val="00D91E24"/>
    <w:rsid w:val="00D94FDC"/>
    <w:rsid w:val="00D95756"/>
    <w:rsid w:val="00D961AC"/>
    <w:rsid w:val="00D97A57"/>
    <w:rsid w:val="00DA007F"/>
    <w:rsid w:val="00DA0E94"/>
    <w:rsid w:val="00DA13CB"/>
    <w:rsid w:val="00DA4568"/>
    <w:rsid w:val="00DA5B97"/>
    <w:rsid w:val="00DA6A2D"/>
    <w:rsid w:val="00DA72D4"/>
    <w:rsid w:val="00DA791B"/>
    <w:rsid w:val="00DB01E7"/>
    <w:rsid w:val="00DB1DEA"/>
    <w:rsid w:val="00DB3B15"/>
    <w:rsid w:val="00DB48A4"/>
    <w:rsid w:val="00DB5652"/>
    <w:rsid w:val="00DB58BC"/>
    <w:rsid w:val="00DB599B"/>
    <w:rsid w:val="00DB5F0C"/>
    <w:rsid w:val="00DB6351"/>
    <w:rsid w:val="00DB7E31"/>
    <w:rsid w:val="00DC189B"/>
    <w:rsid w:val="00DC2C92"/>
    <w:rsid w:val="00DC354A"/>
    <w:rsid w:val="00DC4844"/>
    <w:rsid w:val="00DC48F4"/>
    <w:rsid w:val="00DC4E4C"/>
    <w:rsid w:val="00DC609E"/>
    <w:rsid w:val="00DC78E2"/>
    <w:rsid w:val="00DD13DE"/>
    <w:rsid w:val="00DD3BD8"/>
    <w:rsid w:val="00DD43A0"/>
    <w:rsid w:val="00DD6756"/>
    <w:rsid w:val="00DE0005"/>
    <w:rsid w:val="00DE1FCA"/>
    <w:rsid w:val="00DE2627"/>
    <w:rsid w:val="00DE5B9D"/>
    <w:rsid w:val="00DE65AB"/>
    <w:rsid w:val="00DE6A07"/>
    <w:rsid w:val="00DE6A2C"/>
    <w:rsid w:val="00DE6F2A"/>
    <w:rsid w:val="00DE72AF"/>
    <w:rsid w:val="00DE7AAE"/>
    <w:rsid w:val="00DF0A7E"/>
    <w:rsid w:val="00DF1A9F"/>
    <w:rsid w:val="00DF3EF3"/>
    <w:rsid w:val="00DF484E"/>
    <w:rsid w:val="00DF4F9B"/>
    <w:rsid w:val="00DF5E31"/>
    <w:rsid w:val="00DF7519"/>
    <w:rsid w:val="00DF7EC0"/>
    <w:rsid w:val="00E0055D"/>
    <w:rsid w:val="00E0106F"/>
    <w:rsid w:val="00E01FFD"/>
    <w:rsid w:val="00E028C9"/>
    <w:rsid w:val="00E04923"/>
    <w:rsid w:val="00E04AE6"/>
    <w:rsid w:val="00E066BB"/>
    <w:rsid w:val="00E071DF"/>
    <w:rsid w:val="00E10EC0"/>
    <w:rsid w:val="00E111C4"/>
    <w:rsid w:val="00E122FF"/>
    <w:rsid w:val="00E1626D"/>
    <w:rsid w:val="00E177BF"/>
    <w:rsid w:val="00E17A11"/>
    <w:rsid w:val="00E2198C"/>
    <w:rsid w:val="00E23100"/>
    <w:rsid w:val="00E23511"/>
    <w:rsid w:val="00E238A6"/>
    <w:rsid w:val="00E24F55"/>
    <w:rsid w:val="00E25F50"/>
    <w:rsid w:val="00E26475"/>
    <w:rsid w:val="00E26755"/>
    <w:rsid w:val="00E27F62"/>
    <w:rsid w:val="00E309A0"/>
    <w:rsid w:val="00E3135D"/>
    <w:rsid w:val="00E3242F"/>
    <w:rsid w:val="00E32732"/>
    <w:rsid w:val="00E331A9"/>
    <w:rsid w:val="00E34F3E"/>
    <w:rsid w:val="00E36C7B"/>
    <w:rsid w:val="00E41718"/>
    <w:rsid w:val="00E41E2E"/>
    <w:rsid w:val="00E41E9E"/>
    <w:rsid w:val="00E41FFB"/>
    <w:rsid w:val="00E42703"/>
    <w:rsid w:val="00E446DE"/>
    <w:rsid w:val="00E44BBC"/>
    <w:rsid w:val="00E46059"/>
    <w:rsid w:val="00E470E7"/>
    <w:rsid w:val="00E47D81"/>
    <w:rsid w:val="00E47FE6"/>
    <w:rsid w:val="00E50A80"/>
    <w:rsid w:val="00E51A40"/>
    <w:rsid w:val="00E51A60"/>
    <w:rsid w:val="00E527DA"/>
    <w:rsid w:val="00E53C11"/>
    <w:rsid w:val="00E5448C"/>
    <w:rsid w:val="00E55FBB"/>
    <w:rsid w:val="00E566DD"/>
    <w:rsid w:val="00E57791"/>
    <w:rsid w:val="00E601FD"/>
    <w:rsid w:val="00E607F1"/>
    <w:rsid w:val="00E625D4"/>
    <w:rsid w:val="00E633CD"/>
    <w:rsid w:val="00E651E7"/>
    <w:rsid w:val="00E65523"/>
    <w:rsid w:val="00E65752"/>
    <w:rsid w:val="00E65E7C"/>
    <w:rsid w:val="00E66AF4"/>
    <w:rsid w:val="00E670A6"/>
    <w:rsid w:val="00E70B0C"/>
    <w:rsid w:val="00E7119A"/>
    <w:rsid w:val="00E71C37"/>
    <w:rsid w:val="00E72471"/>
    <w:rsid w:val="00E738EF"/>
    <w:rsid w:val="00E73E3E"/>
    <w:rsid w:val="00E766D0"/>
    <w:rsid w:val="00E778B5"/>
    <w:rsid w:val="00E80618"/>
    <w:rsid w:val="00E80E55"/>
    <w:rsid w:val="00E85191"/>
    <w:rsid w:val="00E8678F"/>
    <w:rsid w:val="00E878BC"/>
    <w:rsid w:val="00E90219"/>
    <w:rsid w:val="00E909A2"/>
    <w:rsid w:val="00E91115"/>
    <w:rsid w:val="00E91377"/>
    <w:rsid w:val="00E915D8"/>
    <w:rsid w:val="00E91D53"/>
    <w:rsid w:val="00E92856"/>
    <w:rsid w:val="00E92DEB"/>
    <w:rsid w:val="00E95DBE"/>
    <w:rsid w:val="00E97388"/>
    <w:rsid w:val="00E97587"/>
    <w:rsid w:val="00EA0C32"/>
    <w:rsid w:val="00EA0C80"/>
    <w:rsid w:val="00EA0E9F"/>
    <w:rsid w:val="00EA1725"/>
    <w:rsid w:val="00EA1A59"/>
    <w:rsid w:val="00EA1B4F"/>
    <w:rsid w:val="00EA283B"/>
    <w:rsid w:val="00EA29D3"/>
    <w:rsid w:val="00EA33B6"/>
    <w:rsid w:val="00EA54A8"/>
    <w:rsid w:val="00EA77B1"/>
    <w:rsid w:val="00EA7B98"/>
    <w:rsid w:val="00EB02D2"/>
    <w:rsid w:val="00EB0308"/>
    <w:rsid w:val="00EB0AD0"/>
    <w:rsid w:val="00EB0B81"/>
    <w:rsid w:val="00EB139F"/>
    <w:rsid w:val="00EB1D9B"/>
    <w:rsid w:val="00EB20D3"/>
    <w:rsid w:val="00EB3679"/>
    <w:rsid w:val="00EB3ECF"/>
    <w:rsid w:val="00EB41DA"/>
    <w:rsid w:val="00EB4DA0"/>
    <w:rsid w:val="00EB54D9"/>
    <w:rsid w:val="00EC09CC"/>
    <w:rsid w:val="00EC1919"/>
    <w:rsid w:val="00EC345A"/>
    <w:rsid w:val="00EC3B58"/>
    <w:rsid w:val="00EC3F24"/>
    <w:rsid w:val="00EC41C2"/>
    <w:rsid w:val="00EC4354"/>
    <w:rsid w:val="00EC4C04"/>
    <w:rsid w:val="00EC54B0"/>
    <w:rsid w:val="00EC59B7"/>
    <w:rsid w:val="00ED28E5"/>
    <w:rsid w:val="00ED30D7"/>
    <w:rsid w:val="00ED3261"/>
    <w:rsid w:val="00ED5BC3"/>
    <w:rsid w:val="00ED6536"/>
    <w:rsid w:val="00ED6E9E"/>
    <w:rsid w:val="00ED74A8"/>
    <w:rsid w:val="00ED78D0"/>
    <w:rsid w:val="00EE21A9"/>
    <w:rsid w:val="00EE275C"/>
    <w:rsid w:val="00EE3658"/>
    <w:rsid w:val="00EE44F9"/>
    <w:rsid w:val="00EE5952"/>
    <w:rsid w:val="00EE5B6C"/>
    <w:rsid w:val="00EE5D44"/>
    <w:rsid w:val="00EE6217"/>
    <w:rsid w:val="00EE7455"/>
    <w:rsid w:val="00EE7FA5"/>
    <w:rsid w:val="00EF0068"/>
    <w:rsid w:val="00EF0910"/>
    <w:rsid w:val="00EF5D89"/>
    <w:rsid w:val="00EF633A"/>
    <w:rsid w:val="00EF6D5D"/>
    <w:rsid w:val="00F01D3B"/>
    <w:rsid w:val="00F03A1D"/>
    <w:rsid w:val="00F10EE0"/>
    <w:rsid w:val="00F114A6"/>
    <w:rsid w:val="00F12070"/>
    <w:rsid w:val="00F12F0E"/>
    <w:rsid w:val="00F161DD"/>
    <w:rsid w:val="00F16D01"/>
    <w:rsid w:val="00F178DE"/>
    <w:rsid w:val="00F200B0"/>
    <w:rsid w:val="00F22202"/>
    <w:rsid w:val="00F224C3"/>
    <w:rsid w:val="00F236BD"/>
    <w:rsid w:val="00F244CA"/>
    <w:rsid w:val="00F2531D"/>
    <w:rsid w:val="00F25E28"/>
    <w:rsid w:val="00F264F3"/>
    <w:rsid w:val="00F26834"/>
    <w:rsid w:val="00F26D90"/>
    <w:rsid w:val="00F2797B"/>
    <w:rsid w:val="00F30665"/>
    <w:rsid w:val="00F3268D"/>
    <w:rsid w:val="00F328EA"/>
    <w:rsid w:val="00F33E49"/>
    <w:rsid w:val="00F3406C"/>
    <w:rsid w:val="00F3416D"/>
    <w:rsid w:val="00F34FFB"/>
    <w:rsid w:val="00F36593"/>
    <w:rsid w:val="00F372D6"/>
    <w:rsid w:val="00F373BF"/>
    <w:rsid w:val="00F42285"/>
    <w:rsid w:val="00F423C3"/>
    <w:rsid w:val="00F430F0"/>
    <w:rsid w:val="00F43120"/>
    <w:rsid w:val="00F43157"/>
    <w:rsid w:val="00F44A90"/>
    <w:rsid w:val="00F44D9C"/>
    <w:rsid w:val="00F44FB0"/>
    <w:rsid w:val="00F44FF1"/>
    <w:rsid w:val="00F47E24"/>
    <w:rsid w:val="00F505BD"/>
    <w:rsid w:val="00F515A5"/>
    <w:rsid w:val="00F52638"/>
    <w:rsid w:val="00F52796"/>
    <w:rsid w:val="00F5427B"/>
    <w:rsid w:val="00F5575F"/>
    <w:rsid w:val="00F55E8C"/>
    <w:rsid w:val="00F60B47"/>
    <w:rsid w:val="00F60D15"/>
    <w:rsid w:val="00F6151A"/>
    <w:rsid w:val="00F6157A"/>
    <w:rsid w:val="00F619E9"/>
    <w:rsid w:val="00F62A17"/>
    <w:rsid w:val="00F64AFE"/>
    <w:rsid w:val="00F64BE8"/>
    <w:rsid w:val="00F64E45"/>
    <w:rsid w:val="00F65728"/>
    <w:rsid w:val="00F669E9"/>
    <w:rsid w:val="00F67318"/>
    <w:rsid w:val="00F678F2"/>
    <w:rsid w:val="00F70352"/>
    <w:rsid w:val="00F70BA1"/>
    <w:rsid w:val="00F72F4B"/>
    <w:rsid w:val="00F72F69"/>
    <w:rsid w:val="00F7307E"/>
    <w:rsid w:val="00F741CE"/>
    <w:rsid w:val="00F74654"/>
    <w:rsid w:val="00F74AA0"/>
    <w:rsid w:val="00F74CE3"/>
    <w:rsid w:val="00F75351"/>
    <w:rsid w:val="00F75E90"/>
    <w:rsid w:val="00F75F02"/>
    <w:rsid w:val="00F77A7D"/>
    <w:rsid w:val="00F77E11"/>
    <w:rsid w:val="00F80718"/>
    <w:rsid w:val="00F809E0"/>
    <w:rsid w:val="00F8130D"/>
    <w:rsid w:val="00F83F31"/>
    <w:rsid w:val="00F87500"/>
    <w:rsid w:val="00F934AD"/>
    <w:rsid w:val="00FA0B50"/>
    <w:rsid w:val="00FA1DDF"/>
    <w:rsid w:val="00FA2094"/>
    <w:rsid w:val="00FA20B9"/>
    <w:rsid w:val="00FA23D3"/>
    <w:rsid w:val="00FA29B8"/>
    <w:rsid w:val="00FA5105"/>
    <w:rsid w:val="00FA6968"/>
    <w:rsid w:val="00FB1B9F"/>
    <w:rsid w:val="00FB27D1"/>
    <w:rsid w:val="00FB4673"/>
    <w:rsid w:val="00FB4EDA"/>
    <w:rsid w:val="00FB5F65"/>
    <w:rsid w:val="00FB637E"/>
    <w:rsid w:val="00FC023D"/>
    <w:rsid w:val="00FC045F"/>
    <w:rsid w:val="00FC04AD"/>
    <w:rsid w:val="00FC0FA1"/>
    <w:rsid w:val="00FC4571"/>
    <w:rsid w:val="00FC49E5"/>
    <w:rsid w:val="00FC4A14"/>
    <w:rsid w:val="00FC5EAD"/>
    <w:rsid w:val="00FD0E8C"/>
    <w:rsid w:val="00FD17B0"/>
    <w:rsid w:val="00FD1CA0"/>
    <w:rsid w:val="00FD2F6E"/>
    <w:rsid w:val="00FD6DD6"/>
    <w:rsid w:val="00FD7712"/>
    <w:rsid w:val="00FE0193"/>
    <w:rsid w:val="00FE1388"/>
    <w:rsid w:val="00FE1536"/>
    <w:rsid w:val="00FE16F8"/>
    <w:rsid w:val="00FE1F53"/>
    <w:rsid w:val="00FE22C7"/>
    <w:rsid w:val="00FE28EE"/>
    <w:rsid w:val="00FE4345"/>
    <w:rsid w:val="00FE56A3"/>
    <w:rsid w:val="00FE6E2D"/>
    <w:rsid w:val="00FE738C"/>
    <w:rsid w:val="00FE7A15"/>
    <w:rsid w:val="00FF0AC2"/>
    <w:rsid w:val="00FF13FC"/>
    <w:rsid w:val="00FF6224"/>
    <w:rsid w:val="00FF6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3300A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78F2"/>
    <w:pPr>
      <w:widowControl w:val="0"/>
      <w:spacing w:after="0" w:line="240" w:lineRule="auto"/>
    </w:pPr>
    <w:rPr>
      <w:rFonts w:eastAsia="Times New Roman" w:cs="Times New Roman"/>
      <w:szCs w:val="24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82CA0"/>
    <w:pPr>
      <w:keepNext/>
      <w:keepLines/>
      <w:numPr>
        <w:numId w:val="48"/>
      </w:numPr>
      <w:spacing w:before="240" w:after="240" w:line="360" w:lineRule="auto"/>
      <w:outlineLvl w:val="0"/>
    </w:pPr>
    <w:rPr>
      <w:rFonts w:cstheme="majorBidi"/>
      <w:b/>
      <w:caps/>
      <w:szCs w:val="32"/>
      <w:lang w:eastAsia="ja-JP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F7D34"/>
    <w:pPr>
      <w:keepNext/>
      <w:keepLines/>
      <w:numPr>
        <w:ilvl w:val="1"/>
        <w:numId w:val="48"/>
      </w:numPr>
      <w:spacing w:before="240" w:after="240" w:line="360" w:lineRule="auto"/>
      <w:outlineLvl w:val="1"/>
    </w:pPr>
    <w:rPr>
      <w:rFonts w:eastAsiaTheme="majorEastAsia" w:cstheme="majorBidi"/>
      <w:b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73543"/>
    <w:pPr>
      <w:keepNext/>
      <w:keepLines/>
      <w:numPr>
        <w:ilvl w:val="2"/>
        <w:numId w:val="48"/>
      </w:numPr>
      <w:spacing w:before="40" w:line="480" w:lineRule="auto"/>
      <w:outlineLvl w:val="2"/>
    </w:pPr>
    <w:rPr>
      <w:rFonts w:eastAsiaTheme="majorEastAsia" w:cstheme="majorBidi"/>
      <w:b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7F85"/>
    <w:pPr>
      <w:keepNext/>
      <w:keepLines/>
      <w:numPr>
        <w:ilvl w:val="3"/>
        <w:numId w:val="48"/>
      </w:numPr>
      <w:spacing w:before="40" w:line="48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7F85"/>
    <w:pPr>
      <w:keepNext/>
      <w:keepLines/>
      <w:numPr>
        <w:ilvl w:val="4"/>
        <w:numId w:val="48"/>
      </w:numPr>
      <w:spacing w:before="40" w:line="48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7F85"/>
    <w:pPr>
      <w:keepNext/>
      <w:keepLines/>
      <w:numPr>
        <w:ilvl w:val="5"/>
        <w:numId w:val="48"/>
      </w:numPr>
      <w:spacing w:before="40" w:line="48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7F85"/>
    <w:pPr>
      <w:keepNext/>
      <w:keepLines/>
      <w:numPr>
        <w:ilvl w:val="6"/>
        <w:numId w:val="48"/>
      </w:numPr>
      <w:spacing w:before="40" w:line="48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7F85"/>
    <w:pPr>
      <w:keepNext/>
      <w:keepLines/>
      <w:numPr>
        <w:ilvl w:val="7"/>
        <w:numId w:val="48"/>
      </w:numPr>
      <w:spacing w:before="40" w:line="48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7F85"/>
    <w:pPr>
      <w:keepNext/>
      <w:keepLines/>
      <w:numPr>
        <w:ilvl w:val="8"/>
        <w:numId w:val="48"/>
      </w:numPr>
      <w:spacing w:before="40" w:line="48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2CA0"/>
    <w:rPr>
      <w:rFonts w:eastAsia="Times New Roman" w:cstheme="majorBidi"/>
      <w:b/>
      <w:caps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4F7D34"/>
    <w:rPr>
      <w:rFonts w:eastAsiaTheme="majorEastAsia" w:cstheme="majorBidi"/>
      <w:b/>
      <w:szCs w:val="2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007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007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8C5007"/>
    <w:pPr>
      <w:spacing w:line="480" w:lineRule="auto"/>
      <w:jc w:val="center"/>
    </w:pPr>
    <w:rPr>
      <w:rFonts w:eastAsiaTheme="minorHAnsi"/>
      <w:noProof/>
      <w:sz w:val="20"/>
      <w:szCs w:val="2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C5007"/>
    <w:rPr>
      <w:rFonts w:cs="Times New Roman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24663"/>
    <w:pPr>
      <w:jc w:val="both"/>
    </w:pPr>
    <w:rPr>
      <w:rFonts w:eastAsiaTheme="minorHAnsi"/>
      <w:noProof/>
      <w:sz w:val="20"/>
      <w:szCs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024663"/>
    <w:rPr>
      <w:rFonts w:cs="Times New Roman"/>
      <w:noProof/>
      <w:sz w:val="20"/>
      <w:lang w:val="en-US"/>
    </w:rPr>
  </w:style>
  <w:style w:type="character" w:styleId="Hyperlink">
    <w:name w:val="Hyperlink"/>
    <w:basedOn w:val="DefaultParagraphFont"/>
    <w:uiPriority w:val="99"/>
    <w:unhideWhenUsed/>
    <w:rsid w:val="00864F0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4F05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017379"/>
  </w:style>
  <w:style w:type="character" w:styleId="CommentReference">
    <w:name w:val="annotation reference"/>
    <w:basedOn w:val="DefaultParagraphFont"/>
    <w:uiPriority w:val="99"/>
    <w:semiHidden/>
    <w:unhideWhenUsed/>
    <w:rsid w:val="002337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3777"/>
    <w:rPr>
      <w:rFonts w:eastAsia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37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7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77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05EEF"/>
    <w:pPr>
      <w:spacing w:before="220" w:after="220" w:line="360" w:lineRule="auto"/>
      <w:ind w:left="720"/>
      <w:contextualSpacing/>
      <w:jc w:val="both"/>
    </w:pPr>
    <w:rPr>
      <w:rFonts w:eastAsiaTheme="minorEastAsia" w:cstheme="minorBidi"/>
      <w:szCs w:val="23"/>
      <w:lang w:eastAsia="ja-JP"/>
    </w:rPr>
  </w:style>
  <w:style w:type="table" w:styleId="TableGrid">
    <w:name w:val="Table Grid"/>
    <w:basedOn w:val="TableNormal"/>
    <w:uiPriority w:val="39"/>
    <w:rsid w:val="001F08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273543"/>
    <w:rPr>
      <w:rFonts w:eastAsiaTheme="majorEastAsi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7F8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7F8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7F8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7F8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7F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7F8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3142C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D62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62A3"/>
    <w:rPr>
      <w:rFonts w:eastAsia="Times New Roman" w:cs="Times New Roman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BD62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62A3"/>
    <w:rPr>
      <w:rFonts w:eastAsia="Times New Roman" w:cs="Times New Roman"/>
      <w:szCs w:val="24"/>
      <w:lang w:eastAsia="en-GB"/>
    </w:rPr>
  </w:style>
  <w:style w:type="paragraph" w:styleId="NoSpacing">
    <w:name w:val="No Spacing"/>
    <w:uiPriority w:val="1"/>
    <w:qFormat/>
    <w:rsid w:val="00DB599B"/>
    <w:pPr>
      <w:widowControl w:val="0"/>
      <w:spacing w:after="0" w:line="240" w:lineRule="auto"/>
    </w:pPr>
    <w:rPr>
      <w:rFonts w:eastAsia="Times New Roman" w:cs="Times New Roman"/>
      <w:szCs w:val="24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4501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6377B"/>
    <w:pPr>
      <w:spacing w:after="0" w:line="240" w:lineRule="auto"/>
    </w:pPr>
    <w:rPr>
      <w:rFonts w:eastAsia="Times New Roman" w:cs="Times New Roman"/>
      <w:szCs w:val="24"/>
      <w:lang w:eastAsia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83A4C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2124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8017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DB1DEA"/>
  </w:style>
  <w:style w:type="paragraph" w:customStyle="1" w:styleId="Default">
    <w:name w:val="Default"/>
    <w:rsid w:val="00FA0B50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  <w:lang w:val="en-ZA"/>
    </w:rPr>
  </w:style>
  <w:style w:type="paragraph" w:styleId="Caption">
    <w:name w:val="caption"/>
    <w:basedOn w:val="Normal"/>
    <w:next w:val="Normal"/>
    <w:uiPriority w:val="35"/>
    <w:qFormat/>
    <w:rsid w:val="001A22F8"/>
    <w:pPr>
      <w:widowControl/>
      <w:spacing w:after="200"/>
      <w:jc w:val="both"/>
    </w:pPr>
    <w:rPr>
      <w:b/>
      <w:bCs/>
      <w:color w:val="4472C4" w:themeColor="accent1"/>
      <w:sz w:val="18"/>
      <w:szCs w:val="18"/>
      <w:lang w:val="en-ZA" w:eastAsia="en-ZA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C4F3D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43787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3406C"/>
    <w:pPr>
      <w:widowControl/>
      <w:spacing w:before="100" w:beforeAutospacing="1" w:after="100" w:afterAutospacing="1"/>
    </w:pPr>
    <w:rPr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1FCF"/>
    <w:rPr>
      <w:color w:val="605E5C"/>
      <w:shd w:val="clear" w:color="auto" w:fill="E1DFDD"/>
    </w:rPr>
  </w:style>
  <w:style w:type="paragraph" w:customStyle="1" w:styleId="S1">
    <w:name w:val="S1"/>
    <w:link w:val="S1Char"/>
    <w:uiPriority w:val="20"/>
    <w:locked/>
    <w:rsid w:val="00BC03DF"/>
    <w:pPr>
      <w:tabs>
        <w:tab w:val="left" w:pos="2552"/>
      </w:tabs>
      <w:spacing w:before="220" w:after="220" w:line="360" w:lineRule="auto"/>
      <w:outlineLvl w:val="0"/>
    </w:pPr>
    <w:rPr>
      <w:rFonts w:eastAsia="Times New Roman" w:cs="Times New Roman"/>
      <w:bCs/>
      <w:sz w:val="34"/>
      <w:szCs w:val="24"/>
      <w:lang w:eastAsia="ja-JP"/>
    </w:rPr>
  </w:style>
  <w:style w:type="character" w:customStyle="1" w:styleId="S1Char">
    <w:name w:val="S1 Char"/>
    <w:basedOn w:val="DefaultParagraphFont"/>
    <w:link w:val="S1"/>
    <w:uiPriority w:val="20"/>
    <w:rsid w:val="00BC03DF"/>
    <w:rPr>
      <w:rFonts w:eastAsia="Times New Roman" w:cs="Times New Roman"/>
      <w:bCs/>
      <w:sz w:val="34"/>
      <w:szCs w:val="24"/>
      <w:lang w:eastAsia="ja-JP"/>
    </w:rPr>
  </w:style>
  <w:style w:type="paragraph" w:customStyle="1" w:styleId="H1">
    <w:name w:val="H1"/>
    <w:link w:val="H1Char"/>
    <w:uiPriority w:val="20"/>
    <w:locked/>
    <w:rsid w:val="00BC03DF"/>
    <w:pPr>
      <w:numPr>
        <w:numId w:val="50"/>
      </w:numPr>
      <w:tabs>
        <w:tab w:val="left" w:pos="2552"/>
      </w:tabs>
      <w:spacing w:before="220" w:after="220" w:line="360" w:lineRule="auto"/>
      <w:outlineLvl w:val="0"/>
    </w:pPr>
    <w:rPr>
      <w:rFonts w:eastAsia="Times New Roman" w:cs="Times New Roman"/>
      <w:sz w:val="34"/>
      <w:szCs w:val="24"/>
      <w:lang w:eastAsia="ja-JP"/>
    </w:rPr>
  </w:style>
  <w:style w:type="character" w:customStyle="1" w:styleId="H1Char">
    <w:name w:val="H1 Char"/>
    <w:basedOn w:val="DefaultParagraphFont"/>
    <w:link w:val="H1"/>
    <w:uiPriority w:val="20"/>
    <w:rsid w:val="00BC03DF"/>
    <w:rPr>
      <w:rFonts w:eastAsia="Times New Roman" w:cs="Times New Roman"/>
      <w:sz w:val="34"/>
      <w:szCs w:val="24"/>
      <w:lang w:eastAsia="ja-JP"/>
    </w:rPr>
  </w:style>
  <w:style w:type="paragraph" w:customStyle="1" w:styleId="H2">
    <w:name w:val="H2"/>
    <w:link w:val="H2Char"/>
    <w:uiPriority w:val="20"/>
    <w:locked/>
    <w:rsid w:val="00BC03DF"/>
    <w:pPr>
      <w:numPr>
        <w:ilvl w:val="1"/>
        <w:numId w:val="50"/>
      </w:numPr>
      <w:tabs>
        <w:tab w:val="left" w:pos="2552"/>
      </w:tabs>
      <w:spacing w:before="220" w:after="220" w:line="360" w:lineRule="auto"/>
      <w:outlineLvl w:val="1"/>
    </w:pPr>
    <w:rPr>
      <w:rFonts w:eastAsia="Times New Roman" w:cs="Times New Roman"/>
      <w:sz w:val="32"/>
      <w:szCs w:val="24"/>
      <w:lang w:eastAsia="en-GB"/>
    </w:rPr>
  </w:style>
  <w:style w:type="character" w:customStyle="1" w:styleId="H2Char">
    <w:name w:val="H2 Char"/>
    <w:basedOn w:val="DefaultParagraphFont"/>
    <w:link w:val="H2"/>
    <w:uiPriority w:val="20"/>
    <w:rsid w:val="00BC03DF"/>
    <w:rPr>
      <w:rFonts w:eastAsia="Times New Roman" w:cs="Times New Roman"/>
      <w:sz w:val="32"/>
      <w:szCs w:val="24"/>
      <w:lang w:eastAsia="en-GB"/>
    </w:rPr>
  </w:style>
  <w:style w:type="paragraph" w:customStyle="1" w:styleId="H3">
    <w:name w:val="H3"/>
    <w:link w:val="H3Char"/>
    <w:uiPriority w:val="20"/>
    <w:locked/>
    <w:rsid w:val="00BC03DF"/>
    <w:pPr>
      <w:numPr>
        <w:ilvl w:val="2"/>
        <w:numId w:val="50"/>
      </w:numPr>
      <w:tabs>
        <w:tab w:val="left" w:pos="2552"/>
      </w:tabs>
      <w:spacing w:before="220" w:after="220" w:line="360" w:lineRule="auto"/>
      <w:outlineLvl w:val="2"/>
    </w:pPr>
    <w:rPr>
      <w:rFonts w:eastAsia="Times New Roman" w:cs="Times New Roman"/>
      <w:sz w:val="30"/>
      <w:szCs w:val="24"/>
      <w:lang w:eastAsia="en-GB"/>
    </w:rPr>
  </w:style>
  <w:style w:type="character" w:customStyle="1" w:styleId="H3Char">
    <w:name w:val="H3 Char"/>
    <w:basedOn w:val="DefaultParagraphFont"/>
    <w:link w:val="H3"/>
    <w:uiPriority w:val="20"/>
    <w:rsid w:val="00BC03DF"/>
    <w:rPr>
      <w:rFonts w:eastAsia="Times New Roman" w:cs="Times New Roman"/>
      <w:sz w:val="30"/>
      <w:szCs w:val="24"/>
      <w:lang w:eastAsia="en-GB"/>
    </w:rPr>
  </w:style>
  <w:style w:type="paragraph" w:customStyle="1" w:styleId="H4">
    <w:name w:val="H4"/>
    <w:link w:val="H4Char"/>
    <w:uiPriority w:val="20"/>
    <w:locked/>
    <w:rsid w:val="00BC03DF"/>
    <w:pPr>
      <w:numPr>
        <w:ilvl w:val="3"/>
        <w:numId w:val="50"/>
      </w:numPr>
      <w:tabs>
        <w:tab w:val="left" w:pos="2552"/>
      </w:tabs>
      <w:spacing w:before="220" w:after="220" w:line="360" w:lineRule="auto"/>
      <w:outlineLvl w:val="3"/>
    </w:pPr>
    <w:rPr>
      <w:rFonts w:eastAsia="Times New Roman" w:cs="Times New Roman"/>
      <w:sz w:val="28"/>
      <w:szCs w:val="24"/>
      <w:lang w:eastAsia="en-GB"/>
    </w:rPr>
  </w:style>
  <w:style w:type="character" w:customStyle="1" w:styleId="H4Char">
    <w:name w:val="H4 Char"/>
    <w:basedOn w:val="DefaultParagraphFont"/>
    <w:link w:val="H4"/>
    <w:uiPriority w:val="20"/>
    <w:rsid w:val="00BC03DF"/>
    <w:rPr>
      <w:rFonts w:eastAsia="Times New Roman" w:cs="Times New Roman"/>
      <w:sz w:val="28"/>
      <w:szCs w:val="24"/>
      <w:lang w:eastAsia="en-GB"/>
    </w:rPr>
  </w:style>
  <w:style w:type="paragraph" w:customStyle="1" w:styleId="H5">
    <w:name w:val="H5"/>
    <w:link w:val="H5Char"/>
    <w:uiPriority w:val="20"/>
    <w:locked/>
    <w:rsid w:val="00BC03DF"/>
    <w:pPr>
      <w:numPr>
        <w:ilvl w:val="4"/>
        <w:numId w:val="50"/>
      </w:numPr>
      <w:tabs>
        <w:tab w:val="left" w:pos="2552"/>
      </w:tabs>
      <w:spacing w:before="220" w:after="220" w:line="360" w:lineRule="auto"/>
      <w:outlineLvl w:val="4"/>
    </w:pPr>
    <w:rPr>
      <w:rFonts w:eastAsia="Times New Roman" w:cs="Times New Roman"/>
      <w:sz w:val="28"/>
      <w:szCs w:val="24"/>
      <w:lang w:eastAsia="en-GB"/>
    </w:rPr>
  </w:style>
  <w:style w:type="character" w:customStyle="1" w:styleId="H5Char">
    <w:name w:val="H5 Char"/>
    <w:basedOn w:val="DefaultParagraphFont"/>
    <w:link w:val="H5"/>
    <w:uiPriority w:val="20"/>
    <w:rsid w:val="00BC03DF"/>
    <w:rPr>
      <w:rFonts w:eastAsia="Times New Roman" w:cs="Times New Roman"/>
      <w:sz w:val="28"/>
      <w:szCs w:val="24"/>
      <w:lang w:eastAsia="en-GB"/>
    </w:rPr>
  </w:style>
  <w:style w:type="paragraph" w:customStyle="1" w:styleId="H6">
    <w:name w:val="H6"/>
    <w:link w:val="H6Char"/>
    <w:uiPriority w:val="20"/>
    <w:locked/>
    <w:rsid w:val="00BC03DF"/>
    <w:pPr>
      <w:numPr>
        <w:ilvl w:val="5"/>
        <w:numId w:val="50"/>
      </w:numPr>
      <w:tabs>
        <w:tab w:val="left" w:pos="2552"/>
      </w:tabs>
      <w:spacing w:before="220" w:after="220" w:line="360" w:lineRule="auto"/>
      <w:outlineLvl w:val="5"/>
    </w:pPr>
    <w:rPr>
      <w:rFonts w:eastAsia="Times New Roman" w:cs="Times New Roman"/>
      <w:sz w:val="28"/>
      <w:szCs w:val="24"/>
      <w:lang w:eastAsia="en-GB"/>
    </w:rPr>
  </w:style>
  <w:style w:type="character" w:customStyle="1" w:styleId="H6Char">
    <w:name w:val="H6 Char"/>
    <w:basedOn w:val="DefaultParagraphFont"/>
    <w:link w:val="H6"/>
    <w:uiPriority w:val="20"/>
    <w:rsid w:val="00BC03DF"/>
    <w:rPr>
      <w:rFonts w:eastAsia="Times New Roman" w:cs="Times New Roman"/>
      <w:sz w:val="28"/>
      <w:szCs w:val="24"/>
      <w:lang w:eastAsia="en-GB"/>
    </w:rPr>
  </w:style>
  <w:style w:type="paragraph" w:customStyle="1" w:styleId="H7">
    <w:name w:val="H7"/>
    <w:link w:val="H7Char"/>
    <w:uiPriority w:val="20"/>
    <w:locked/>
    <w:rsid w:val="00BC03DF"/>
    <w:pPr>
      <w:numPr>
        <w:ilvl w:val="6"/>
        <w:numId w:val="50"/>
      </w:numPr>
      <w:tabs>
        <w:tab w:val="left" w:pos="2552"/>
      </w:tabs>
      <w:spacing w:before="220" w:after="220" w:line="360" w:lineRule="auto"/>
      <w:outlineLvl w:val="6"/>
    </w:pPr>
    <w:rPr>
      <w:rFonts w:eastAsia="Times New Roman" w:cs="Times New Roman"/>
      <w:sz w:val="26"/>
      <w:szCs w:val="24"/>
      <w:lang w:eastAsia="en-GB"/>
    </w:rPr>
  </w:style>
  <w:style w:type="character" w:customStyle="1" w:styleId="H7Char">
    <w:name w:val="H7 Char"/>
    <w:basedOn w:val="DefaultParagraphFont"/>
    <w:link w:val="H7"/>
    <w:uiPriority w:val="20"/>
    <w:rsid w:val="00BC03DF"/>
    <w:rPr>
      <w:rFonts w:eastAsia="Times New Roman" w:cs="Times New Roman"/>
      <w:sz w:val="26"/>
      <w:szCs w:val="24"/>
      <w:lang w:eastAsia="en-GB"/>
    </w:rPr>
  </w:style>
  <w:style w:type="paragraph" w:customStyle="1" w:styleId="H8">
    <w:name w:val="H8"/>
    <w:link w:val="H8Char"/>
    <w:uiPriority w:val="20"/>
    <w:locked/>
    <w:rsid w:val="00BC03DF"/>
    <w:pPr>
      <w:numPr>
        <w:ilvl w:val="7"/>
        <w:numId w:val="50"/>
      </w:numPr>
      <w:tabs>
        <w:tab w:val="left" w:pos="2552"/>
      </w:tabs>
      <w:spacing w:before="220" w:after="220" w:line="360" w:lineRule="auto"/>
      <w:outlineLvl w:val="7"/>
    </w:pPr>
    <w:rPr>
      <w:rFonts w:eastAsia="Times New Roman" w:cs="Times New Roman"/>
      <w:sz w:val="26"/>
      <w:szCs w:val="24"/>
      <w:lang w:eastAsia="en-GB"/>
    </w:rPr>
  </w:style>
  <w:style w:type="character" w:customStyle="1" w:styleId="H8Char">
    <w:name w:val="H8 Char"/>
    <w:basedOn w:val="DefaultParagraphFont"/>
    <w:link w:val="H8"/>
    <w:uiPriority w:val="20"/>
    <w:rsid w:val="00BC03DF"/>
    <w:rPr>
      <w:rFonts w:eastAsia="Times New Roman" w:cs="Times New Roman"/>
      <w:sz w:val="26"/>
      <w:szCs w:val="24"/>
      <w:lang w:eastAsia="en-GB"/>
    </w:rPr>
  </w:style>
  <w:style w:type="paragraph" w:customStyle="1" w:styleId="H9">
    <w:name w:val="H9"/>
    <w:link w:val="H9Char"/>
    <w:uiPriority w:val="20"/>
    <w:locked/>
    <w:rsid w:val="00BC03DF"/>
    <w:pPr>
      <w:numPr>
        <w:ilvl w:val="8"/>
        <w:numId w:val="50"/>
      </w:numPr>
      <w:tabs>
        <w:tab w:val="left" w:pos="2552"/>
      </w:tabs>
      <w:spacing w:before="220" w:after="220" w:line="360" w:lineRule="auto"/>
      <w:outlineLvl w:val="8"/>
    </w:pPr>
    <w:rPr>
      <w:rFonts w:eastAsia="Times New Roman" w:cs="Times New Roman"/>
      <w:sz w:val="26"/>
      <w:szCs w:val="24"/>
      <w:lang w:eastAsia="en-GB"/>
    </w:rPr>
  </w:style>
  <w:style w:type="character" w:customStyle="1" w:styleId="H9Char">
    <w:name w:val="H9 Char"/>
    <w:basedOn w:val="DefaultParagraphFont"/>
    <w:link w:val="H9"/>
    <w:uiPriority w:val="20"/>
    <w:rsid w:val="00BC03DF"/>
    <w:rPr>
      <w:rFonts w:eastAsia="Times New Roman" w:cs="Times New Roman"/>
      <w:sz w:val="26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78F2"/>
    <w:pPr>
      <w:widowControl w:val="0"/>
      <w:spacing w:after="0" w:line="240" w:lineRule="auto"/>
    </w:pPr>
    <w:rPr>
      <w:rFonts w:eastAsia="Times New Roman" w:cs="Times New Roman"/>
      <w:szCs w:val="24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82CA0"/>
    <w:pPr>
      <w:keepNext/>
      <w:keepLines/>
      <w:numPr>
        <w:numId w:val="48"/>
      </w:numPr>
      <w:spacing w:before="240" w:after="240" w:line="360" w:lineRule="auto"/>
      <w:outlineLvl w:val="0"/>
    </w:pPr>
    <w:rPr>
      <w:rFonts w:cstheme="majorBidi"/>
      <w:b/>
      <w:caps/>
      <w:szCs w:val="32"/>
      <w:lang w:eastAsia="ja-JP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F7D34"/>
    <w:pPr>
      <w:keepNext/>
      <w:keepLines/>
      <w:numPr>
        <w:ilvl w:val="1"/>
        <w:numId w:val="48"/>
      </w:numPr>
      <w:spacing w:before="240" w:after="240" w:line="360" w:lineRule="auto"/>
      <w:outlineLvl w:val="1"/>
    </w:pPr>
    <w:rPr>
      <w:rFonts w:eastAsiaTheme="majorEastAsia" w:cstheme="majorBidi"/>
      <w:b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73543"/>
    <w:pPr>
      <w:keepNext/>
      <w:keepLines/>
      <w:numPr>
        <w:ilvl w:val="2"/>
        <w:numId w:val="48"/>
      </w:numPr>
      <w:spacing w:before="40" w:line="480" w:lineRule="auto"/>
      <w:outlineLvl w:val="2"/>
    </w:pPr>
    <w:rPr>
      <w:rFonts w:eastAsiaTheme="majorEastAsia" w:cstheme="majorBidi"/>
      <w:b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7F85"/>
    <w:pPr>
      <w:keepNext/>
      <w:keepLines/>
      <w:numPr>
        <w:ilvl w:val="3"/>
        <w:numId w:val="48"/>
      </w:numPr>
      <w:spacing w:before="40" w:line="48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7F85"/>
    <w:pPr>
      <w:keepNext/>
      <w:keepLines/>
      <w:numPr>
        <w:ilvl w:val="4"/>
        <w:numId w:val="48"/>
      </w:numPr>
      <w:spacing w:before="40" w:line="48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7F85"/>
    <w:pPr>
      <w:keepNext/>
      <w:keepLines/>
      <w:numPr>
        <w:ilvl w:val="5"/>
        <w:numId w:val="48"/>
      </w:numPr>
      <w:spacing w:before="40" w:line="48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7F85"/>
    <w:pPr>
      <w:keepNext/>
      <w:keepLines/>
      <w:numPr>
        <w:ilvl w:val="6"/>
        <w:numId w:val="48"/>
      </w:numPr>
      <w:spacing w:before="40" w:line="48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7F85"/>
    <w:pPr>
      <w:keepNext/>
      <w:keepLines/>
      <w:numPr>
        <w:ilvl w:val="7"/>
        <w:numId w:val="48"/>
      </w:numPr>
      <w:spacing w:before="40" w:line="48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7F85"/>
    <w:pPr>
      <w:keepNext/>
      <w:keepLines/>
      <w:numPr>
        <w:ilvl w:val="8"/>
        <w:numId w:val="48"/>
      </w:numPr>
      <w:spacing w:before="40" w:line="48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2CA0"/>
    <w:rPr>
      <w:rFonts w:eastAsia="Times New Roman" w:cstheme="majorBidi"/>
      <w:b/>
      <w:caps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4F7D34"/>
    <w:rPr>
      <w:rFonts w:eastAsiaTheme="majorEastAsia" w:cstheme="majorBidi"/>
      <w:b/>
      <w:szCs w:val="2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007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007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8C5007"/>
    <w:pPr>
      <w:spacing w:line="480" w:lineRule="auto"/>
      <w:jc w:val="center"/>
    </w:pPr>
    <w:rPr>
      <w:rFonts w:eastAsiaTheme="minorHAnsi"/>
      <w:noProof/>
      <w:sz w:val="20"/>
      <w:szCs w:val="2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C5007"/>
    <w:rPr>
      <w:rFonts w:cs="Times New Roman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24663"/>
    <w:pPr>
      <w:jc w:val="both"/>
    </w:pPr>
    <w:rPr>
      <w:rFonts w:eastAsiaTheme="minorHAnsi"/>
      <w:noProof/>
      <w:sz w:val="20"/>
      <w:szCs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024663"/>
    <w:rPr>
      <w:rFonts w:cs="Times New Roman"/>
      <w:noProof/>
      <w:sz w:val="20"/>
      <w:lang w:val="en-US"/>
    </w:rPr>
  </w:style>
  <w:style w:type="character" w:styleId="Hyperlink">
    <w:name w:val="Hyperlink"/>
    <w:basedOn w:val="DefaultParagraphFont"/>
    <w:uiPriority w:val="99"/>
    <w:unhideWhenUsed/>
    <w:rsid w:val="00864F0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4F05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017379"/>
  </w:style>
  <w:style w:type="character" w:styleId="CommentReference">
    <w:name w:val="annotation reference"/>
    <w:basedOn w:val="DefaultParagraphFont"/>
    <w:uiPriority w:val="99"/>
    <w:semiHidden/>
    <w:unhideWhenUsed/>
    <w:rsid w:val="002337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3777"/>
    <w:rPr>
      <w:rFonts w:eastAsia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37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7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77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05EEF"/>
    <w:pPr>
      <w:spacing w:before="220" w:after="220" w:line="360" w:lineRule="auto"/>
      <w:ind w:left="720"/>
      <w:contextualSpacing/>
      <w:jc w:val="both"/>
    </w:pPr>
    <w:rPr>
      <w:rFonts w:eastAsiaTheme="minorEastAsia" w:cstheme="minorBidi"/>
      <w:szCs w:val="23"/>
      <w:lang w:eastAsia="ja-JP"/>
    </w:rPr>
  </w:style>
  <w:style w:type="table" w:styleId="TableGrid">
    <w:name w:val="Table Grid"/>
    <w:basedOn w:val="TableNormal"/>
    <w:uiPriority w:val="39"/>
    <w:rsid w:val="001F08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273543"/>
    <w:rPr>
      <w:rFonts w:eastAsiaTheme="majorEastAsi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7F8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7F8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7F8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7F8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7F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7F8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3142C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D62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62A3"/>
    <w:rPr>
      <w:rFonts w:eastAsia="Times New Roman" w:cs="Times New Roman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BD62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62A3"/>
    <w:rPr>
      <w:rFonts w:eastAsia="Times New Roman" w:cs="Times New Roman"/>
      <w:szCs w:val="24"/>
      <w:lang w:eastAsia="en-GB"/>
    </w:rPr>
  </w:style>
  <w:style w:type="paragraph" w:styleId="NoSpacing">
    <w:name w:val="No Spacing"/>
    <w:uiPriority w:val="1"/>
    <w:qFormat/>
    <w:rsid w:val="00DB599B"/>
    <w:pPr>
      <w:widowControl w:val="0"/>
      <w:spacing w:after="0" w:line="240" w:lineRule="auto"/>
    </w:pPr>
    <w:rPr>
      <w:rFonts w:eastAsia="Times New Roman" w:cs="Times New Roman"/>
      <w:szCs w:val="24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4501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6377B"/>
    <w:pPr>
      <w:spacing w:after="0" w:line="240" w:lineRule="auto"/>
    </w:pPr>
    <w:rPr>
      <w:rFonts w:eastAsia="Times New Roman" w:cs="Times New Roman"/>
      <w:szCs w:val="24"/>
      <w:lang w:eastAsia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83A4C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2124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8017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DB1DEA"/>
  </w:style>
  <w:style w:type="paragraph" w:customStyle="1" w:styleId="Default">
    <w:name w:val="Default"/>
    <w:rsid w:val="00FA0B50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  <w:lang w:val="en-ZA"/>
    </w:rPr>
  </w:style>
  <w:style w:type="paragraph" w:styleId="Caption">
    <w:name w:val="caption"/>
    <w:basedOn w:val="Normal"/>
    <w:next w:val="Normal"/>
    <w:uiPriority w:val="35"/>
    <w:qFormat/>
    <w:rsid w:val="001A22F8"/>
    <w:pPr>
      <w:widowControl/>
      <w:spacing w:after="200"/>
      <w:jc w:val="both"/>
    </w:pPr>
    <w:rPr>
      <w:b/>
      <w:bCs/>
      <w:color w:val="4472C4" w:themeColor="accent1"/>
      <w:sz w:val="18"/>
      <w:szCs w:val="18"/>
      <w:lang w:val="en-ZA" w:eastAsia="en-ZA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C4F3D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43787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3406C"/>
    <w:pPr>
      <w:widowControl/>
      <w:spacing w:before="100" w:beforeAutospacing="1" w:after="100" w:afterAutospacing="1"/>
    </w:pPr>
    <w:rPr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1FCF"/>
    <w:rPr>
      <w:color w:val="605E5C"/>
      <w:shd w:val="clear" w:color="auto" w:fill="E1DFDD"/>
    </w:rPr>
  </w:style>
  <w:style w:type="paragraph" w:customStyle="1" w:styleId="S1">
    <w:name w:val="S1"/>
    <w:link w:val="S1Char"/>
    <w:uiPriority w:val="20"/>
    <w:locked/>
    <w:rsid w:val="00BC03DF"/>
    <w:pPr>
      <w:tabs>
        <w:tab w:val="left" w:pos="2552"/>
      </w:tabs>
      <w:spacing w:before="220" w:after="220" w:line="360" w:lineRule="auto"/>
      <w:outlineLvl w:val="0"/>
    </w:pPr>
    <w:rPr>
      <w:rFonts w:eastAsia="Times New Roman" w:cs="Times New Roman"/>
      <w:bCs/>
      <w:sz w:val="34"/>
      <w:szCs w:val="24"/>
      <w:lang w:eastAsia="ja-JP"/>
    </w:rPr>
  </w:style>
  <w:style w:type="character" w:customStyle="1" w:styleId="S1Char">
    <w:name w:val="S1 Char"/>
    <w:basedOn w:val="DefaultParagraphFont"/>
    <w:link w:val="S1"/>
    <w:uiPriority w:val="20"/>
    <w:rsid w:val="00BC03DF"/>
    <w:rPr>
      <w:rFonts w:eastAsia="Times New Roman" w:cs="Times New Roman"/>
      <w:bCs/>
      <w:sz w:val="34"/>
      <w:szCs w:val="24"/>
      <w:lang w:eastAsia="ja-JP"/>
    </w:rPr>
  </w:style>
  <w:style w:type="paragraph" w:customStyle="1" w:styleId="H1">
    <w:name w:val="H1"/>
    <w:link w:val="H1Char"/>
    <w:uiPriority w:val="20"/>
    <w:locked/>
    <w:rsid w:val="00BC03DF"/>
    <w:pPr>
      <w:numPr>
        <w:numId w:val="50"/>
      </w:numPr>
      <w:tabs>
        <w:tab w:val="left" w:pos="2552"/>
      </w:tabs>
      <w:spacing w:before="220" w:after="220" w:line="360" w:lineRule="auto"/>
      <w:outlineLvl w:val="0"/>
    </w:pPr>
    <w:rPr>
      <w:rFonts w:eastAsia="Times New Roman" w:cs="Times New Roman"/>
      <w:sz w:val="34"/>
      <w:szCs w:val="24"/>
      <w:lang w:eastAsia="ja-JP"/>
    </w:rPr>
  </w:style>
  <w:style w:type="character" w:customStyle="1" w:styleId="H1Char">
    <w:name w:val="H1 Char"/>
    <w:basedOn w:val="DefaultParagraphFont"/>
    <w:link w:val="H1"/>
    <w:uiPriority w:val="20"/>
    <w:rsid w:val="00BC03DF"/>
    <w:rPr>
      <w:rFonts w:eastAsia="Times New Roman" w:cs="Times New Roman"/>
      <w:sz w:val="34"/>
      <w:szCs w:val="24"/>
      <w:lang w:eastAsia="ja-JP"/>
    </w:rPr>
  </w:style>
  <w:style w:type="paragraph" w:customStyle="1" w:styleId="H2">
    <w:name w:val="H2"/>
    <w:link w:val="H2Char"/>
    <w:uiPriority w:val="20"/>
    <w:locked/>
    <w:rsid w:val="00BC03DF"/>
    <w:pPr>
      <w:numPr>
        <w:ilvl w:val="1"/>
        <w:numId w:val="50"/>
      </w:numPr>
      <w:tabs>
        <w:tab w:val="left" w:pos="2552"/>
      </w:tabs>
      <w:spacing w:before="220" w:after="220" w:line="360" w:lineRule="auto"/>
      <w:outlineLvl w:val="1"/>
    </w:pPr>
    <w:rPr>
      <w:rFonts w:eastAsia="Times New Roman" w:cs="Times New Roman"/>
      <w:sz w:val="32"/>
      <w:szCs w:val="24"/>
      <w:lang w:eastAsia="en-GB"/>
    </w:rPr>
  </w:style>
  <w:style w:type="character" w:customStyle="1" w:styleId="H2Char">
    <w:name w:val="H2 Char"/>
    <w:basedOn w:val="DefaultParagraphFont"/>
    <w:link w:val="H2"/>
    <w:uiPriority w:val="20"/>
    <w:rsid w:val="00BC03DF"/>
    <w:rPr>
      <w:rFonts w:eastAsia="Times New Roman" w:cs="Times New Roman"/>
      <w:sz w:val="32"/>
      <w:szCs w:val="24"/>
      <w:lang w:eastAsia="en-GB"/>
    </w:rPr>
  </w:style>
  <w:style w:type="paragraph" w:customStyle="1" w:styleId="H3">
    <w:name w:val="H3"/>
    <w:link w:val="H3Char"/>
    <w:uiPriority w:val="20"/>
    <w:locked/>
    <w:rsid w:val="00BC03DF"/>
    <w:pPr>
      <w:numPr>
        <w:ilvl w:val="2"/>
        <w:numId w:val="50"/>
      </w:numPr>
      <w:tabs>
        <w:tab w:val="left" w:pos="2552"/>
      </w:tabs>
      <w:spacing w:before="220" w:after="220" w:line="360" w:lineRule="auto"/>
      <w:outlineLvl w:val="2"/>
    </w:pPr>
    <w:rPr>
      <w:rFonts w:eastAsia="Times New Roman" w:cs="Times New Roman"/>
      <w:sz w:val="30"/>
      <w:szCs w:val="24"/>
      <w:lang w:eastAsia="en-GB"/>
    </w:rPr>
  </w:style>
  <w:style w:type="character" w:customStyle="1" w:styleId="H3Char">
    <w:name w:val="H3 Char"/>
    <w:basedOn w:val="DefaultParagraphFont"/>
    <w:link w:val="H3"/>
    <w:uiPriority w:val="20"/>
    <w:rsid w:val="00BC03DF"/>
    <w:rPr>
      <w:rFonts w:eastAsia="Times New Roman" w:cs="Times New Roman"/>
      <w:sz w:val="30"/>
      <w:szCs w:val="24"/>
      <w:lang w:eastAsia="en-GB"/>
    </w:rPr>
  </w:style>
  <w:style w:type="paragraph" w:customStyle="1" w:styleId="H4">
    <w:name w:val="H4"/>
    <w:link w:val="H4Char"/>
    <w:uiPriority w:val="20"/>
    <w:locked/>
    <w:rsid w:val="00BC03DF"/>
    <w:pPr>
      <w:numPr>
        <w:ilvl w:val="3"/>
        <w:numId w:val="50"/>
      </w:numPr>
      <w:tabs>
        <w:tab w:val="left" w:pos="2552"/>
      </w:tabs>
      <w:spacing w:before="220" w:after="220" w:line="360" w:lineRule="auto"/>
      <w:outlineLvl w:val="3"/>
    </w:pPr>
    <w:rPr>
      <w:rFonts w:eastAsia="Times New Roman" w:cs="Times New Roman"/>
      <w:sz w:val="28"/>
      <w:szCs w:val="24"/>
      <w:lang w:eastAsia="en-GB"/>
    </w:rPr>
  </w:style>
  <w:style w:type="character" w:customStyle="1" w:styleId="H4Char">
    <w:name w:val="H4 Char"/>
    <w:basedOn w:val="DefaultParagraphFont"/>
    <w:link w:val="H4"/>
    <w:uiPriority w:val="20"/>
    <w:rsid w:val="00BC03DF"/>
    <w:rPr>
      <w:rFonts w:eastAsia="Times New Roman" w:cs="Times New Roman"/>
      <w:sz w:val="28"/>
      <w:szCs w:val="24"/>
      <w:lang w:eastAsia="en-GB"/>
    </w:rPr>
  </w:style>
  <w:style w:type="paragraph" w:customStyle="1" w:styleId="H5">
    <w:name w:val="H5"/>
    <w:link w:val="H5Char"/>
    <w:uiPriority w:val="20"/>
    <w:locked/>
    <w:rsid w:val="00BC03DF"/>
    <w:pPr>
      <w:numPr>
        <w:ilvl w:val="4"/>
        <w:numId w:val="50"/>
      </w:numPr>
      <w:tabs>
        <w:tab w:val="left" w:pos="2552"/>
      </w:tabs>
      <w:spacing w:before="220" w:after="220" w:line="360" w:lineRule="auto"/>
      <w:outlineLvl w:val="4"/>
    </w:pPr>
    <w:rPr>
      <w:rFonts w:eastAsia="Times New Roman" w:cs="Times New Roman"/>
      <w:sz w:val="28"/>
      <w:szCs w:val="24"/>
      <w:lang w:eastAsia="en-GB"/>
    </w:rPr>
  </w:style>
  <w:style w:type="character" w:customStyle="1" w:styleId="H5Char">
    <w:name w:val="H5 Char"/>
    <w:basedOn w:val="DefaultParagraphFont"/>
    <w:link w:val="H5"/>
    <w:uiPriority w:val="20"/>
    <w:rsid w:val="00BC03DF"/>
    <w:rPr>
      <w:rFonts w:eastAsia="Times New Roman" w:cs="Times New Roman"/>
      <w:sz w:val="28"/>
      <w:szCs w:val="24"/>
      <w:lang w:eastAsia="en-GB"/>
    </w:rPr>
  </w:style>
  <w:style w:type="paragraph" w:customStyle="1" w:styleId="H6">
    <w:name w:val="H6"/>
    <w:link w:val="H6Char"/>
    <w:uiPriority w:val="20"/>
    <w:locked/>
    <w:rsid w:val="00BC03DF"/>
    <w:pPr>
      <w:numPr>
        <w:ilvl w:val="5"/>
        <w:numId w:val="50"/>
      </w:numPr>
      <w:tabs>
        <w:tab w:val="left" w:pos="2552"/>
      </w:tabs>
      <w:spacing w:before="220" w:after="220" w:line="360" w:lineRule="auto"/>
      <w:outlineLvl w:val="5"/>
    </w:pPr>
    <w:rPr>
      <w:rFonts w:eastAsia="Times New Roman" w:cs="Times New Roman"/>
      <w:sz w:val="28"/>
      <w:szCs w:val="24"/>
      <w:lang w:eastAsia="en-GB"/>
    </w:rPr>
  </w:style>
  <w:style w:type="character" w:customStyle="1" w:styleId="H6Char">
    <w:name w:val="H6 Char"/>
    <w:basedOn w:val="DefaultParagraphFont"/>
    <w:link w:val="H6"/>
    <w:uiPriority w:val="20"/>
    <w:rsid w:val="00BC03DF"/>
    <w:rPr>
      <w:rFonts w:eastAsia="Times New Roman" w:cs="Times New Roman"/>
      <w:sz w:val="28"/>
      <w:szCs w:val="24"/>
      <w:lang w:eastAsia="en-GB"/>
    </w:rPr>
  </w:style>
  <w:style w:type="paragraph" w:customStyle="1" w:styleId="H7">
    <w:name w:val="H7"/>
    <w:link w:val="H7Char"/>
    <w:uiPriority w:val="20"/>
    <w:locked/>
    <w:rsid w:val="00BC03DF"/>
    <w:pPr>
      <w:numPr>
        <w:ilvl w:val="6"/>
        <w:numId w:val="50"/>
      </w:numPr>
      <w:tabs>
        <w:tab w:val="left" w:pos="2552"/>
      </w:tabs>
      <w:spacing w:before="220" w:after="220" w:line="360" w:lineRule="auto"/>
      <w:outlineLvl w:val="6"/>
    </w:pPr>
    <w:rPr>
      <w:rFonts w:eastAsia="Times New Roman" w:cs="Times New Roman"/>
      <w:sz w:val="26"/>
      <w:szCs w:val="24"/>
      <w:lang w:eastAsia="en-GB"/>
    </w:rPr>
  </w:style>
  <w:style w:type="character" w:customStyle="1" w:styleId="H7Char">
    <w:name w:val="H7 Char"/>
    <w:basedOn w:val="DefaultParagraphFont"/>
    <w:link w:val="H7"/>
    <w:uiPriority w:val="20"/>
    <w:rsid w:val="00BC03DF"/>
    <w:rPr>
      <w:rFonts w:eastAsia="Times New Roman" w:cs="Times New Roman"/>
      <w:sz w:val="26"/>
      <w:szCs w:val="24"/>
      <w:lang w:eastAsia="en-GB"/>
    </w:rPr>
  </w:style>
  <w:style w:type="paragraph" w:customStyle="1" w:styleId="H8">
    <w:name w:val="H8"/>
    <w:link w:val="H8Char"/>
    <w:uiPriority w:val="20"/>
    <w:locked/>
    <w:rsid w:val="00BC03DF"/>
    <w:pPr>
      <w:numPr>
        <w:ilvl w:val="7"/>
        <w:numId w:val="50"/>
      </w:numPr>
      <w:tabs>
        <w:tab w:val="left" w:pos="2552"/>
      </w:tabs>
      <w:spacing w:before="220" w:after="220" w:line="360" w:lineRule="auto"/>
      <w:outlineLvl w:val="7"/>
    </w:pPr>
    <w:rPr>
      <w:rFonts w:eastAsia="Times New Roman" w:cs="Times New Roman"/>
      <w:sz w:val="26"/>
      <w:szCs w:val="24"/>
      <w:lang w:eastAsia="en-GB"/>
    </w:rPr>
  </w:style>
  <w:style w:type="character" w:customStyle="1" w:styleId="H8Char">
    <w:name w:val="H8 Char"/>
    <w:basedOn w:val="DefaultParagraphFont"/>
    <w:link w:val="H8"/>
    <w:uiPriority w:val="20"/>
    <w:rsid w:val="00BC03DF"/>
    <w:rPr>
      <w:rFonts w:eastAsia="Times New Roman" w:cs="Times New Roman"/>
      <w:sz w:val="26"/>
      <w:szCs w:val="24"/>
      <w:lang w:eastAsia="en-GB"/>
    </w:rPr>
  </w:style>
  <w:style w:type="paragraph" w:customStyle="1" w:styleId="H9">
    <w:name w:val="H9"/>
    <w:link w:val="H9Char"/>
    <w:uiPriority w:val="20"/>
    <w:locked/>
    <w:rsid w:val="00BC03DF"/>
    <w:pPr>
      <w:numPr>
        <w:ilvl w:val="8"/>
        <w:numId w:val="50"/>
      </w:numPr>
      <w:tabs>
        <w:tab w:val="left" w:pos="2552"/>
      </w:tabs>
      <w:spacing w:before="220" w:after="220" w:line="360" w:lineRule="auto"/>
      <w:outlineLvl w:val="8"/>
    </w:pPr>
    <w:rPr>
      <w:rFonts w:eastAsia="Times New Roman" w:cs="Times New Roman"/>
      <w:sz w:val="26"/>
      <w:szCs w:val="24"/>
      <w:lang w:eastAsia="en-GB"/>
    </w:rPr>
  </w:style>
  <w:style w:type="character" w:customStyle="1" w:styleId="H9Char">
    <w:name w:val="H9 Char"/>
    <w:basedOn w:val="DefaultParagraphFont"/>
    <w:link w:val="H9"/>
    <w:uiPriority w:val="20"/>
    <w:rsid w:val="00BC03DF"/>
    <w:rPr>
      <w:rFonts w:eastAsia="Times New Roman" w:cs="Times New Roman"/>
      <w:sz w:val="26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8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EB184F-3BAC-4BE5-B5DC-817AE317D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0</Words>
  <Characters>4308</Characters>
  <Application>Microsoft Office Word</Application>
  <DocSecurity>0</DocSecurity>
  <Lines>8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N STANDER</dc:creator>
  <cp:lastModifiedBy>MSARDAN</cp:lastModifiedBy>
  <cp:revision>2</cp:revision>
  <cp:lastPrinted>2020-05-30T14:47:00Z</cp:lastPrinted>
  <dcterms:created xsi:type="dcterms:W3CDTF">2021-10-31T03:59:00Z</dcterms:created>
  <dcterms:modified xsi:type="dcterms:W3CDTF">2021-10-31T03:59:00Z</dcterms:modified>
</cp:coreProperties>
</file>